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22A60" w:rsidRDefault="001D211F" w:rsidP="001D211F">
      <w:pPr>
        <w:pStyle w:val="Heading1"/>
        <w:rPr>
          <w:lang w:val="en-US"/>
        </w:rPr>
      </w:pPr>
      <w:r>
        <w:rPr>
          <w:lang w:val="en-US"/>
        </w:rPr>
        <w:t>Penggunaan EJS</w:t>
      </w:r>
    </w:p>
    <w:p w:rsidR="001D211F" w:rsidRDefault="001D211F" w:rsidP="001D211F">
      <w:pPr>
        <w:rPr>
          <w:lang w:val="en-US"/>
        </w:rPr>
      </w:pPr>
    </w:p>
    <w:p w:rsidR="001D211F" w:rsidRPr="001D211F" w:rsidRDefault="001D211F" w:rsidP="001D211F">
      <w:pPr>
        <w:jc w:val="both"/>
        <w:rPr>
          <w:lang w:val="en-US"/>
        </w:rPr>
      </w:pPr>
      <w:r>
        <w:rPr>
          <w:lang w:val="en-US"/>
        </w:rPr>
        <w:t xml:space="preserve">Pada modul ini, kita akan menggunakan EJS sebagai sebuah </w:t>
      </w:r>
      <w:r>
        <w:rPr>
          <w:i/>
          <w:iCs/>
          <w:lang w:val="en-US"/>
        </w:rPr>
        <w:t>template engine</w:t>
      </w:r>
      <w:r>
        <w:rPr>
          <w:lang w:val="en-US"/>
        </w:rPr>
        <w:t xml:space="preserve"> untuk membuat sebuah </w:t>
      </w:r>
      <w:r>
        <w:rPr>
          <w:i/>
          <w:iCs/>
          <w:lang w:val="en-US"/>
        </w:rPr>
        <w:t xml:space="preserve">web application </w:t>
      </w:r>
      <w:r>
        <w:rPr>
          <w:lang w:val="en-US"/>
        </w:rPr>
        <w:t xml:space="preserve">menggunakan Node.js. Dokumentasi lengkap dari EJS dapat dipelajari pada </w:t>
      </w:r>
      <w:r w:rsidRPr="001D211F">
        <w:rPr>
          <w:lang w:val="en-US"/>
        </w:rPr>
        <w:t>https://ejs.co/</w:t>
      </w:r>
      <w:r>
        <w:rPr>
          <w:lang w:val="en-US"/>
        </w:rPr>
        <w:t>.</w:t>
      </w:r>
    </w:p>
    <w:p w:rsidR="001D211F" w:rsidRDefault="001D211F" w:rsidP="001D211F">
      <w:pPr>
        <w:rPr>
          <w:lang w:val="en-US"/>
        </w:rPr>
      </w:pPr>
    </w:p>
    <w:p w:rsidR="00052F7F" w:rsidRDefault="001D211F" w:rsidP="00052F7F">
      <w:pPr>
        <w:keepNext/>
      </w:pPr>
      <w:r w:rsidRPr="001D211F">
        <w:rPr>
          <w:lang w:val="en-US"/>
        </w:rPr>
        <w:drawing>
          <wp:inline distT="0" distB="0" distL="0" distR="0" wp14:anchorId="3A42139D" wp14:editId="2AD8D844">
            <wp:extent cx="5943600" cy="4247515"/>
            <wp:effectExtent l="0" t="0" r="0" b="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5"/>
                    <a:stretch>
                      <a:fillRect/>
                    </a:stretch>
                  </pic:blipFill>
                  <pic:spPr>
                    <a:xfrm>
                      <a:off x="0" y="0"/>
                      <a:ext cx="5943600" cy="4247515"/>
                    </a:xfrm>
                    <a:prstGeom prst="rect">
                      <a:avLst/>
                    </a:prstGeom>
                  </pic:spPr>
                </pic:pic>
              </a:graphicData>
            </a:graphic>
          </wp:inline>
        </w:drawing>
      </w:r>
    </w:p>
    <w:p w:rsidR="001D211F" w:rsidRDefault="00052F7F" w:rsidP="00052F7F">
      <w:pPr>
        <w:pStyle w:val="Caption"/>
        <w:jc w:val="center"/>
        <w:rPr>
          <w:lang w:val="en-US"/>
        </w:rPr>
      </w:pPr>
      <w:r>
        <w:t xml:space="preserve">Gambar </w:t>
      </w:r>
      <w:r>
        <w:fldChar w:fldCharType="begin"/>
      </w:r>
      <w:r>
        <w:instrText xml:space="preserve"> SEQ Gambar \* ARABIC </w:instrText>
      </w:r>
      <w:r>
        <w:fldChar w:fldCharType="separate"/>
      </w:r>
      <w:r w:rsidR="00CF764A">
        <w:rPr>
          <w:noProof/>
        </w:rPr>
        <w:t>1</w:t>
      </w:r>
      <w:r>
        <w:fldChar w:fldCharType="end"/>
      </w:r>
      <w:r>
        <w:t>. Embedded JavaScript templating atau EJS</w:t>
      </w:r>
    </w:p>
    <w:p w:rsidR="00600763" w:rsidRDefault="00600763" w:rsidP="00600763">
      <w:pPr>
        <w:pStyle w:val="Heading2"/>
        <w:rPr>
          <w:lang w:val="en-US"/>
        </w:rPr>
      </w:pPr>
    </w:p>
    <w:p w:rsidR="00600763" w:rsidRDefault="00600763" w:rsidP="00600763">
      <w:pPr>
        <w:pStyle w:val="Heading2"/>
        <w:rPr>
          <w:lang w:val="en-US"/>
        </w:rPr>
      </w:pPr>
      <w:r>
        <w:rPr>
          <w:lang w:val="en-US"/>
        </w:rPr>
        <w:t>1. Menyiapkan Project</w:t>
      </w:r>
    </w:p>
    <w:p w:rsidR="00600763" w:rsidRPr="00600763" w:rsidRDefault="00600763" w:rsidP="00600763">
      <w:pPr>
        <w:rPr>
          <w:lang w:val="en-US"/>
        </w:rPr>
      </w:pPr>
    </w:p>
    <w:p w:rsidR="001D211F" w:rsidRDefault="002151E1" w:rsidP="002151E1">
      <w:pPr>
        <w:jc w:val="both"/>
        <w:rPr>
          <w:lang w:val="en-US"/>
        </w:rPr>
      </w:pPr>
      <w:r>
        <w:rPr>
          <w:lang w:val="en-US"/>
        </w:rPr>
        <w:t>Mula-mula, jalankan perintah di bawah ini melalui Terminal atau Command Prompt pada direktori tempat kode program anda disimpan untuk menginisialisasi NPM.</w:t>
      </w:r>
    </w:p>
    <w:p w:rsidR="002151E1" w:rsidRDefault="002151E1" w:rsidP="002151E1">
      <w:pPr>
        <w:jc w:val="both"/>
        <w:rPr>
          <w:lang w:val="en-US"/>
        </w:rPr>
      </w:pPr>
    </w:p>
    <w:p w:rsidR="002151E1" w:rsidRDefault="002151E1" w:rsidP="002151E1">
      <w:pPr>
        <w:pStyle w:val="SourceCode"/>
      </w:pPr>
      <w:r>
        <w:t>$ npm init</w:t>
      </w:r>
    </w:p>
    <w:p w:rsidR="002151E1" w:rsidRDefault="002151E1" w:rsidP="002151E1">
      <w:pPr>
        <w:jc w:val="both"/>
        <w:rPr>
          <w:lang w:val="en-US"/>
        </w:rPr>
      </w:pPr>
    </w:p>
    <w:p w:rsidR="002151E1" w:rsidRDefault="002151E1" w:rsidP="002151E1">
      <w:pPr>
        <w:jc w:val="both"/>
        <w:rPr>
          <w:lang w:val="en-US"/>
        </w:rPr>
      </w:pPr>
      <w:r>
        <w:rPr>
          <w:lang w:val="en-US"/>
        </w:rPr>
        <w:t xml:space="preserve">Setelah mengisi berbagai informasi mengenai project yang muncul pada saat anda menjalankan perintah di atas, jalankan perintah di bawah ini untuk instalasi </w:t>
      </w:r>
      <w:r>
        <w:rPr>
          <w:i/>
          <w:iCs/>
          <w:lang w:val="en-US"/>
        </w:rPr>
        <w:t>package</w:t>
      </w:r>
      <w:r>
        <w:rPr>
          <w:lang w:val="en-US"/>
        </w:rPr>
        <w:t xml:space="preserve"> yang akan digunakan.</w:t>
      </w:r>
    </w:p>
    <w:p w:rsidR="002151E1" w:rsidRDefault="002151E1" w:rsidP="002151E1">
      <w:pPr>
        <w:jc w:val="both"/>
        <w:rPr>
          <w:lang w:val="en-US"/>
        </w:rPr>
      </w:pPr>
    </w:p>
    <w:p w:rsidR="002151E1" w:rsidRDefault="002151E1" w:rsidP="002151E1">
      <w:pPr>
        <w:pStyle w:val="SourceCode"/>
      </w:pPr>
      <w:r>
        <w:t>$ npm install –save express nodemon body-parser ejs</w:t>
      </w:r>
    </w:p>
    <w:p w:rsidR="002151E1" w:rsidRDefault="002151E1" w:rsidP="002151E1">
      <w:pPr>
        <w:jc w:val="both"/>
        <w:rPr>
          <w:lang w:val="en-US"/>
        </w:rPr>
      </w:pPr>
    </w:p>
    <w:p w:rsidR="002151E1" w:rsidRPr="002151E1" w:rsidRDefault="002151E1" w:rsidP="002151E1">
      <w:pPr>
        <w:jc w:val="both"/>
        <w:rPr>
          <w:lang w:val="en-US"/>
        </w:rPr>
      </w:pPr>
      <w:r>
        <w:rPr>
          <w:lang w:val="en-US"/>
        </w:rPr>
        <w:t xml:space="preserve">Express merupakan pustaka yang akan digunakan untuk membuat web server pada Node.js. Pustaka body-parser digunakan untuk melakukan </w:t>
      </w:r>
      <w:r>
        <w:rPr>
          <w:i/>
          <w:iCs/>
          <w:lang w:val="en-US"/>
        </w:rPr>
        <w:t>parsing</w:t>
      </w:r>
      <w:r>
        <w:rPr>
          <w:lang w:val="en-US"/>
        </w:rPr>
        <w:t xml:space="preserve"> pada </w:t>
      </w:r>
      <w:r>
        <w:rPr>
          <w:i/>
          <w:iCs/>
          <w:lang w:val="en-US"/>
        </w:rPr>
        <w:t>body request</w:t>
      </w:r>
      <w:r>
        <w:rPr>
          <w:lang w:val="en-US"/>
        </w:rPr>
        <w:t xml:space="preserve"> HTTP dan nodemon merupakan pustaka yang digunakan untuk mempermudah </w:t>
      </w:r>
      <w:r>
        <w:rPr>
          <w:i/>
          <w:iCs/>
          <w:lang w:val="en-US"/>
        </w:rPr>
        <w:t>testing</w:t>
      </w:r>
      <w:r>
        <w:rPr>
          <w:lang w:val="en-US"/>
        </w:rPr>
        <w:t xml:space="preserve"> aplikasi, sehingga kita tidak perlu selalu mematikan dan menjalankan kembali perintah node index.js setiap kali membuat perubahan pada kode program. Tambahkan baris kode berikut ini pada </w:t>
      </w:r>
      <w:r w:rsidRPr="002151E1">
        <w:rPr>
          <w:rFonts w:ascii="Source Code Pro" w:hAnsi="Source Code Pro"/>
          <w:lang w:val="en-US"/>
        </w:rPr>
        <w:t>package.json</w:t>
      </w:r>
      <w:r>
        <w:rPr>
          <w:lang w:val="en-US"/>
        </w:rPr>
        <w:t xml:space="preserve"> untuk menjalankan nodemon.</w:t>
      </w:r>
    </w:p>
    <w:p w:rsidR="002151E1" w:rsidRDefault="002151E1" w:rsidP="002151E1">
      <w:pPr>
        <w:jc w:val="both"/>
        <w:rPr>
          <w:lang w:val="en-US"/>
        </w:rPr>
      </w:pPr>
    </w:p>
    <w:p w:rsidR="002151E1" w:rsidRDefault="002151E1" w:rsidP="002151E1">
      <w:pPr>
        <w:pStyle w:val="SourceCode"/>
      </w:pPr>
      <w:r>
        <w:t>{</w:t>
      </w:r>
    </w:p>
    <w:p w:rsidR="002151E1" w:rsidRDefault="002151E1" w:rsidP="002151E1">
      <w:pPr>
        <w:pStyle w:val="SourceCode"/>
      </w:pPr>
      <w:r>
        <w:t xml:space="preserve">   ...</w:t>
      </w:r>
    </w:p>
    <w:p w:rsidR="002151E1" w:rsidRDefault="002151E1" w:rsidP="002151E1">
      <w:pPr>
        <w:pStyle w:val="SourceCode"/>
      </w:pPr>
      <w:r>
        <w:t xml:space="preserve">   “scripts”: {</w:t>
      </w:r>
    </w:p>
    <w:p w:rsidR="002151E1" w:rsidRDefault="002151E1" w:rsidP="002151E1">
      <w:pPr>
        <w:pStyle w:val="SourceCode"/>
      </w:pPr>
      <w:r>
        <w:t xml:space="preserve">      “dev”: “nodemon”,</w:t>
      </w:r>
    </w:p>
    <w:p w:rsidR="002151E1" w:rsidRDefault="002151E1" w:rsidP="002151E1">
      <w:pPr>
        <w:pStyle w:val="SourceCode"/>
      </w:pPr>
      <w:r>
        <w:t xml:space="preserve">   ...</w:t>
      </w:r>
    </w:p>
    <w:p w:rsidR="002151E1" w:rsidRDefault="002151E1" w:rsidP="002151E1">
      <w:pPr>
        <w:pStyle w:val="SourceCode"/>
      </w:pPr>
      <w:r>
        <w:t>}</w:t>
      </w:r>
    </w:p>
    <w:p w:rsidR="002151E1" w:rsidRDefault="002151E1" w:rsidP="002151E1">
      <w:pPr>
        <w:jc w:val="both"/>
        <w:rPr>
          <w:lang w:val="en-US"/>
        </w:rPr>
      </w:pPr>
    </w:p>
    <w:p w:rsidR="002151E1" w:rsidRDefault="00FD0DBB" w:rsidP="002151E1">
      <w:pPr>
        <w:jc w:val="both"/>
        <w:rPr>
          <w:lang w:val="en-US"/>
        </w:rPr>
      </w:pPr>
      <w:r>
        <w:rPr>
          <w:lang w:val="en-US"/>
        </w:rPr>
        <w:t xml:space="preserve">Kemudian buatlah </w:t>
      </w:r>
      <w:r>
        <w:rPr>
          <w:i/>
          <w:iCs/>
          <w:lang w:val="en-US"/>
        </w:rPr>
        <w:t xml:space="preserve">file </w:t>
      </w:r>
      <w:r>
        <w:rPr>
          <w:lang w:val="en-US"/>
        </w:rPr>
        <w:t>index.js dan ketikkan kode program di bawah ini:</w:t>
      </w:r>
    </w:p>
    <w:p w:rsidR="00FD0DBB" w:rsidRDefault="00FD0DBB" w:rsidP="002151E1">
      <w:pPr>
        <w:jc w:val="both"/>
        <w:rPr>
          <w:lang w:val="en-US"/>
        </w:rPr>
      </w:pPr>
    </w:p>
    <w:p w:rsidR="00FD0DBB" w:rsidRDefault="00FD0DBB" w:rsidP="00FD0DBB">
      <w:pPr>
        <w:pStyle w:val="SourceCode"/>
      </w:pPr>
      <w:r>
        <w:t>const express = require('express');</w:t>
      </w:r>
    </w:p>
    <w:p w:rsidR="00FD0DBB" w:rsidRDefault="00FD0DBB" w:rsidP="00FD0DBB">
      <w:pPr>
        <w:pStyle w:val="SourceCode"/>
      </w:pPr>
      <w:r>
        <w:t>const bodyParser = require('body-parser');</w:t>
      </w:r>
    </w:p>
    <w:p w:rsidR="00FD0DBB" w:rsidRDefault="00FD0DBB" w:rsidP="00FD0DBB">
      <w:pPr>
        <w:pStyle w:val="SourceCode"/>
      </w:pPr>
    </w:p>
    <w:p w:rsidR="00FD0DBB" w:rsidRDefault="00FD0DBB" w:rsidP="00FD0DBB">
      <w:pPr>
        <w:pStyle w:val="SourceCode"/>
      </w:pPr>
      <w:r>
        <w:t>const app = express();</w:t>
      </w:r>
    </w:p>
    <w:p w:rsidR="00FD0DBB" w:rsidRDefault="00FD0DBB" w:rsidP="00FD0DBB">
      <w:pPr>
        <w:pStyle w:val="SourceCode"/>
      </w:pPr>
    </w:p>
    <w:p w:rsidR="00FD0DBB" w:rsidRDefault="00FD0DBB" w:rsidP="00FD0DBB">
      <w:pPr>
        <w:pStyle w:val="SourceCode"/>
      </w:pPr>
      <w:r>
        <w:t>// set the view engine to ejs</w:t>
      </w:r>
    </w:p>
    <w:p w:rsidR="00FD0DBB" w:rsidRDefault="00FD0DBB" w:rsidP="00FD0DBB">
      <w:pPr>
        <w:pStyle w:val="SourceCode"/>
      </w:pPr>
      <w:r>
        <w:t>app.set('view engine', 'ejs');</w:t>
      </w:r>
    </w:p>
    <w:p w:rsidR="00FD0DBB" w:rsidRDefault="00FD0DBB" w:rsidP="00FD0DBB">
      <w:pPr>
        <w:pStyle w:val="SourceCode"/>
      </w:pPr>
    </w:p>
    <w:p w:rsidR="00FD0DBB" w:rsidRDefault="00FD0DBB" w:rsidP="00FD0DBB">
      <w:pPr>
        <w:pStyle w:val="SourceCode"/>
      </w:pPr>
      <w:r>
        <w:t>// body-parser to parse request body</w:t>
      </w:r>
    </w:p>
    <w:p w:rsidR="00FD0DBB" w:rsidRDefault="00FD0DBB" w:rsidP="00FD0DBB">
      <w:pPr>
        <w:pStyle w:val="SourceCode"/>
      </w:pPr>
      <w:r>
        <w:t>app.use(bodyParser.urlencoded());</w:t>
      </w:r>
    </w:p>
    <w:p w:rsidR="00FD0DBB" w:rsidRDefault="00FD0DBB" w:rsidP="00FD0DBB">
      <w:pPr>
        <w:pStyle w:val="SourceCode"/>
      </w:pPr>
    </w:p>
    <w:p w:rsidR="00FD0DBB" w:rsidRDefault="00FD0DBB" w:rsidP="00FD0DBB">
      <w:pPr>
        <w:pStyle w:val="SourceCode"/>
      </w:pPr>
      <w:r>
        <w:t>// static files</w:t>
      </w:r>
    </w:p>
    <w:p w:rsidR="00FD0DBB" w:rsidRDefault="00FD0DBB" w:rsidP="00FD0DBB">
      <w:pPr>
        <w:pStyle w:val="SourceCode"/>
      </w:pPr>
      <w:r>
        <w:t>app.use(express.static('public'));</w:t>
      </w:r>
    </w:p>
    <w:p w:rsidR="0061174A" w:rsidRDefault="0061174A" w:rsidP="00FD0DBB">
      <w:pPr>
        <w:pStyle w:val="SourceCode"/>
      </w:pPr>
    </w:p>
    <w:p w:rsidR="0061174A" w:rsidRDefault="0061174A" w:rsidP="00FD0DBB">
      <w:pPr>
        <w:pStyle w:val="SourceCode"/>
      </w:pPr>
      <w:r>
        <w:t>// routes</w:t>
      </w:r>
    </w:p>
    <w:p w:rsidR="0061174A" w:rsidRDefault="0061174A" w:rsidP="00FD0DBB">
      <w:pPr>
        <w:pStyle w:val="SourceCode"/>
      </w:pPr>
    </w:p>
    <w:p w:rsidR="00FD0DBB" w:rsidRDefault="0061174A" w:rsidP="00FD0DBB">
      <w:pPr>
        <w:pStyle w:val="SourceCode"/>
      </w:pPr>
      <w:r>
        <w:t>// start server on port 3000</w:t>
      </w:r>
    </w:p>
    <w:p w:rsidR="00FD0DBB" w:rsidRDefault="00FD0DBB" w:rsidP="00FD0DBB">
      <w:pPr>
        <w:pStyle w:val="SourceCode"/>
      </w:pPr>
      <w:r>
        <w:t>app.listen(3000);</w:t>
      </w:r>
    </w:p>
    <w:p w:rsidR="00FD0DBB" w:rsidRPr="00FD0DBB" w:rsidRDefault="00FD0DBB" w:rsidP="00FD0DBB">
      <w:pPr>
        <w:pStyle w:val="SourceCode"/>
        <w:rPr>
          <w:lang w:val="en-ID"/>
        </w:rPr>
      </w:pPr>
      <w:r>
        <w:t>console.log('Server runs at port 3000...');</w:t>
      </w:r>
    </w:p>
    <w:p w:rsidR="002151E1" w:rsidRDefault="002151E1" w:rsidP="002151E1">
      <w:pPr>
        <w:jc w:val="both"/>
        <w:rPr>
          <w:lang w:val="en-US"/>
        </w:rPr>
      </w:pPr>
    </w:p>
    <w:p w:rsidR="002151E1" w:rsidRDefault="0079219F" w:rsidP="002151E1">
      <w:pPr>
        <w:jc w:val="both"/>
        <w:rPr>
          <w:lang w:val="en-US"/>
        </w:rPr>
      </w:pPr>
      <w:r>
        <w:rPr>
          <w:lang w:val="en-US"/>
        </w:rPr>
        <w:t xml:space="preserve">Jalankan nodemon pada Terminal atau </w:t>
      </w:r>
      <w:r w:rsidR="00052F7F">
        <w:rPr>
          <w:lang w:val="en-US"/>
        </w:rPr>
        <w:t>C</w:t>
      </w:r>
      <w:r>
        <w:rPr>
          <w:lang w:val="en-US"/>
        </w:rPr>
        <w:t xml:space="preserve">ommand </w:t>
      </w:r>
      <w:r w:rsidR="00052F7F">
        <w:rPr>
          <w:lang w:val="en-US"/>
        </w:rPr>
        <w:t>P</w:t>
      </w:r>
      <w:r>
        <w:rPr>
          <w:lang w:val="en-US"/>
        </w:rPr>
        <w:t>rompt untuk memastikan semua pustaka telah terinstall dengan baik.</w:t>
      </w:r>
    </w:p>
    <w:p w:rsidR="0079219F" w:rsidRDefault="0079219F" w:rsidP="002151E1">
      <w:pPr>
        <w:jc w:val="both"/>
        <w:rPr>
          <w:lang w:val="en-US"/>
        </w:rPr>
      </w:pPr>
    </w:p>
    <w:p w:rsidR="0079219F" w:rsidRDefault="0079219F" w:rsidP="0079219F">
      <w:pPr>
        <w:pStyle w:val="SourceCode"/>
      </w:pPr>
      <w:r>
        <w:t>$ npm run dev</w:t>
      </w:r>
    </w:p>
    <w:p w:rsidR="0079219F" w:rsidRDefault="0079219F" w:rsidP="002151E1">
      <w:pPr>
        <w:jc w:val="both"/>
        <w:rPr>
          <w:lang w:val="en-US"/>
        </w:rPr>
      </w:pPr>
    </w:p>
    <w:p w:rsidR="0079219F" w:rsidRDefault="00052F7F" w:rsidP="002151E1">
      <w:pPr>
        <w:jc w:val="both"/>
        <w:rPr>
          <w:lang w:val="en-US"/>
        </w:rPr>
      </w:pPr>
      <w:r>
        <w:rPr>
          <w:lang w:val="en-US"/>
        </w:rPr>
        <w:t>Mula-mula buatlah beberapa folder pada direktori kode program anda, yaitu sebagai berikut:</w:t>
      </w:r>
    </w:p>
    <w:p w:rsidR="00052F7F" w:rsidRDefault="00052F7F" w:rsidP="00052F7F">
      <w:pPr>
        <w:pStyle w:val="ListParagraph"/>
        <w:numPr>
          <w:ilvl w:val="0"/>
          <w:numId w:val="1"/>
        </w:numPr>
        <w:jc w:val="both"/>
        <w:rPr>
          <w:lang w:val="en-US"/>
        </w:rPr>
      </w:pPr>
      <w:r>
        <w:rPr>
          <w:lang w:val="en-US"/>
        </w:rPr>
        <w:t>./public</w:t>
      </w:r>
    </w:p>
    <w:p w:rsidR="00052F7F" w:rsidRDefault="00052F7F" w:rsidP="00052F7F">
      <w:pPr>
        <w:pStyle w:val="ListParagraph"/>
        <w:numPr>
          <w:ilvl w:val="0"/>
          <w:numId w:val="1"/>
        </w:numPr>
        <w:jc w:val="both"/>
        <w:rPr>
          <w:lang w:val="en-US"/>
        </w:rPr>
      </w:pPr>
      <w:r>
        <w:rPr>
          <w:lang w:val="en-US"/>
        </w:rPr>
        <w:t>./public/assets</w:t>
      </w:r>
    </w:p>
    <w:p w:rsidR="00052F7F" w:rsidRDefault="00052F7F" w:rsidP="00052F7F">
      <w:pPr>
        <w:pStyle w:val="ListParagraph"/>
        <w:numPr>
          <w:ilvl w:val="0"/>
          <w:numId w:val="1"/>
        </w:numPr>
        <w:jc w:val="both"/>
        <w:rPr>
          <w:lang w:val="en-US"/>
        </w:rPr>
      </w:pPr>
      <w:r>
        <w:rPr>
          <w:lang w:val="en-US"/>
        </w:rPr>
        <w:t>./public/assets/css</w:t>
      </w:r>
    </w:p>
    <w:p w:rsidR="00052F7F" w:rsidRDefault="00052F7F" w:rsidP="00052F7F">
      <w:pPr>
        <w:pStyle w:val="ListParagraph"/>
        <w:numPr>
          <w:ilvl w:val="0"/>
          <w:numId w:val="1"/>
        </w:numPr>
        <w:jc w:val="both"/>
        <w:rPr>
          <w:lang w:val="en-US"/>
        </w:rPr>
      </w:pPr>
      <w:r>
        <w:rPr>
          <w:lang w:val="en-US"/>
        </w:rPr>
        <w:t>./public/assets/js</w:t>
      </w:r>
    </w:p>
    <w:p w:rsidR="00052F7F" w:rsidRDefault="00052F7F" w:rsidP="00052F7F">
      <w:pPr>
        <w:pStyle w:val="ListParagraph"/>
        <w:numPr>
          <w:ilvl w:val="0"/>
          <w:numId w:val="1"/>
        </w:numPr>
        <w:jc w:val="both"/>
        <w:rPr>
          <w:lang w:val="en-US"/>
        </w:rPr>
      </w:pPr>
      <w:r>
        <w:rPr>
          <w:lang w:val="en-US"/>
        </w:rPr>
        <w:lastRenderedPageBreak/>
        <w:t>./routes</w:t>
      </w:r>
    </w:p>
    <w:p w:rsidR="00052F7F" w:rsidRDefault="00052F7F" w:rsidP="00052F7F">
      <w:pPr>
        <w:pStyle w:val="ListParagraph"/>
        <w:numPr>
          <w:ilvl w:val="0"/>
          <w:numId w:val="1"/>
        </w:numPr>
        <w:jc w:val="both"/>
        <w:rPr>
          <w:lang w:val="en-US"/>
        </w:rPr>
      </w:pPr>
      <w:r>
        <w:rPr>
          <w:lang w:val="en-US"/>
        </w:rPr>
        <w:t>./views</w:t>
      </w:r>
    </w:p>
    <w:p w:rsidR="00052F7F" w:rsidRDefault="00052F7F" w:rsidP="00052F7F">
      <w:pPr>
        <w:pStyle w:val="ListParagraph"/>
        <w:numPr>
          <w:ilvl w:val="0"/>
          <w:numId w:val="1"/>
        </w:numPr>
        <w:jc w:val="both"/>
        <w:rPr>
          <w:lang w:val="en-US"/>
        </w:rPr>
      </w:pPr>
      <w:r>
        <w:rPr>
          <w:lang w:val="en-US"/>
        </w:rPr>
        <w:t>./views/</w:t>
      </w:r>
      <w:r w:rsidR="001B4C08">
        <w:rPr>
          <w:lang w:val="en-US"/>
        </w:rPr>
        <w:t>layouts</w:t>
      </w:r>
    </w:p>
    <w:p w:rsidR="00052F7F" w:rsidRPr="00052F7F" w:rsidRDefault="00052F7F" w:rsidP="002151E1">
      <w:pPr>
        <w:pStyle w:val="ListParagraph"/>
        <w:numPr>
          <w:ilvl w:val="0"/>
          <w:numId w:val="1"/>
        </w:numPr>
        <w:jc w:val="both"/>
        <w:rPr>
          <w:lang w:val="en-US"/>
        </w:rPr>
      </w:pPr>
      <w:r>
        <w:rPr>
          <w:lang w:val="en-US"/>
        </w:rPr>
        <w:t>./views/</w:t>
      </w:r>
      <w:r w:rsidR="001B4C08">
        <w:rPr>
          <w:lang w:val="en-US"/>
        </w:rPr>
        <w:t>pages</w:t>
      </w:r>
    </w:p>
    <w:p w:rsidR="00052F7F" w:rsidRDefault="00052F7F" w:rsidP="00052F7F">
      <w:pPr>
        <w:keepNext/>
        <w:jc w:val="center"/>
      </w:pPr>
      <w:r w:rsidRPr="00052F7F">
        <w:rPr>
          <w:lang w:val="en-US"/>
        </w:rPr>
        <w:drawing>
          <wp:inline distT="0" distB="0" distL="0" distR="0" wp14:anchorId="2C27EE11" wp14:editId="6E107732">
            <wp:extent cx="2006600" cy="239842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006600" cy="2398421"/>
                    </a:xfrm>
                    <a:prstGeom prst="rect">
                      <a:avLst/>
                    </a:prstGeom>
                  </pic:spPr>
                </pic:pic>
              </a:graphicData>
            </a:graphic>
          </wp:inline>
        </w:drawing>
      </w:r>
    </w:p>
    <w:p w:rsidR="00052F7F" w:rsidRDefault="00052F7F" w:rsidP="00052F7F">
      <w:pPr>
        <w:pStyle w:val="Caption"/>
        <w:jc w:val="center"/>
      </w:pPr>
      <w:r>
        <w:t xml:space="preserve">Gambar </w:t>
      </w:r>
      <w:r>
        <w:fldChar w:fldCharType="begin"/>
      </w:r>
      <w:r>
        <w:instrText xml:space="preserve"> SEQ Gambar \* ARABIC </w:instrText>
      </w:r>
      <w:r>
        <w:fldChar w:fldCharType="separate"/>
      </w:r>
      <w:r w:rsidR="00CF764A">
        <w:rPr>
          <w:noProof/>
        </w:rPr>
        <w:t>2</w:t>
      </w:r>
      <w:r>
        <w:fldChar w:fldCharType="end"/>
      </w:r>
      <w:r>
        <w:t>. Direktori project ini setelah menambahkan beberapa folder baru</w:t>
      </w:r>
    </w:p>
    <w:p w:rsidR="00052F7F" w:rsidRDefault="00052F7F" w:rsidP="00052F7F">
      <w:pPr>
        <w:jc w:val="both"/>
      </w:pPr>
      <w:r>
        <w:t>Folder ./public/assets merupakan folder untuk menyimpan file CSS dan JS yang dapat digunakan pada tampilan website yang akan dibuat. Sementara itu, folder views akan menyimpan template EJS sebagai tampilan website. Lebih jauh tentang kenapa perlu ada pemisahan direktori ./views/pages dan ./views/partials akan dilihat pada pembahasan selanjutnya. Selain itu, kita juga akan memisahkan routing pada aplikasi ini dengan menempatkannya di direktori ./routes.</w:t>
      </w:r>
    </w:p>
    <w:p w:rsidR="00600763" w:rsidRDefault="00600763" w:rsidP="00052F7F">
      <w:pPr>
        <w:jc w:val="both"/>
      </w:pPr>
    </w:p>
    <w:p w:rsidR="00600763" w:rsidRDefault="00600763" w:rsidP="00600763">
      <w:pPr>
        <w:pStyle w:val="Heading2"/>
      </w:pPr>
      <w:r>
        <w:t>2. Membuat Tampilan Login</w:t>
      </w:r>
    </w:p>
    <w:p w:rsidR="00052F7F" w:rsidRDefault="00052F7F" w:rsidP="00052F7F">
      <w:pPr>
        <w:jc w:val="both"/>
      </w:pPr>
    </w:p>
    <w:p w:rsidR="00052F7F" w:rsidRDefault="00AE46AE" w:rsidP="00052F7F">
      <w:pPr>
        <w:jc w:val="both"/>
      </w:pPr>
      <w:r>
        <w:t>Pertama, kita akan membuat tampilan login dengan menggunakan EJS. Buatlah file baru dengan nama login.ejs yang disimpan pada direktori ./views/pages. Tambahkan kode program di bawah ini:</w:t>
      </w:r>
    </w:p>
    <w:p w:rsidR="00AE46AE" w:rsidRDefault="00AE46AE" w:rsidP="00052F7F">
      <w:pPr>
        <w:jc w:val="both"/>
      </w:pPr>
    </w:p>
    <w:p w:rsidR="00AE46AE" w:rsidRDefault="00AE46AE" w:rsidP="00AE46AE">
      <w:pPr>
        <w:pStyle w:val="SourceCode"/>
      </w:pPr>
      <w:r>
        <w:t>&lt;!DOCTYPE html&gt;</w:t>
      </w:r>
    </w:p>
    <w:p w:rsidR="00AE46AE" w:rsidRDefault="00AE46AE" w:rsidP="00AE46AE">
      <w:pPr>
        <w:pStyle w:val="SourceCode"/>
      </w:pPr>
      <w:r>
        <w:t>&lt;html lang="en"&gt;</w:t>
      </w:r>
    </w:p>
    <w:p w:rsidR="00AE46AE" w:rsidRDefault="00AE46AE" w:rsidP="00AE46AE">
      <w:pPr>
        <w:pStyle w:val="SourceCode"/>
      </w:pPr>
      <w:r>
        <w:t>&lt;head&gt;</w:t>
      </w:r>
    </w:p>
    <w:p w:rsidR="00AE46AE" w:rsidRDefault="00AE46AE" w:rsidP="00AE46AE">
      <w:pPr>
        <w:pStyle w:val="SourceCode"/>
      </w:pPr>
      <w:r>
        <w:t xml:space="preserve">  &lt;meta charset="UTF-8"&gt;</w:t>
      </w:r>
    </w:p>
    <w:p w:rsidR="00AE46AE" w:rsidRDefault="00AE46AE" w:rsidP="00AE46AE">
      <w:pPr>
        <w:pStyle w:val="SourceCode"/>
      </w:pPr>
      <w:r>
        <w:t xml:space="preserve">  &lt;meta name="viewport" content="width=device-width, initial-scale=1.0"&gt;</w:t>
      </w:r>
    </w:p>
    <w:p w:rsidR="00AE46AE" w:rsidRDefault="00AE46AE" w:rsidP="00AE46AE">
      <w:pPr>
        <w:pStyle w:val="SourceCode"/>
      </w:pPr>
      <w:r>
        <w:t xml:space="preserve">  &lt;title&gt;Login&lt;/title&gt;</w:t>
      </w:r>
    </w:p>
    <w:p w:rsidR="00AE46AE" w:rsidRDefault="00AE46AE" w:rsidP="00AE46AE">
      <w:pPr>
        <w:pStyle w:val="SourceCode"/>
      </w:pPr>
    </w:p>
    <w:p w:rsidR="00AE46AE" w:rsidRDefault="00AE46AE" w:rsidP="00AE46AE">
      <w:pPr>
        <w:pStyle w:val="SourceCode"/>
      </w:pPr>
      <w:r>
        <w:t xml:space="preserve">  &lt;link rel="stylesheet" href="https://cdn.jsdelivr.net/npm/bootstrap@4.5.3/dist/css/bootstrap.min.css" integrity="sha384-TX8t27EcRE3e/ihU7zmQxVncDAy5uIKz4rEkgIXeMed4M0jlfIDPvg6uqKI2xXr2" crossorigin="anonymous"&gt;</w:t>
      </w:r>
    </w:p>
    <w:p w:rsidR="00AE46AE" w:rsidRDefault="00AE46AE" w:rsidP="00AE46AE">
      <w:pPr>
        <w:pStyle w:val="SourceCode"/>
      </w:pPr>
      <w:r>
        <w:t>&lt;/head&gt;</w:t>
      </w:r>
    </w:p>
    <w:p w:rsidR="00AE46AE" w:rsidRDefault="00AE46AE" w:rsidP="00AE46AE">
      <w:pPr>
        <w:pStyle w:val="SourceCode"/>
      </w:pPr>
      <w:r>
        <w:t>&lt;body class="bg-secondary"&gt;</w:t>
      </w:r>
    </w:p>
    <w:p w:rsidR="00AE46AE" w:rsidRDefault="00AE46AE" w:rsidP="00AE46AE">
      <w:pPr>
        <w:pStyle w:val="SourceCode"/>
      </w:pPr>
      <w:r>
        <w:lastRenderedPageBreak/>
        <w:t xml:space="preserve">  &lt;div class="container-md mt-3"&gt;</w:t>
      </w:r>
    </w:p>
    <w:p w:rsidR="00AE46AE" w:rsidRDefault="00AE46AE" w:rsidP="00AE46AE">
      <w:pPr>
        <w:pStyle w:val="SourceCode"/>
      </w:pPr>
      <w:r>
        <w:t xml:space="preserve">    &lt;div class="card"&gt;</w:t>
      </w:r>
    </w:p>
    <w:p w:rsidR="00AE46AE" w:rsidRDefault="00AE46AE" w:rsidP="00AE46AE">
      <w:pPr>
        <w:pStyle w:val="SourceCode"/>
      </w:pPr>
      <w:r>
        <w:t xml:space="preserve">      &lt;div class="card-body"&gt;</w:t>
      </w:r>
    </w:p>
    <w:p w:rsidR="00AE46AE" w:rsidRDefault="00AE46AE" w:rsidP="00AE46AE">
      <w:pPr>
        <w:pStyle w:val="SourceCode"/>
      </w:pPr>
      <w:r>
        <w:t xml:space="preserve">        &lt;h1 class="card-title"&gt;Member Login&lt;/h1&gt;</w:t>
      </w:r>
    </w:p>
    <w:p w:rsidR="00AE46AE" w:rsidRDefault="00AE46AE" w:rsidP="00AE46AE">
      <w:pPr>
        <w:pStyle w:val="SourceCode"/>
      </w:pPr>
      <w:r>
        <w:t xml:space="preserve">        &lt;h5 class="card-subtitle mb-2 text-muted"&gt;Use your credentials to access this system.&lt;/h5&gt;</w:t>
      </w:r>
    </w:p>
    <w:p w:rsidR="00AE46AE" w:rsidRDefault="00AE46AE" w:rsidP="00AE46AE">
      <w:pPr>
        <w:pStyle w:val="SourceCode"/>
      </w:pPr>
      <w:r>
        <w:t xml:space="preserve">        &lt;br&gt;</w:t>
      </w:r>
    </w:p>
    <w:p w:rsidR="00AE46AE" w:rsidRDefault="00AE46AE" w:rsidP="00AE46AE">
      <w:pPr>
        <w:pStyle w:val="SourceCode"/>
      </w:pPr>
      <w:r>
        <w:t xml:space="preserve">        &lt;form action="/auth/login" method="post"&gt;</w:t>
      </w:r>
    </w:p>
    <w:p w:rsidR="00AE46AE" w:rsidRDefault="00AE46AE" w:rsidP="00AE46AE">
      <w:pPr>
        <w:pStyle w:val="SourceCode"/>
      </w:pPr>
      <w:r>
        <w:t xml:space="preserve">          &lt;div class="form-group"&gt;</w:t>
      </w:r>
    </w:p>
    <w:p w:rsidR="00AE46AE" w:rsidRDefault="00AE46AE" w:rsidP="00AE46AE">
      <w:pPr>
        <w:pStyle w:val="SourceCode"/>
      </w:pPr>
      <w:r>
        <w:t xml:space="preserve">            &lt;label for="username"&gt;Username&lt;/label&gt;</w:t>
      </w:r>
    </w:p>
    <w:p w:rsidR="00AE46AE" w:rsidRDefault="00AE46AE" w:rsidP="00AE46AE">
      <w:pPr>
        <w:pStyle w:val="SourceCode"/>
      </w:pPr>
      <w:r>
        <w:t xml:space="preserve">            &lt;input type="text" class="form-control" name="username" required autofocus&gt;</w:t>
      </w:r>
    </w:p>
    <w:p w:rsidR="00AE46AE" w:rsidRDefault="00AE46AE" w:rsidP="00AE46AE">
      <w:pPr>
        <w:pStyle w:val="SourceCode"/>
      </w:pPr>
      <w:r>
        <w:t xml:space="preserve">          &lt;/div&gt;</w:t>
      </w:r>
    </w:p>
    <w:p w:rsidR="00AE46AE" w:rsidRDefault="00AE46AE" w:rsidP="00AE46AE">
      <w:pPr>
        <w:pStyle w:val="SourceCode"/>
      </w:pPr>
      <w:r>
        <w:t xml:space="preserve">          &lt;div class="form-group"&gt;</w:t>
      </w:r>
    </w:p>
    <w:p w:rsidR="00AE46AE" w:rsidRDefault="00AE46AE" w:rsidP="00AE46AE">
      <w:pPr>
        <w:pStyle w:val="SourceCode"/>
      </w:pPr>
      <w:r>
        <w:t xml:space="preserve">            &lt;label for="password"&gt;Password&lt;/label&gt;</w:t>
      </w:r>
    </w:p>
    <w:p w:rsidR="00AE46AE" w:rsidRDefault="00AE46AE" w:rsidP="00AE46AE">
      <w:pPr>
        <w:pStyle w:val="SourceCode"/>
      </w:pPr>
      <w:r>
        <w:t xml:space="preserve">            &lt;input type="password" class="form-control" name="password" required&gt;</w:t>
      </w:r>
    </w:p>
    <w:p w:rsidR="00AE46AE" w:rsidRDefault="00AE46AE" w:rsidP="00AE46AE">
      <w:pPr>
        <w:pStyle w:val="SourceCode"/>
      </w:pPr>
      <w:r>
        <w:t xml:space="preserve">          &lt;/div&gt;</w:t>
      </w:r>
    </w:p>
    <w:p w:rsidR="00AE46AE" w:rsidRDefault="00AE46AE" w:rsidP="00AE46AE">
      <w:pPr>
        <w:pStyle w:val="SourceCode"/>
      </w:pPr>
      <w:r>
        <w:t xml:space="preserve">          &lt;input type="submit" class="btn btn-success" name="submit" value="Login"&gt;</w:t>
      </w:r>
    </w:p>
    <w:p w:rsidR="00AE46AE" w:rsidRDefault="00AE46AE" w:rsidP="00AE46AE">
      <w:pPr>
        <w:pStyle w:val="SourceCode"/>
      </w:pPr>
      <w:r>
        <w:t xml:space="preserve">        &lt;/form&gt;</w:t>
      </w:r>
    </w:p>
    <w:p w:rsidR="00AE46AE" w:rsidRDefault="00AE46AE" w:rsidP="00AE46AE">
      <w:pPr>
        <w:pStyle w:val="SourceCode"/>
      </w:pPr>
      <w:r>
        <w:t xml:space="preserve">      &lt;/div&gt;</w:t>
      </w:r>
    </w:p>
    <w:p w:rsidR="00AE46AE" w:rsidRDefault="00AE46AE" w:rsidP="00AE46AE">
      <w:pPr>
        <w:pStyle w:val="SourceCode"/>
      </w:pPr>
      <w:r>
        <w:t xml:space="preserve">    &lt;/div&gt;</w:t>
      </w:r>
    </w:p>
    <w:p w:rsidR="00AE46AE" w:rsidRDefault="00AE46AE" w:rsidP="00AE46AE">
      <w:pPr>
        <w:pStyle w:val="SourceCode"/>
      </w:pPr>
      <w:r>
        <w:t xml:space="preserve">  &lt;/div&gt;</w:t>
      </w:r>
    </w:p>
    <w:p w:rsidR="00AE46AE" w:rsidRDefault="00AE46AE" w:rsidP="00AE46AE">
      <w:pPr>
        <w:pStyle w:val="SourceCode"/>
      </w:pPr>
    </w:p>
    <w:p w:rsidR="00AE46AE" w:rsidRDefault="00AE46AE" w:rsidP="00AE46AE">
      <w:pPr>
        <w:pStyle w:val="SourceCode"/>
      </w:pPr>
      <w:r>
        <w:t xml:space="preserve">  &lt;script src="https://code.jquery.com/jquery-3.5.1.slim.min.js" integrity="sha384-DfXdz2htPH0lsSSs5nCTpuj/zy4C+OGpamoFVy38MVBnE+IbbVYUew+OrCXaRkfj" crossorigin="anonymous"&gt;&lt;/script&gt;</w:t>
      </w:r>
    </w:p>
    <w:p w:rsidR="00AE46AE" w:rsidRDefault="00AE46AE" w:rsidP="00AE46AE">
      <w:pPr>
        <w:pStyle w:val="SourceCode"/>
      </w:pPr>
      <w:r>
        <w:t xml:space="preserve">  &lt;script src="https://cdn.jsdelivr.net/npm/bootstrap@4.5.3/dist/js/bootstrap.bundle.min.js" integrity="sha384-ho+j7jyWK8fNQe+A12Hb8AhRq26LrZ/JpcUGGOn+Y7RsweNrtN/tE3MoK7ZeZDyx" crossorigin="anonymous"&gt;&lt;/script&gt;</w:t>
      </w:r>
    </w:p>
    <w:p w:rsidR="00AE46AE" w:rsidRDefault="00AE46AE" w:rsidP="00AE46AE">
      <w:pPr>
        <w:pStyle w:val="SourceCode"/>
      </w:pPr>
      <w:r>
        <w:t>&lt;/body&gt;</w:t>
      </w:r>
    </w:p>
    <w:p w:rsidR="00AE46AE" w:rsidRDefault="00AE46AE" w:rsidP="00AE46AE">
      <w:pPr>
        <w:pStyle w:val="SourceCode"/>
      </w:pPr>
      <w:r>
        <w:t>&lt;/html&gt;</w:t>
      </w:r>
    </w:p>
    <w:p w:rsidR="00AE46AE" w:rsidRDefault="00AE46AE" w:rsidP="00AE46AE">
      <w:pPr>
        <w:jc w:val="both"/>
      </w:pPr>
    </w:p>
    <w:p w:rsidR="00AE46AE" w:rsidRDefault="00AE46AE" w:rsidP="00AE46AE">
      <w:pPr>
        <w:jc w:val="both"/>
      </w:pPr>
      <w:r>
        <w:t>Pada kode di atas, kita menggunakan Bootstrap juga untuk mempercantik tampilan website yang dibuat.</w:t>
      </w:r>
    </w:p>
    <w:p w:rsidR="00AE46AE" w:rsidRDefault="00AE46AE" w:rsidP="00AE46AE">
      <w:pPr>
        <w:jc w:val="both"/>
      </w:pPr>
    </w:p>
    <w:p w:rsidR="00AE46AE" w:rsidRDefault="00AE46AE" w:rsidP="00AE46AE">
      <w:pPr>
        <w:jc w:val="both"/>
      </w:pPr>
      <w:r>
        <w:t>Perhatikan kode program pada tag HTML &lt;form&gt; di atas. Pada kode tersebut,</w:t>
      </w:r>
    </w:p>
    <w:p w:rsidR="00AE46AE" w:rsidRDefault="00AE46AE" w:rsidP="00AE46AE">
      <w:pPr>
        <w:jc w:val="both"/>
      </w:pPr>
    </w:p>
    <w:p w:rsidR="00AE46AE" w:rsidRDefault="00AE46AE" w:rsidP="00AE46AE">
      <w:pPr>
        <w:pStyle w:val="SourceCode"/>
      </w:pPr>
      <w:r>
        <w:t>&lt;form action=”/auth/login” method=”post”&gt;</w:t>
      </w:r>
    </w:p>
    <w:p w:rsidR="00AE46AE" w:rsidRDefault="00AE46AE" w:rsidP="00AE46AE">
      <w:pPr>
        <w:jc w:val="both"/>
      </w:pPr>
    </w:p>
    <w:p w:rsidR="00AE46AE" w:rsidRDefault="00AE46AE" w:rsidP="00AE46AE">
      <w:pPr>
        <w:jc w:val="both"/>
      </w:pPr>
      <w:r>
        <w:t>kita akan melakukan login dengan mengirimkan request ke URL /auth/login menggunakan method POST. Ingat-ingat kembali materi pada pertemuan sebelumnya mengenai HTTP request methods, bahwa method POST biasanya digunakan untuk mengirimkan data input ke server, dalam hal ini adalah username dan password yang akan dicek untuk login.</w:t>
      </w:r>
    </w:p>
    <w:p w:rsidR="006242CA" w:rsidRDefault="006242CA" w:rsidP="00AE46AE">
      <w:pPr>
        <w:jc w:val="both"/>
      </w:pPr>
    </w:p>
    <w:p w:rsidR="006242CA" w:rsidRDefault="006242CA" w:rsidP="00AE46AE">
      <w:pPr>
        <w:jc w:val="both"/>
      </w:pPr>
      <w:r>
        <w:lastRenderedPageBreak/>
        <w:t>Informasi username dan password pada form ini akan dikirimkan ke /auth/login pada saat user menekan tombol submit/login.</w:t>
      </w:r>
    </w:p>
    <w:p w:rsidR="00F25E05" w:rsidRDefault="00F25E05" w:rsidP="00AE46AE">
      <w:pPr>
        <w:jc w:val="both"/>
      </w:pPr>
    </w:p>
    <w:p w:rsidR="00F25E05" w:rsidRDefault="00F25E05" w:rsidP="00AE46AE">
      <w:pPr>
        <w:jc w:val="both"/>
      </w:pPr>
      <w:r>
        <w:t>Untuk menampilkan tampilan login di atas, kita akan membuat router pada file auth.js di direktori ./routes, seperti di bawah ini:</w:t>
      </w:r>
    </w:p>
    <w:p w:rsidR="00F25E05" w:rsidRDefault="00F25E05" w:rsidP="00AE46AE">
      <w:pPr>
        <w:jc w:val="both"/>
      </w:pPr>
    </w:p>
    <w:p w:rsidR="00F25E05" w:rsidRDefault="00F25E05" w:rsidP="00F25E05">
      <w:pPr>
        <w:pStyle w:val="SourceCode"/>
      </w:pPr>
      <w:r>
        <w:t>const express = require('express');</w:t>
      </w:r>
    </w:p>
    <w:p w:rsidR="00F25E05" w:rsidRDefault="00F25E05" w:rsidP="00F25E05">
      <w:pPr>
        <w:pStyle w:val="SourceCode"/>
      </w:pPr>
    </w:p>
    <w:p w:rsidR="00F25E05" w:rsidRDefault="00F25E05" w:rsidP="00F25E05">
      <w:pPr>
        <w:pStyle w:val="SourceCode"/>
      </w:pPr>
      <w:r>
        <w:t>const router = express.Router();</w:t>
      </w:r>
    </w:p>
    <w:p w:rsidR="00F25E05" w:rsidRDefault="00F25E05" w:rsidP="00F25E05">
      <w:pPr>
        <w:pStyle w:val="SourceCode"/>
      </w:pPr>
    </w:p>
    <w:p w:rsidR="00F25E05" w:rsidRDefault="00F25E05" w:rsidP="00F25E05">
      <w:pPr>
        <w:pStyle w:val="SourceCode"/>
      </w:pPr>
      <w:r>
        <w:t>router.get('/login', async (req, res) =&gt; {</w:t>
      </w:r>
    </w:p>
    <w:p w:rsidR="00F25E05" w:rsidRDefault="00F25E05" w:rsidP="00F25E05">
      <w:pPr>
        <w:pStyle w:val="SourceCode"/>
      </w:pPr>
      <w:r>
        <w:t xml:space="preserve">  res.render('pages/login');</w:t>
      </w:r>
    </w:p>
    <w:p w:rsidR="00F25E05" w:rsidRDefault="00F25E05" w:rsidP="00F25E05">
      <w:pPr>
        <w:pStyle w:val="SourceCode"/>
      </w:pPr>
      <w:r>
        <w:t>});</w:t>
      </w:r>
    </w:p>
    <w:p w:rsidR="00F25E05" w:rsidRDefault="00F25E05" w:rsidP="00F25E05">
      <w:pPr>
        <w:pStyle w:val="SourceCode"/>
      </w:pPr>
    </w:p>
    <w:p w:rsidR="00F25E05" w:rsidRDefault="00F25E05" w:rsidP="00F25E05">
      <w:pPr>
        <w:pStyle w:val="SourceCode"/>
      </w:pPr>
      <w:r>
        <w:t>module.exports = router;</w:t>
      </w:r>
    </w:p>
    <w:p w:rsidR="00F25E05" w:rsidRDefault="00F25E05" w:rsidP="00AE46AE">
      <w:pPr>
        <w:jc w:val="both"/>
      </w:pPr>
    </w:p>
    <w:p w:rsidR="00F25E05" w:rsidRDefault="00F25E05" w:rsidP="00AE46AE">
      <w:pPr>
        <w:jc w:val="both"/>
      </w:pPr>
      <w:r>
        <w:t>Kemudian, tambahkan kode program di bawah ini pada index.js untuk menghubungkan Express dengan kode yang menyatakan routes login di atas. Tambahkan kode ini di bawah comment routes pada index.js.</w:t>
      </w:r>
    </w:p>
    <w:p w:rsidR="00F25E05" w:rsidRDefault="00F25E05" w:rsidP="00AE46AE">
      <w:pPr>
        <w:jc w:val="both"/>
      </w:pPr>
    </w:p>
    <w:p w:rsidR="00F25E05" w:rsidRDefault="00F25E05" w:rsidP="00F25E05">
      <w:pPr>
        <w:pStyle w:val="SourceCode"/>
      </w:pPr>
      <w:r>
        <w:t>// routes</w:t>
      </w:r>
    </w:p>
    <w:p w:rsidR="00F25E05" w:rsidRDefault="00F25E05" w:rsidP="00F25E05">
      <w:pPr>
        <w:pStyle w:val="SourceCode"/>
      </w:pPr>
      <w:r>
        <w:t>const auth = require('./routes/auth');</w:t>
      </w:r>
    </w:p>
    <w:p w:rsidR="00F25E05" w:rsidRDefault="00F25E05" w:rsidP="00F25E05">
      <w:pPr>
        <w:pStyle w:val="SourceCode"/>
      </w:pPr>
      <w:r>
        <w:t>app.use('/auth', auth);</w:t>
      </w:r>
    </w:p>
    <w:p w:rsidR="00F25E05" w:rsidRDefault="00F25E05" w:rsidP="00AE46AE">
      <w:pPr>
        <w:jc w:val="both"/>
      </w:pPr>
    </w:p>
    <w:p w:rsidR="00F25E05" w:rsidRDefault="00D534AB" w:rsidP="00AE46AE">
      <w:pPr>
        <w:jc w:val="both"/>
      </w:pPr>
      <w:r>
        <w:t xml:space="preserve">Setelah menambahkan kode di atas, coba buka </w:t>
      </w:r>
      <w:hyperlink r:id="rId7" w:history="1">
        <w:r w:rsidRPr="009C60E9">
          <w:rPr>
            <w:rStyle w:val="Hyperlink"/>
          </w:rPr>
          <w:t>http://localhost:3000/auth/login</w:t>
        </w:r>
      </w:hyperlink>
      <w:r>
        <w:t xml:space="preserve"> pada browser untuk melihat hasilnya</w:t>
      </w:r>
      <w:r w:rsidR="00010309">
        <w:t xml:space="preserve"> seperti pada gambar 3</w:t>
      </w:r>
      <w:r>
        <w:t>.</w:t>
      </w:r>
    </w:p>
    <w:p w:rsidR="00155262" w:rsidRDefault="00155262" w:rsidP="00AE46AE">
      <w:pPr>
        <w:jc w:val="both"/>
      </w:pPr>
    </w:p>
    <w:p w:rsidR="00AD328D" w:rsidRDefault="00AD328D" w:rsidP="00AE46AE">
      <w:pPr>
        <w:jc w:val="both"/>
      </w:pPr>
      <w:r>
        <w:t>Selanjutnya, kita akan menambahkan kode program untuk memvalidasi username dan password yang diketik oleh user.</w:t>
      </w:r>
    </w:p>
    <w:p w:rsidR="00AD328D" w:rsidRDefault="00AD328D" w:rsidP="00AE46AE">
      <w:pPr>
        <w:jc w:val="both"/>
      </w:pPr>
    </w:p>
    <w:p w:rsidR="00AD328D" w:rsidRDefault="00AD328D" w:rsidP="00AE46AE">
      <w:pPr>
        <w:jc w:val="both"/>
      </w:pPr>
      <w:r>
        <w:t>Tambahkan kode di bawah ini pada file ./routes/auth.js</w:t>
      </w:r>
    </w:p>
    <w:p w:rsidR="00AD328D" w:rsidRDefault="00AD328D" w:rsidP="00AE46AE">
      <w:pPr>
        <w:jc w:val="both"/>
      </w:pPr>
    </w:p>
    <w:p w:rsidR="00AD328D" w:rsidRDefault="00AD328D" w:rsidP="00AD328D">
      <w:pPr>
        <w:pStyle w:val="SourceCode"/>
      </w:pPr>
      <w:r>
        <w:t>router.post('/login', async (req, res) =&gt; {</w:t>
      </w:r>
    </w:p>
    <w:p w:rsidR="00AD328D" w:rsidRDefault="00AD328D" w:rsidP="00AD328D">
      <w:pPr>
        <w:pStyle w:val="SourceCode"/>
      </w:pPr>
      <w:r>
        <w:t xml:space="preserve">  // get user input</w:t>
      </w:r>
    </w:p>
    <w:p w:rsidR="00AD328D" w:rsidRDefault="00AD328D" w:rsidP="00AD328D">
      <w:pPr>
        <w:pStyle w:val="SourceCode"/>
      </w:pPr>
      <w:r>
        <w:t xml:space="preserve">  const username = req.body.username;</w:t>
      </w:r>
    </w:p>
    <w:p w:rsidR="00AD328D" w:rsidRDefault="00AD328D" w:rsidP="00AD328D">
      <w:pPr>
        <w:pStyle w:val="SourceCode"/>
      </w:pPr>
      <w:r>
        <w:t xml:space="preserve">  const password = req.body.password;</w:t>
      </w:r>
    </w:p>
    <w:p w:rsidR="00AD328D" w:rsidRDefault="00AD328D" w:rsidP="00AD328D">
      <w:pPr>
        <w:pStyle w:val="SourceCode"/>
      </w:pPr>
    </w:p>
    <w:p w:rsidR="00AD328D" w:rsidRDefault="00AD328D" w:rsidP="00AD328D">
      <w:pPr>
        <w:pStyle w:val="SourceCode"/>
      </w:pPr>
      <w:r>
        <w:t xml:space="preserve">  if (username === "admin" &amp;&amp; password === "admin") {</w:t>
      </w:r>
    </w:p>
    <w:p w:rsidR="00AD328D" w:rsidRDefault="00AD328D" w:rsidP="00AD328D">
      <w:pPr>
        <w:pStyle w:val="SourceCode"/>
      </w:pPr>
      <w:r>
        <w:t xml:space="preserve">    // TODO: implement sessions to check user is logged-in</w:t>
      </w:r>
    </w:p>
    <w:p w:rsidR="00AD328D" w:rsidRDefault="00AD328D" w:rsidP="00AD328D">
      <w:pPr>
        <w:pStyle w:val="SourceCode"/>
      </w:pPr>
    </w:p>
    <w:p w:rsidR="00AD328D" w:rsidRDefault="00AD328D" w:rsidP="00AD328D">
      <w:pPr>
        <w:pStyle w:val="SourceCode"/>
      </w:pPr>
      <w:r>
        <w:t xml:space="preserve">    // redirect to member area</w:t>
      </w:r>
    </w:p>
    <w:p w:rsidR="00AD328D" w:rsidRDefault="00AD328D" w:rsidP="00AD328D">
      <w:pPr>
        <w:pStyle w:val="SourceCode"/>
      </w:pPr>
      <w:r>
        <w:t xml:space="preserve">    res.redirect('/');</w:t>
      </w:r>
    </w:p>
    <w:p w:rsidR="00AD328D" w:rsidRDefault="00AD328D" w:rsidP="00AD328D">
      <w:pPr>
        <w:pStyle w:val="SourceCode"/>
      </w:pPr>
      <w:r>
        <w:t xml:space="preserve">  } </w:t>
      </w:r>
    </w:p>
    <w:p w:rsidR="00AD328D" w:rsidRDefault="00AD328D" w:rsidP="00AD328D">
      <w:pPr>
        <w:pStyle w:val="SourceCode"/>
      </w:pPr>
      <w:r>
        <w:t xml:space="preserve">  else {</w:t>
      </w:r>
    </w:p>
    <w:p w:rsidR="00AD328D" w:rsidRDefault="00AD328D" w:rsidP="00AD328D">
      <w:pPr>
        <w:pStyle w:val="SourceCode"/>
      </w:pPr>
      <w:r>
        <w:t xml:space="preserve">    // </w:t>
      </w:r>
      <w:r>
        <w:t xml:space="preserve">TODO: </w:t>
      </w:r>
      <w:r>
        <w:t>render the login page with error information</w:t>
      </w:r>
    </w:p>
    <w:p w:rsidR="00AD328D" w:rsidRDefault="00AD328D" w:rsidP="00AD328D">
      <w:pPr>
        <w:pStyle w:val="SourceCode"/>
      </w:pPr>
      <w:r>
        <w:t xml:space="preserve">  }</w:t>
      </w:r>
    </w:p>
    <w:p w:rsidR="00AD328D" w:rsidRDefault="00AD328D" w:rsidP="00AD328D">
      <w:pPr>
        <w:pStyle w:val="SourceCode"/>
      </w:pPr>
      <w:r>
        <w:t>});</w:t>
      </w:r>
    </w:p>
    <w:p w:rsidR="00155262" w:rsidRDefault="00155262" w:rsidP="00155262">
      <w:pPr>
        <w:keepNext/>
        <w:jc w:val="both"/>
      </w:pPr>
      <w:r w:rsidRPr="00155262">
        <w:lastRenderedPageBreak/>
        <w:drawing>
          <wp:inline distT="0" distB="0" distL="0" distR="0" wp14:anchorId="3A2512BA" wp14:editId="4DB4C151">
            <wp:extent cx="5943600" cy="4772025"/>
            <wp:effectExtent l="0" t="0" r="0" b="317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8"/>
                    <a:stretch>
                      <a:fillRect/>
                    </a:stretch>
                  </pic:blipFill>
                  <pic:spPr>
                    <a:xfrm>
                      <a:off x="0" y="0"/>
                      <a:ext cx="5943600" cy="4772025"/>
                    </a:xfrm>
                    <a:prstGeom prst="rect">
                      <a:avLst/>
                    </a:prstGeom>
                  </pic:spPr>
                </pic:pic>
              </a:graphicData>
            </a:graphic>
          </wp:inline>
        </w:drawing>
      </w:r>
    </w:p>
    <w:p w:rsidR="00155262" w:rsidRDefault="00155262" w:rsidP="00155262">
      <w:pPr>
        <w:pStyle w:val="Caption"/>
        <w:jc w:val="center"/>
      </w:pPr>
      <w:r>
        <w:t xml:space="preserve">Gambar </w:t>
      </w:r>
      <w:r>
        <w:fldChar w:fldCharType="begin"/>
      </w:r>
      <w:r>
        <w:instrText xml:space="preserve"> SEQ Gambar \* ARABIC </w:instrText>
      </w:r>
      <w:r>
        <w:fldChar w:fldCharType="separate"/>
      </w:r>
      <w:r w:rsidR="00CF764A">
        <w:rPr>
          <w:noProof/>
        </w:rPr>
        <w:t>3</w:t>
      </w:r>
      <w:r>
        <w:fldChar w:fldCharType="end"/>
      </w:r>
      <w:r>
        <w:t>. Tampilan Login</w:t>
      </w:r>
    </w:p>
    <w:p w:rsidR="00155262" w:rsidRDefault="0037145D" w:rsidP="00AE46AE">
      <w:pPr>
        <w:jc w:val="both"/>
      </w:pPr>
      <w:r>
        <w:t>Kode di atas menunjukkan bahwa blok pengecekan login dilakukan jika ada request ke URL /auth/login dengan menggunakan method POST.</w:t>
      </w:r>
      <w:r w:rsidR="00B218CC">
        <w:t xml:space="preserve"> Untuk mempermudah contoh ini, username dan password yang valid adalah “admin”.</w:t>
      </w:r>
    </w:p>
    <w:p w:rsidR="0037145D" w:rsidRDefault="0037145D" w:rsidP="00AE46AE">
      <w:pPr>
        <w:jc w:val="both"/>
      </w:pPr>
    </w:p>
    <w:p w:rsidR="00155262" w:rsidRDefault="00B218CC" w:rsidP="00AE46AE">
      <w:pPr>
        <w:jc w:val="both"/>
      </w:pPr>
      <w:r>
        <w:t>Pada kode di atas, kita akan di-redirect ke halaman lain jika login berhasil. Terdapat dua bagian yang belum diimplementasi, yaitu bagian pencatatan session jika login berhasil (sehingga user tidak perlu login lagi) dan bagian yang memunculkan pesan error jika username atau password yang diisi salah.</w:t>
      </w:r>
    </w:p>
    <w:p w:rsidR="00B218CC" w:rsidRDefault="00B218CC" w:rsidP="00AE46AE">
      <w:pPr>
        <w:jc w:val="both"/>
      </w:pPr>
    </w:p>
    <w:p w:rsidR="00B218CC" w:rsidRDefault="00B218CC" w:rsidP="00AE46AE">
      <w:pPr>
        <w:jc w:val="both"/>
      </w:pPr>
      <w:r>
        <w:t>Kita akan melengkapi bagian pesan error tersebut terlebih dahulu. Tambahkan kode berikut ini:</w:t>
      </w:r>
    </w:p>
    <w:p w:rsidR="00B218CC" w:rsidRDefault="00B218CC" w:rsidP="00AE46AE">
      <w:pPr>
        <w:jc w:val="both"/>
      </w:pPr>
    </w:p>
    <w:p w:rsidR="00B218CC" w:rsidRDefault="00B218CC" w:rsidP="00B218CC">
      <w:pPr>
        <w:pStyle w:val="SourceCode"/>
      </w:pPr>
      <w:r>
        <w:t>// render the login page with error information</w:t>
      </w:r>
    </w:p>
    <w:p w:rsidR="00B218CC" w:rsidRDefault="00B218CC" w:rsidP="00B218CC">
      <w:pPr>
        <w:pStyle w:val="SourceCode"/>
      </w:pPr>
      <w:r>
        <w:t>res.render('pages/login', { error: 'Wrong username or password.' });</w:t>
      </w:r>
    </w:p>
    <w:p w:rsidR="00155262" w:rsidRDefault="00155262" w:rsidP="00AE46AE">
      <w:pPr>
        <w:jc w:val="both"/>
      </w:pPr>
    </w:p>
    <w:p w:rsidR="00F25E05" w:rsidRDefault="00B218CC" w:rsidP="00AE46AE">
      <w:pPr>
        <w:jc w:val="both"/>
      </w:pPr>
      <w:r>
        <w:t>Potongan kode tersebut menyatakan bahwa jika terdapat error, maka kita akan menampilkan kembali tampilan login, namun kali ini dengan menambahkan pesan error seperti di atas.</w:t>
      </w:r>
    </w:p>
    <w:p w:rsidR="00B218CC" w:rsidRDefault="00B218CC" w:rsidP="00AE46AE">
      <w:pPr>
        <w:jc w:val="both"/>
      </w:pPr>
    </w:p>
    <w:p w:rsidR="00F54A5D" w:rsidRDefault="00B218CC" w:rsidP="00AE46AE">
      <w:pPr>
        <w:jc w:val="both"/>
      </w:pPr>
      <w:r>
        <w:lastRenderedPageBreak/>
        <w:t>Pada pages/login.ejs, tambahkan kode untuk menampilkan pesan error tersebut (jika ada).</w:t>
      </w:r>
      <w:r w:rsidR="00F54A5D">
        <w:t xml:space="preserve"> Letakkan kode di bawah ini setelah kode yang menunjukkan button login </w:t>
      </w:r>
      <w:r w:rsidR="00F54A5D" w:rsidRPr="00F54A5D">
        <w:rPr>
          <w:rFonts w:ascii="Source Code Pro" w:hAnsi="Source Code Pro"/>
        </w:rPr>
        <w:t>&lt;input type=”submit” ... &gt;</w:t>
      </w:r>
      <w:r w:rsidR="00F54A5D">
        <w:t>.</w:t>
      </w:r>
    </w:p>
    <w:p w:rsidR="00F54A5D" w:rsidRDefault="00F54A5D" w:rsidP="00AE46AE">
      <w:pPr>
        <w:jc w:val="both"/>
      </w:pPr>
    </w:p>
    <w:p w:rsidR="00F54A5D" w:rsidRDefault="00F54A5D" w:rsidP="00F54A5D">
      <w:pPr>
        <w:pStyle w:val="SourceCode"/>
      </w:pPr>
      <w:r>
        <w:t>&lt;% if (locals.error) { %&gt;</w:t>
      </w:r>
    </w:p>
    <w:p w:rsidR="00F54A5D" w:rsidRDefault="00F54A5D" w:rsidP="00F54A5D">
      <w:pPr>
        <w:pStyle w:val="SourceCode"/>
      </w:pPr>
      <w:r>
        <w:t xml:space="preserve">    </w:t>
      </w:r>
      <w:r>
        <w:t>&lt;span class="text-danger pl-2"&gt;&lt;%= error %&gt;&lt;/span&gt;</w:t>
      </w:r>
    </w:p>
    <w:p w:rsidR="00F54A5D" w:rsidRDefault="00F54A5D" w:rsidP="00F54A5D">
      <w:pPr>
        <w:pStyle w:val="SourceCode"/>
      </w:pPr>
      <w:r>
        <w:t>&lt;% } %&gt;</w:t>
      </w:r>
    </w:p>
    <w:p w:rsidR="00B218CC" w:rsidRDefault="00B218CC" w:rsidP="00AE46AE">
      <w:pPr>
        <w:jc w:val="both"/>
      </w:pPr>
    </w:p>
    <w:p w:rsidR="0048731A" w:rsidRDefault="0048731A" w:rsidP="0048731A">
      <w:pPr>
        <w:keepNext/>
        <w:jc w:val="both"/>
      </w:pPr>
      <w:r w:rsidRPr="0048731A">
        <w:drawing>
          <wp:inline distT="0" distB="0" distL="0" distR="0" wp14:anchorId="3FB97CB3" wp14:editId="33DF88F3">
            <wp:extent cx="5943600" cy="302704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9"/>
                    <a:stretch>
                      <a:fillRect/>
                    </a:stretch>
                  </pic:blipFill>
                  <pic:spPr>
                    <a:xfrm>
                      <a:off x="0" y="0"/>
                      <a:ext cx="5943600" cy="3027045"/>
                    </a:xfrm>
                    <a:prstGeom prst="rect">
                      <a:avLst/>
                    </a:prstGeom>
                  </pic:spPr>
                </pic:pic>
              </a:graphicData>
            </a:graphic>
          </wp:inline>
        </w:drawing>
      </w:r>
    </w:p>
    <w:p w:rsidR="00B218CC" w:rsidRDefault="0048731A" w:rsidP="0048731A">
      <w:pPr>
        <w:pStyle w:val="Caption"/>
        <w:jc w:val="center"/>
      </w:pPr>
      <w:r>
        <w:t xml:space="preserve">Gambar </w:t>
      </w:r>
      <w:r>
        <w:fldChar w:fldCharType="begin"/>
      </w:r>
      <w:r>
        <w:instrText xml:space="preserve"> SEQ Gambar \* ARABIC </w:instrText>
      </w:r>
      <w:r>
        <w:fldChar w:fldCharType="separate"/>
      </w:r>
      <w:r w:rsidR="00CF764A">
        <w:rPr>
          <w:noProof/>
        </w:rPr>
        <w:t>4</w:t>
      </w:r>
      <w:r>
        <w:fldChar w:fldCharType="end"/>
      </w:r>
      <w:r>
        <w:t>. Tampilan error pada login</w:t>
      </w:r>
    </w:p>
    <w:p w:rsidR="00F25E05" w:rsidRDefault="00F25E05" w:rsidP="00AE46AE">
      <w:pPr>
        <w:jc w:val="both"/>
      </w:pPr>
    </w:p>
    <w:p w:rsidR="00AE46AE" w:rsidRDefault="00541F61" w:rsidP="00AE46AE">
      <w:pPr>
        <w:jc w:val="both"/>
      </w:pPr>
      <w:r>
        <w:t>Untuk mengecek apakah proses login berhasil dan user di-redirect ke halaman lain, maka tambahkan kode berikut ini pada index.js.</w:t>
      </w:r>
    </w:p>
    <w:p w:rsidR="00541F61" w:rsidRDefault="00541F61" w:rsidP="00AE46AE">
      <w:pPr>
        <w:jc w:val="both"/>
      </w:pPr>
    </w:p>
    <w:p w:rsidR="00541F61" w:rsidRDefault="00541F61" w:rsidP="00541F61">
      <w:pPr>
        <w:pStyle w:val="SourceCode"/>
      </w:pPr>
      <w:r>
        <w:t>// routes</w:t>
      </w:r>
    </w:p>
    <w:p w:rsidR="00541F61" w:rsidRDefault="00541F61" w:rsidP="00541F61">
      <w:pPr>
        <w:pStyle w:val="SourceCode"/>
      </w:pPr>
      <w:r>
        <w:t>const index = require('./routes/index');</w:t>
      </w:r>
    </w:p>
    <w:p w:rsidR="00541F61" w:rsidRDefault="00541F61" w:rsidP="00541F61">
      <w:pPr>
        <w:pStyle w:val="SourceCode"/>
      </w:pPr>
      <w:r>
        <w:t>const auth = require('./routes/auth');</w:t>
      </w:r>
    </w:p>
    <w:p w:rsidR="00541F61" w:rsidRDefault="00541F61" w:rsidP="00541F61">
      <w:pPr>
        <w:pStyle w:val="SourceCode"/>
      </w:pPr>
    </w:p>
    <w:p w:rsidR="00541F61" w:rsidRDefault="00541F61" w:rsidP="00541F61">
      <w:pPr>
        <w:pStyle w:val="SourceCode"/>
      </w:pPr>
      <w:r>
        <w:t>app.use('/', index);</w:t>
      </w:r>
    </w:p>
    <w:p w:rsidR="00541F61" w:rsidRDefault="00541F61" w:rsidP="00541F61">
      <w:pPr>
        <w:pStyle w:val="SourceCode"/>
      </w:pPr>
      <w:r>
        <w:t>app.use('/auth', auth);</w:t>
      </w:r>
    </w:p>
    <w:p w:rsidR="00AE46AE" w:rsidRDefault="00AE46AE" w:rsidP="00AE46AE">
      <w:pPr>
        <w:jc w:val="both"/>
      </w:pPr>
    </w:p>
    <w:p w:rsidR="00541F61" w:rsidRDefault="00541F61" w:rsidP="00AE46AE">
      <w:pPr>
        <w:jc w:val="both"/>
      </w:pPr>
      <w:r>
        <w:t>Lalu buatlah file ./routes/index.js untuk meng-handle request pada URL / seperti berikut ini:</w:t>
      </w:r>
    </w:p>
    <w:p w:rsidR="00541F61" w:rsidRDefault="00541F61" w:rsidP="00AE46AE">
      <w:pPr>
        <w:jc w:val="both"/>
      </w:pPr>
    </w:p>
    <w:p w:rsidR="00EE50B2" w:rsidRDefault="00EE50B2" w:rsidP="00EE50B2">
      <w:pPr>
        <w:pStyle w:val="SourceCode"/>
      </w:pPr>
      <w:r>
        <w:t>const express = require('express');</w:t>
      </w:r>
    </w:p>
    <w:p w:rsidR="00EE50B2" w:rsidRDefault="00EE50B2" w:rsidP="00EE50B2">
      <w:pPr>
        <w:pStyle w:val="SourceCode"/>
      </w:pPr>
    </w:p>
    <w:p w:rsidR="00EE50B2" w:rsidRDefault="00EE50B2" w:rsidP="00EE50B2">
      <w:pPr>
        <w:pStyle w:val="SourceCode"/>
      </w:pPr>
      <w:r>
        <w:t>const router = express.Router();</w:t>
      </w:r>
    </w:p>
    <w:p w:rsidR="00EE50B2" w:rsidRDefault="00EE50B2" w:rsidP="00EE50B2">
      <w:pPr>
        <w:pStyle w:val="SourceCode"/>
      </w:pPr>
    </w:p>
    <w:p w:rsidR="00EE50B2" w:rsidRDefault="00EE50B2" w:rsidP="00EE50B2">
      <w:pPr>
        <w:pStyle w:val="SourceCode"/>
      </w:pPr>
      <w:r>
        <w:t>router.get('/', async (req, res) =&gt; {</w:t>
      </w:r>
    </w:p>
    <w:p w:rsidR="00EE50B2" w:rsidRDefault="00EE50B2" w:rsidP="00EE50B2">
      <w:pPr>
        <w:pStyle w:val="SourceCode"/>
      </w:pPr>
      <w:r>
        <w:t xml:space="preserve">  res.send('ok');</w:t>
      </w:r>
    </w:p>
    <w:p w:rsidR="00EE50B2" w:rsidRDefault="00EE50B2" w:rsidP="00EE50B2">
      <w:pPr>
        <w:pStyle w:val="SourceCode"/>
      </w:pPr>
      <w:r>
        <w:t>});</w:t>
      </w:r>
    </w:p>
    <w:p w:rsidR="00EE50B2" w:rsidRDefault="00EE50B2" w:rsidP="00EE50B2">
      <w:pPr>
        <w:pStyle w:val="SourceCode"/>
      </w:pPr>
    </w:p>
    <w:p w:rsidR="00541F61" w:rsidRDefault="00EE50B2" w:rsidP="00EE50B2">
      <w:pPr>
        <w:pStyle w:val="SourceCode"/>
      </w:pPr>
      <w:r>
        <w:t>module.exports = router;</w:t>
      </w:r>
    </w:p>
    <w:p w:rsidR="00AE46AE" w:rsidRDefault="00AE46AE" w:rsidP="00AE46AE">
      <w:pPr>
        <w:jc w:val="both"/>
      </w:pPr>
    </w:p>
    <w:p w:rsidR="00AE46AE" w:rsidRDefault="00EE50B2" w:rsidP="00AE46AE">
      <w:pPr>
        <w:jc w:val="both"/>
      </w:pPr>
      <w:r>
        <w:t>Maka jika anda mencoba login, maka tampilan web akan dialihkan ke halaman index / yang menampilkan teks “ok”.</w:t>
      </w:r>
    </w:p>
    <w:p w:rsidR="00AE46AE" w:rsidRDefault="00AE46AE" w:rsidP="00AE46AE">
      <w:pPr>
        <w:jc w:val="both"/>
      </w:pPr>
    </w:p>
    <w:p w:rsidR="00600763" w:rsidRDefault="00600763" w:rsidP="00600763">
      <w:pPr>
        <w:pStyle w:val="Heading2"/>
      </w:pPr>
      <w:r>
        <w:t>3. Session</w:t>
      </w:r>
    </w:p>
    <w:p w:rsidR="00600763" w:rsidRDefault="00600763" w:rsidP="00AE46AE">
      <w:pPr>
        <w:jc w:val="both"/>
      </w:pPr>
    </w:p>
    <w:p w:rsidR="0014127B" w:rsidRDefault="0014127B" w:rsidP="00AE46AE">
      <w:pPr>
        <w:jc w:val="both"/>
      </w:pPr>
      <w:r>
        <w:t>Langkah selanjutnya adalah menambahkan session untuk mencatat user yang sudah pernah login atau belum. Jika user belum login, maka akan kita arahkan ke halaman login. Namun sebaliknya, jika user sudah login, maka ia tidak dapat mengakses halaman login lagi (alihkan ke halaman index).</w:t>
      </w:r>
    </w:p>
    <w:p w:rsidR="0014127B" w:rsidRDefault="0014127B" w:rsidP="00AE46AE">
      <w:pPr>
        <w:jc w:val="both"/>
      </w:pPr>
    </w:p>
    <w:p w:rsidR="0014127B" w:rsidRDefault="0014127B" w:rsidP="00AE46AE">
      <w:pPr>
        <w:jc w:val="both"/>
      </w:pPr>
      <w:r>
        <w:t>Mula-mula, install pustaka yang bernama express-session dengan menggunakan NPM.</w:t>
      </w:r>
    </w:p>
    <w:p w:rsidR="0014127B" w:rsidRDefault="0014127B" w:rsidP="00AE46AE">
      <w:pPr>
        <w:jc w:val="both"/>
      </w:pPr>
    </w:p>
    <w:p w:rsidR="0014127B" w:rsidRDefault="0014127B" w:rsidP="0014127B">
      <w:pPr>
        <w:pStyle w:val="SourceCode"/>
      </w:pPr>
      <w:r>
        <w:t>$ npm install –save express-session</w:t>
      </w:r>
    </w:p>
    <w:p w:rsidR="00600763" w:rsidRDefault="00600763" w:rsidP="00AE46AE">
      <w:pPr>
        <w:jc w:val="both"/>
      </w:pPr>
    </w:p>
    <w:p w:rsidR="00600763" w:rsidRDefault="0045118C" w:rsidP="00AE46AE">
      <w:pPr>
        <w:jc w:val="both"/>
      </w:pPr>
      <w:r>
        <w:t>Tambahkan kode yang ditebalkan seperti di bawah ini pada index.js.</w:t>
      </w:r>
    </w:p>
    <w:p w:rsidR="0045118C" w:rsidRDefault="0045118C" w:rsidP="00AE46AE">
      <w:pPr>
        <w:jc w:val="both"/>
      </w:pPr>
    </w:p>
    <w:p w:rsidR="0045118C" w:rsidRDefault="0045118C" w:rsidP="0045118C">
      <w:pPr>
        <w:pStyle w:val="SourceCode"/>
      </w:pPr>
      <w:r>
        <w:t>const express = require('express');</w:t>
      </w:r>
    </w:p>
    <w:p w:rsidR="0045118C" w:rsidRDefault="0045118C" w:rsidP="0045118C">
      <w:pPr>
        <w:pStyle w:val="SourceCode"/>
      </w:pPr>
      <w:r>
        <w:t>const bodyParser = require('body-parser');</w:t>
      </w:r>
    </w:p>
    <w:p w:rsidR="0045118C" w:rsidRPr="0045118C" w:rsidRDefault="0045118C" w:rsidP="0045118C">
      <w:pPr>
        <w:pStyle w:val="SourceCode"/>
        <w:rPr>
          <w:b/>
          <w:bCs/>
        </w:rPr>
      </w:pPr>
      <w:r w:rsidRPr="0045118C">
        <w:rPr>
          <w:b/>
          <w:bCs/>
        </w:rPr>
        <w:t>const session = require('express-session');</w:t>
      </w:r>
    </w:p>
    <w:p w:rsidR="0045118C" w:rsidRDefault="0045118C" w:rsidP="0045118C">
      <w:pPr>
        <w:pStyle w:val="SourceCode"/>
      </w:pPr>
    </w:p>
    <w:p w:rsidR="0045118C" w:rsidRDefault="0045118C" w:rsidP="0045118C">
      <w:pPr>
        <w:pStyle w:val="SourceCode"/>
      </w:pPr>
      <w:r>
        <w:t>const app = express();</w:t>
      </w:r>
    </w:p>
    <w:p w:rsidR="0045118C" w:rsidRDefault="0045118C" w:rsidP="0045118C">
      <w:pPr>
        <w:pStyle w:val="SourceCode"/>
      </w:pPr>
    </w:p>
    <w:p w:rsidR="0045118C" w:rsidRDefault="0045118C" w:rsidP="0045118C">
      <w:pPr>
        <w:pStyle w:val="SourceCode"/>
      </w:pPr>
      <w:r>
        <w:t>// set the view engine to ejs</w:t>
      </w:r>
    </w:p>
    <w:p w:rsidR="0045118C" w:rsidRDefault="0045118C" w:rsidP="0045118C">
      <w:pPr>
        <w:pStyle w:val="SourceCode"/>
      </w:pPr>
      <w:r>
        <w:t>app.set('view engine', 'ejs');</w:t>
      </w:r>
    </w:p>
    <w:p w:rsidR="0045118C" w:rsidRDefault="0045118C" w:rsidP="0045118C">
      <w:pPr>
        <w:pStyle w:val="SourceCode"/>
      </w:pPr>
    </w:p>
    <w:p w:rsidR="0045118C" w:rsidRDefault="0045118C" w:rsidP="0045118C">
      <w:pPr>
        <w:pStyle w:val="SourceCode"/>
      </w:pPr>
      <w:r>
        <w:t>// body-parser to parse request body</w:t>
      </w:r>
    </w:p>
    <w:p w:rsidR="0045118C" w:rsidRDefault="0045118C" w:rsidP="0045118C">
      <w:pPr>
        <w:pStyle w:val="SourceCode"/>
      </w:pPr>
      <w:r>
        <w:t>app.use(bodyParser.urlencoded());</w:t>
      </w:r>
    </w:p>
    <w:p w:rsidR="0045118C" w:rsidRDefault="0045118C" w:rsidP="0045118C">
      <w:pPr>
        <w:pStyle w:val="SourceCode"/>
      </w:pPr>
    </w:p>
    <w:p w:rsidR="0045118C" w:rsidRDefault="0045118C" w:rsidP="0045118C">
      <w:pPr>
        <w:pStyle w:val="SourceCode"/>
      </w:pPr>
      <w:r>
        <w:t>// static files</w:t>
      </w:r>
    </w:p>
    <w:p w:rsidR="0045118C" w:rsidRDefault="0045118C" w:rsidP="0045118C">
      <w:pPr>
        <w:pStyle w:val="SourceCode"/>
      </w:pPr>
      <w:r>
        <w:t>app.use(express.static('public'));</w:t>
      </w:r>
    </w:p>
    <w:p w:rsidR="0045118C" w:rsidRDefault="0045118C" w:rsidP="0045118C">
      <w:pPr>
        <w:pStyle w:val="SourceCode"/>
      </w:pPr>
    </w:p>
    <w:p w:rsidR="0045118C" w:rsidRPr="0045118C" w:rsidRDefault="0045118C" w:rsidP="0045118C">
      <w:pPr>
        <w:pStyle w:val="SourceCode"/>
        <w:rPr>
          <w:b/>
          <w:bCs/>
        </w:rPr>
      </w:pPr>
      <w:r w:rsidRPr="0045118C">
        <w:rPr>
          <w:b/>
          <w:bCs/>
        </w:rPr>
        <w:t>// enabling session</w:t>
      </w:r>
    </w:p>
    <w:p w:rsidR="0045118C" w:rsidRPr="0045118C" w:rsidRDefault="0045118C" w:rsidP="0045118C">
      <w:pPr>
        <w:pStyle w:val="SourceCode"/>
        <w:rPr>
          <w:b/>
          <w:bCs/>
        </w:rPr>
      </w:pPr>
      <w:r w:rsidRPr="0045118C">
        <w:rPr>
          <w:b/>
          <w:bCs/>
        </w:rPr>
        <w:t>app.use(session({</w:t>
      </w:r>
    </w:p>
    <w:p w:rsidR="0045118C" w:rsidRPr="0045118C" w:rsidRDefault="0045118C" w:rsidP="0045118C">
      <w:pPr>
        <w:pStyle w:val="SourceCode"/>
        <w:rPr>
          <w:b/>
          <w:bCs/>
        </w:rPr>
      </w:pPr>
      <w:r w:rsidRPr="0045118C">
        <w:rPr>
          <w:b/>
          <w:bCs/>
        </w:rPr>
        <w:t xml:space="preserve">  secret: 'some_secret_key',</w:t>
      </w:r>
    </w:p>
    <w:p w:rsidR="0045118C" w:rsidRPr="0045118C" w:rsidRDefault="0045118C" w:rsidP="0045118C">
      <w:pPr>
        <w:pStyle w:val="SourceCode"/>
        <w:rPr>
          <w:b/>
          <w:bCs/>
        </w:rPr>
      </w:pPr>
      <w:r w:rsidRPr="0045118C">
        <w:rPr>
          <w:b/>
          <w:bCs/>
        </w:rPr>
        <w:t xml:space="preserve">  cookie: {}</w:t>
      </w:r>
    </w:p>
    <w:p w:rsidR="0045118C" w:rsidRPr="0045118C" w:rsidRDefault="0045118C" w:rsidP="0045118C">
      <w:pPr>
        <w:pStyle w:val="SourceCode"/>
        <w:rPr>
          <w:b/>
          <w:bCs/>
        </w:rPr>
      </w:pPr>
      <w:r w:rsidRPr="0045118C">
        <w:rPr>
          <w:b/>
          <w:bCs/>
        </w:rPr>
        <w:t>}));</w:t>
      </w:r>
    </w:p>
    <w:p w:rsidR="0045118C" w:rsidRDefault="0045118C" w:rsidP="0045118C">
      <w:pPr>
        <w:pStyle w:val="SourceCode"/>
      </w:pPr>
    </w:p>
    <w:p w:rsidR="0045118C" w:rsidRDefault="0045118C" w:rsidP="0045118C">
      <w:pPr>
        <w:pStyle w:val="SourceCode"/>
      </w:pPr>
      <w:r>
        <w:t>// routes</w:t>
      </w:r>
    </w:p>
    <w:p w:rsidR="0045118C" w:rsidRDefault="0045118C" w:rsidP="0045118C">
      <w:pPr>
        <w:pStyle w:val="SourceCode"/>
      </w:pPr>
      <w:r>
        <w:t>const index = require('./routes/index');</w:t>
      </w:r>
    </w:p>
    <w:p w:rsidR="0045118C" w:rsidRDefault="0045118C" w:rsidP="0045118C">
      <w:pPr>
        <w:pStyle w:val="SourceCode"/>
      </w:pPr>
      <w:r>
        <w:t>const auth = require('./routes/auth');</w:t>
      </w:r>
    </w:p>
    <w:p w:rsidR="0045118C" w:rsidRDefault="0045118C" w:rsidP="0045118C">
      <w:pPr>
        <w:pStyle w:val="SourceCode"/>
      </w:pPr>
    </w:p>
    <w:p w:rsidR="0045118C" w:rsidRDefault="0045118C" w:rsidP="0045118C">
      <w:pPr>
        <w:pStyle w:val="SourceCode"/>
      </w:pPr>
      <w:r>
        <w:t>app.use('/', index);</w:t>
      </w:r>
    </w:p>
    <w:p w:rsidR="0045118C" w:rsidRDefault="0045118C" w:rsidP="0045118C">
      <w:pPr>
        <w:pStyle w:val="SourceCode"/>
      </w:pPr>
      <w:r>
        <w:t>app.use('/auth', auth);</w:t>
      </w:r>
    </w:p>
    <w:p w:rsidR="0045118C" w:rsidRDefault="0045118C" w:rsidP="0045118C">
      <w:pPr>
        <w:pStyle w:val="SourceCode"/>
      </w:pPr>
    </w:p>
    <w:p w:rsidR="0045118C" w:rsidRDefault="0045118C" w:rsidP="0045118C">
      <w:pPr>
        <w:pStyle w:val="SourceCode"/>
      </w:pPr>
      <w:r>
        <w:t>app.listen(3000);</w:t>
      </w:r>
    </w:p>
    <w:p w:rsidR="0045118C" w:rsidRDefault="0045118C" w:rsidP="0045118C">
      <w:pPr>
        <w:pStyle w:val="SourceCode"/>
      </w:pPr>
      <w:r>
        <w:lastRenderedPageBreak/>
        <w:t>console.log('Server runs at port 3000...');</w:t>
      </w:r>
    </w:p>
    <w:p w:rsidR="00600763" w:rsidRDefault="00600763" w:rsidP="00AE46AE">
      <w:pPr>
        <w:jc w:val="both"/>
      </w:pPr>
    </w:p>
    <w:p w:rsidR="00600763" w:rsidRDefault="00CA1331" w:rsidP="00AE46AE">
      <w:pPr>
        <w:jc w:val="both"/>
      </w:pPr>
      <w:r>
        <w:t xml:space="preserve">Nilai </w:t>
      </w:r>
      <w:r w:rsidRPr="00CA1331">
        <w:rPr>
          <w:rFonts w:ascii="Source Code Pro" w:hAnsi="Source Code Pro"/>
        </w:rPr>
        <w:t>some_secret_key</w:t>
      </w:r>
      <w:r>
        <w:t xml:space="preserve"> disarankan untuk diisi dengan sebuah string acak yang digunakan sebagai key untuk mengenkripsi session yang dibuat. Kemudian, tambahkan kode berikut pada ./routes/auth.js pada bagian TODO untuk menyimpan session.</w:t>
      </w:r>
    </w:p>
    <w:p w:rsidR="00CA1331" w:rsidRDefault="00CA1331" w:rsidP="00AE46AE">
      <w:pPr>
        <w:jc w:val="both"/>
      </w:pPr>
    </w:p>
    <w:p w:rsidR="00CA1331" w:rsidRDefault="00CA1331" w:rsidP="00CA1331">
      <w:pPr>
        <w:pStyle w:val="SourceCode"/>
      </w:pPr>
      <w:r>
        <w:t>// implement sessions to check user is logged-in</w:t>
      </w:r>
    </w:p>
    <w:p w:rsidR="00CA1331" w:rsidRDefault="00CA1331" w:rsidP="00CA1331">
      <w:pPr>
        <w:pStyle w:val="SourceCode"/>
      </w:pPr>
      <w:r>
        <w:t>req.session.user = "admin";</w:t>
      </w:r>
    </w:p>
    <w:p w:rsidR="00CA1331" w:rsidRDefault="00CA1331" w:rsidP="00AE46AE">
      <w:pPr>
        <w:jc w:val="both"/>
      </w:pPr>
    </w:p>
    <w:p w:rsidR="00600763" w:rsidRDefault="00CA1331" w:rsidP="00AE46AE">
      <w:pPr>
        <w:jc w:val="both"/>
      </w:pPr>
      <w:r>
        <w:t>Pada contoh ini, kita hanya menyimpan string “admin” yang menunjukkan bahwa user telah login. Pada implementasi lain, informasi yang disimpan bisa saja ID user (misalnya ID yang menjadi PK pada table user di database) untuk mengindentifikasi user yang mengakses web ini.</w:t>
      </w:r>
    </w:p>
    <w:p w:rsidR="00CA1331" w:rsidRDefault="00CA1331" w:rsidP="00AE46AE">
      <w:pPr>
        <w:jc w:val="both"/>
      </w:pPr>
    </w:p>
    <w:p w:rsidR="00CA1331" w:rsidRDefault="00CA1331" w:rsidP="00AE46AE">
      <w:pPr>
        <w:jc w:val="both"/>
      </w:pPr>
      <w:r>
        <w:t>Perlu diingat bahwa nilai yang disimpan session ini sendiri berada pada server, sehingga tidak dapat diakses oleh client atau browser. Untuk sistem penyimpanan pada client, anda dapat menggunakan cookies.</w:t>
      </w:r>
    </w:p>
    <w:p w:rsidR="00CA1331" w:rsidRDefault="00CA1331" w:rsidP="00AE46AE">
      <w:pPr>
        <w:jc w:val="both"/>
      </w:pPr>
    </w:p>
    <w:p w:rsidR="00600763" w:rsidRDefault="00790778" w:rsidP="00AE46AE">
      <w:pPr>
        <w:jc w:val="both"/>
      </w:pPr>
      <w:r>
        <w:t>Tambahkan kode yang ditebalkan di bawah ini pada ./routes/index.js yang merupakan kode untuk mengecek apakah user sudah melakukan login atau belum dengan mengecek apakah session user telah tersimpan di server atau belum.</w:t>
      </w:r>
    </w:p>
    <w:p w:rsidR="00790778" w:rsidRDefault="00790778" w:rsidP="00AE46AE">
      <w:pPr>
        <w:jc w:val="both"/>
      </w:pPr>
    </w:p>
    <w:p w:rsidR="00790778" w:rsidRDefault="00790778" w:rsidP="00790778">
      <w:pPr>
        <w:pStyle w:val="SourceCode"/>
      </w:pPr>
      <w:r>
        <w:t>router.get('/', async (req, res) =&gt; {</w:t>
      </w:r>
    </w:p>
    <w:p w:rsidR="00790778" w:rsidRPr="00790778" w:rsidRDefault="00790778" w:rsidP="00790778">
      <w:pPr>
        <w:pStyle w:val="SourceCode"/>
        <w:rPr>
          <w:b/>
          <w:bCs/>
        </w:rPr>
      </w:pPr>
      <w:r w:rsidRPr="00790778">
        <w:rPr>
          <w:b/>
          <w:bCs/>
        </w:rPr>
        <w:t xml:space="preserve">  // check user session</w:t>
      </w:r>
    </w:p>
    <w:p w:rsidR="00790778" w:rsidRPr="00790778" w:rsidRDefault="00790778" w:rsidP="00790778">
      <w:pPr>
        <w:pStyle w:val="SourceCode"/>
        <w:rPr>
          <w:b/>
          <w:bCs/>
        </w:rPr>
      </w:pPr>
      <w:r>
        <w:t xml:space="preserve">  </w:t>
      </w:r>
      <w:r w:rsidRPr="00790778">
        <w:rPr>
          <w:b/>
          <w:bCs/>
        </w:rPr>
        <w:t>if (!req.session.user) {</w:t>
      </w:r>
    </w:p>
    <w:p w:rsidR="00790778" w:rsidRPr="00790778" w:rsidRDefault="00790778" w:rsidP="00790778">
      <w:pPr>
        <w:pStyle w:val="SourceCode"/>
        <w:rPr>
          <w:b/>
          <w:bCs/>
        </w:rPr>
      </w:pPr>
      <w:r w:rsidRPr="00790778">
        <w:rPr>
          <w:b/>
          <w:bCs/>
        </w:rPr>
        <w:t xml:space="preserve">    res.redirect('/auth/login');</w:t>
      </w:r>
    </w:p>
    <w:p w:rsidR="00790778" w:rsidRPr="00720F5E" w:rsidRDefault="00790778" w:rsidP="00790778">
      <w:pPr>
        <w:pStyle w:val="SourceCode"/>
        <w:rPr>
          <w:b/>
          <w:bCs/>
        </w:rPr>
      </w:pPr>
      <w:r w:rsidRPr="00790778">
        <w:rPr>
          <w:b/>
          <w:bCs/>
        </w:rPr>
        <w:t xml:space="preserve">  }</w:t>
      </w:r>
      <w:r w:rsidR="00720F5E">
        <w:rPr>
          <w:b/>
          <w:bCs/>
        </w:rPr>
        <w:t xml:space="preserve"> </w:t>
      </w:r>
      <w:r w:rsidR="00720F5E" w:rsidRPr="00720F5E">
        <w:rPr>
          <w:b/>
          <w:bCs/>
        </w:rPr>
        <w:t>else {</w:t>
      </w:r>
    </w:p>
    <w:p w:rsidR="00790778" w:rsidRPr="00720F5E" w:rsidRDefault="00720F5E" w:rsidP="00720F5E">
      <w:pPr>
        <w:pStyle w:val="SourceCode"/>
        <w:ind w:firstLine="240"/>
        <w:rPr>
          <w:b/>
          <w:bCs/>
        </w:rPr>
      </w:pPr>
      <w:r w:rsidRPr="00720F5E">
        <w:rPr>
          <w:b/>
          <w:bCs/>
        </w:rPr>
        <w:t xml:space="preserve">  </w:t>
      </w:r>
      <w:r w:rsidR="00790778" w:rsidRPr="00720F5E">
        <w:rPr>
          <w:b/>
          <w:bCs/>
        </w:rPr>
        <w:t>res.send('ok');</w:t>
      </w:r>
    </w:p>
    <w:p w:rsidR="00720F5E" w:rsidRPr="00720F5E" w:rsidRDefault="00720F5E" w:rsidP="00720F5E">
      <w:pPr>
        <w:pStyle w:val="SourceCode"/>
        <w:ind w:firstLine="240"/>
        <w:rPr>
          <w:b/>
          <w:bCs/>
        </w:rPr>
      </w:pPr>
      <w:r w:rsidRPr="00720F5E">
        <w:rPr>
          <w:b/>
          <w:bCs/>
        </w:rPr>
        <w:t>}</w:t>
      </w:r>
    </w:p>
    <w:p w:rsidR="00790778" w:rsidRDefault="00790778" w:rsidP="00790778">
      <w:pPr>
        <w:pStyle w:val="SourceCode"/>
      </w:pPr>
      <w:r>
        <w:t>});</w:t>
      </w:r>
    </w:p>
    <w:p w:rsidR="00790778" w:rsidRDefault="00790778" w:rsidP="00790778">
      <w:pPr>
        <w:jc w:val="both"/>
      </w:pPr>
    </w:p>
    <w:p w:rsidR="00600763" w:rsidRDefault="00790778" w:rsidP="00AE46AE">
      <w:pPr>
        <w:jc w:val="both"/>
      </w:pPr>
      <w:r>
        <w:t xml:space="preserve">Anda dapat mencoba dengan langsung membuka </w:t>
      </w:r>
      <w:hyperlink r:id="rId10" w:history="1">
        <w:r w:rsidRPr="009C60E9">
          <w:rPr>
            <w:rStyle w:val="Hyperlink"/>
          </w:rPr>
          <w:t>http://localhost:3000</w:t>
        </w:r>
      </w:hyperlink>
      <w:r>
        <w:t xml:space="preserve"> tanpa melalui login sebelumnya. Anda akan dialihkan ke halaman login secara otomatis dikarenakan session belum ada. Jika anda telah melakukan login, maka halaman / akan menampilkan kata “ok”.</w:t>
      </w:r>
    </w:p>
    <w:p w:rsidR="00043314" w:rsidRDefault="00043314" w:rsidP="00AE46AE">
      <w:pPr>
        <w:jc w:val="both"/>
      </w:pPr>
    </w:p>
    <w:p w:rsidR="00043314" w:rsidRDefault="00043314" w:rsidP="00AE46AE">
      <w:pPr>
        <w:jc w:val="both"/>
      </w:pPr>
      <w:r>
        <w:t>Tambahkan juga kode yang ditebalkan berikut pada ./routes/auth.js untuk mengalihkan user yang sudah login dari halaman login.</w:t>
      </w:r>
    </w:p>
    <w:p w:rsidR="00043314" w:rsidRDefault="00043314" w:rsidP="00AE46AE">
      <w:pPr>
        <w:jc w:val="both"/>
      </w:pPr>
    </w:p>
    <w:p w:rsidR="00043314" w:rsidRDefault="00043314" w:rsidP="00043314">
      <w:pPr>
        <w:pStyle w:val="SourceCode"/>
      </w:pPr>
      <w:r>
        <w:t>router.get('/login', async (req, res) =&gt; {</w:t>
      </w:r>
    </w:p>
    <w:p w:rsidR="00043314" w:rsidRPr="00D97D62" w:rsidRDefault="00043314" w:rsidP="00043314">
      <w:pPr>
        <w:pStyle w:val="SourceCode"/>
        <w:rPr>
          <w:b/>
          <w:bCs/>
        </w:rPr>
      </w:pPr>
      <w:r w:rsidRPr="00D97D62">
        <w:rPr>
          <w:b/>
          <w:bCs/>
        </w:rPr>
        <w:t xml:space="preserve">  // if the user has logged-in, redirect to index</w:t>
      </w:r>
    </w:p>
    <w:p w:rsidR="00043314" w:rsidRPr="00D97D62" w:rsidRDefault="00043314" w:rsidP="00043314">
      <w:pPr>
        <w:pStyle w:val="SourceCode"/>
        <w:rPr>
          <w:b/>
          <w:bCs/>
        </w:rPr>
      </w:pPr>
      <w:r w:rsidRPr="00D97D62">
        <w:rPr>
          <w:b/>
          <w:bCs/>
        </w:rPr>
        <w:t xml:space="preserve">  if (req.session.user) {</w:t>
      </w:r>
    </w:p>
    <w:p w:rsidR="00043314" w:rsidRPr="00D97D62" w:rsidRDefault="00043314" w:rsidP="00043314">
      <w:pPr>
        <w:pStyle w:val="SourceCode"/>
        <w:rPr>
          <w:b/>
          <w:bCs/>
        </w:rPr>
      </w:pPr>
      <w:r w:rsidRPr="00D97D62">
        <w:rPr>
          <w:b/>
          <w:bCs/>
        </w:rPr>
        <w:t xml:space="preserve">    res.redirect('/');</w:t>
      </w:r>
    </w:p>
    <w:p w:rsidR="00D54A3B" w:rsidRPr="00D54A3B" w:rsidRDefault="00043314" w:rsidP="00274639">
      <w:pPr>
        <w:pStyle w:val="SourceCode"/>
        <w:rPr>
          <w:b/>
          <w:bCs/>
        </w:rPr>
      </w:pPr>
      <w:r w:rsidRPr="00D97D62">
        <w:rPr>
          <w:b/>
          <w:bCs/>
        </w:rPr>
        <w:t xml:space="preserve">  }</w:t>
      </w:r>
      <w:r w:rsidR="00274639">
        <w:rPr>
          <w:b/>
          <w:bCs/>
        </w:rPr>
        <w:t xml:space="preserve"> </w:t>
      </w:r>
      <w:r w:rsidR="00D54A3B" w:rsidRPr="00D54A3B">
        <w:rPr>
          <w:b/>
          <w:bCs/>
        </w:rPr>
        <w:t>else {</w:t>
      </w:r>
    </w:p>
    <w:p w:rsidR="00043314" w:rsidRPr="00D54A3B" w:rsidRDefault="00D54A3B" w:rsidP="00D54A3B">
      <w:pPr>
        <w:pStyle w:val="SourceCode"/>
        <w:ind w:firstLine="240"/>
        <w:rPr>
          <w:b/>
          <w:bCs/>
        </w:rPr>
      </w:pPr>
      <w:r w:rsidRPr="00D54A3B">
        <w:rPr>
          <w:b/>
          <w:bCs/>
        </w:rPr>
        <w:t xml:space="preserve">  </w:t>
      </w:r>
      <w:r w:rsidR="00043314" w:rsidRPr="00D54A3B">
        <w:rPr>
          <w:b/>
          <w:bCs/>
        </w:rPr>
        <w:t>res.render('pages/login');</w:t>
      </w:r>
    </w:p>
    <w:p w:rsidR="00D54A3B" w:rsidRPr="00D54A3B" w:rsidRDefault="00D54A3B" w:rsidP="00D54A3B">
      <w:pPr>
        <w:pStyle w:val="SourceCode"/>
        <w:ind w:firstLine="240"/>
        <w:rPr>
          <w:b/>
          <w:bCs/>
        </w:rPr>
      </w:pPr>
      <w:r w:rsidRPr="00D54A3B">
        <w:rPr>
          <w:b/>
          <w:bCs/>
        </w:rPr>
        <w:t>}</w:t>
      </w:r>
    </w:p>
    <w:p w:rsidR="00043314" w:rsidRDefault="00043314" w:rsidP="00043314">
      <w:pPr>
        <w:pStyle w:val="SourceCode"/>
      </w:pPr>
      <w:r>
        <w:t>});</w:t>
      </w:r>
    </w:p>
    <w:p w:rsidR="00790778" w:rsidRDefault="00790778" w:rsidP="00AE46AE">
      <w:pPr>
        <w:jc w:val="both"/>
      </w:pPr>
    </w:p>
    <w:p w:rsidR="00097E67" w:rsidRDefault="00097E67" w:rsidP="00097E67">
      <w:pPr>
        <w:pStyle w:val="Heading2"/>
      </w:pPr>
      <w:r>
        <w:lastRenderedPageBreak/>
        <w:t xml:space="preserve">4. </w:t>
      </w:r>
      <w:r w:rsidR="00C43A5F">
        <w:t>Logout</w:t>
      </w:r>
    </w:p>
    <w:p w:rsidR="00097E67" w:rsidRDefault="00097E67" w:rsidP="00AE46AE">
      <w:pPr>
        <w:jc w:val="both"/>
      </w:pPr>
    </w:p>
    <w:p w:rsidR="00C43A5F" w:rsidRDefault="00DA1F8F" w:rsidP="00AE46AE">
      <w:pPr>
        <w:jc w:val="both"/>
      </w:pPr>
      <w:r>
        <w:t>Untuk melakukan logout, sederhananya adalah kita hanya perlu menghapus session yang dimiliki user yang sedang login. Caranya adalah dengan memanggil req.session.destroy() seperti pada contoh di bawah ini (./routes/auth.js):</w:t>
      </w:r>
    </w:p>
    <w:p w:rsidR="00DA1F8F" w:rsidRDefault="00DA1F8F" w:rsidP="00AE46AE">
      <w:pPr>
        <w:jc w:val="both"/>
      </w:pPr>
    </w:p>
    <w:p w:rsidR="00DA1F8F" w:rsidRDefault="00DA1F8F" w:rsidP="00DA1F8F">
      <w:pPr>
        <w:pStyle w:val="SourceCode"/>
      </w:pPr>
      <w:r>
        <w:t>router.get('/logout', async (req, res) =&gt; {</w:t>
      </w:r>
    </w:p>
    <w:p w:rsidR="00DA1F8F" w:rsidRDefault="00DA1F8F" w:rsidP="00DA1F8F">
      <w:pPr>
        <w:pStyle w:val="SourceCode"/>
      </w:pPr>
      <w:r>
        <w:t xml:space="preserve">  // destroy all session</w:t>
      </w:r>
    </w:p>
    <w:p w:rsidR="00DA1F8F" w:rsidRDefault="00DA1F8F" w:rsidP="00DA1F8F">
      <w:pPr>
        <w:pStyle w:val="SourceCode"/>
      </w:pPr>
      <w:r>
        <w:t xml:space="preserve">  req.session.destroy();</w:t>
      </w:r>
    </w:p>
    <w:p w:rsidR="00DA1F8F" w:rsidRDefault="00DA1F8F" w:rsidP="00DA1F8F">
      <w:pPr>
        <w:pStyle w:val="SourceCode"/>
      </w:pPr>
    </w:p>
    <w:p w:rsidR="00DA1F8F" w:rsidRDefault="00DA1F8F" w:rsidP="00DA1F8F">
      <w:pPr>
        <w:pStyle w:val="SourceCode"/>
      </w:pPr>
      <w:r>
        <w:t xml:space="preserve">  // redirect to login</w:t>
      </w:r>
    </w:p>
    <w:p w:rsidR="00DA1F8F" w:rsidRDefault="00DA1F8F" w:rsidP="00DA1F8F">
      <w:pPr>
        <w:pStyle w:val="SourceCode"/>
      </w:pPr>
      <w:r>
        <w:t xml:space="preserve">  res.redirect('/auth/login');</w:t>
      </w:r>
    </w:p>
    <w:p w:rsidR="00DA1F8F" w:rsidRDefault="00DA1F8F" w:rsidP="00DA1F8F">
      <w:pPr>
        <w:pStyle w:val="SourceCode"/>
      </w:pPr>
      <w:r>
        <w:t>});</w:t>
      </w:r>
    </w:p>
    <w:p w:rsidR="00DA1F8F" w:rsidRDefault="00DA1F8F" w:rsidP="00AE46AE">
      <w:pPr>
        <w:jc w:val="both"/>
      </w:pPr>
    </w:p>
    <w:p w:rsidR="00600763" w:rsidRDefault="00DA1F8F" w:rsidP="00DA1F8F">
      <w:pPr>
        <w:pStyle w:val="Heading2"/>
      </w:pPr>
      <w:r>
        <w:t>5. Layouts</w:t>
      </w:r>
    </w:p>
    <w:p w:rsidR="00DA1F8F" w:rsidRPr="00DA1F8F" w:rsidRDefault="00DA1F8F" w:rsidP="00DA1F8F"/>
    <w:p w:rsidR="00600763" w:rsidRDefault="00722EA4" w:rsidP="00AE46AE">
      <w:pPr>
        <w:jc w:val="both"/>
      </w:pPr>
      <w:r>
        <w:t>Pada saat membuat tampilan web, seringkali tampilan-tampilan dari masing-masing halaman memiliki layout yang sama. Misalkan sebuah aplikasi reservasi hotel, tentunya memiliki layout tampilan yang sama untuk halaman depan, halaman check-in, halaman pencarian hotel, dan seterusnya.</w:t>
      </w:r>
    </w:p>
    <w:p w:rsidR="00722EA4" w:rsidRDefault="00722EA4" w:rsidP="00AE46AE">
      <w:pPr>
        <w:jc w:val="both"/>
      </w:pPr>
    </w:p>
    <w:p w:rsidR="00722EA4" w:rsidRDefault="00DF02B7" w:rsidP="00AE46AE">
      <w:pPr>
        <w:jc w:val="both"/>
      </w:pPr>
      <w:r>
        <w:t>Untuk mempermudah pembuatan web, maka kita dapat membuat sebuah layout dan kemudian cukup melengkapi bagian-bagian yang berbeda dari tampilan layout untuk halaman-halaman tertentu. Hal ini dapat dilakukan dengan bantuan pustaka express-ejs-layouts.</w:t>
      </w:r>
    </w:p>
    <w:p w:rsidR="00DF02B7" w:rsidRDefault="00DF02B7" w:rsidP="00AE46AE">
      <w:pPr>
        <w:jc w:val="both"/>
      </w:pPr>
    </w:p>
    <w:p w:rsidR="00DF02B7" w:rsidRDefault="00DF02B7" w:rsidP="00DF02B7">
      <w:pPr>
        <w:pStyle w:val="SourceCode"/>
      </w:pPr>
      <w:r>
        <w:t>$ npm install –save express-ejs-layouts</w:t>
      </w:r>
    </w:p>
    <w:p w:rsidR="00DF02B7" w:rsidRDefault="00DF02B7" w:rsidP="00AE46AE">
      <w:pPr>
        <w:jc w:val="both"/>
      </w:pPr>
    </w:p>
    <w:p w:rsidR="00DF02B7" w:rsidRDefault="00DF02B7" w:rsidP="00AE46AE">
      <w:pPr>
        <w:jc w:val="both"/>
      </w:pPr>
      <w:r>
        <w:t>Kemudian, tambahkan kode berikut pada index.js.</w:t>
      </w:r>
    </w:p>
    <w:p w:rsidR="00DF02B7" w:rsidRDefault="00DF02B7" w:rsidP="00AE46AE">
      <w:pPr>
        <w:jc w:val="both"/>
      </w:pPr>
    </w:p>
    <w:p w:rsidR="00DF02B7" w:rsidRDefault="00DF02B7" w:rsidP="00DF02B7">
      <w:pPr>
        <w:pStyle w:val="SourceCode"/>
      </w:pPr>
      <w:r w:rsidRPr="00DF02B7">
        <w:t>const layouts = require('express-ejs-layouts');</w:t>
      </w:r>
    </w:p>
    <w:p w:rsidR="00DF02B7" w:rsidRDefault="00DF02B7" w:rsidP="00DF02B7">
      <w:pPr>
        <w:pStyle w:val="SourceCode"/>
      </w:pPr>
    </w:p>
    <w:p w:rsidR="00DF02B7" w:rsidRDefault="00DF02B7" w:rsidP="00DF02B7">
      <w:pPr>
        <w:pStyle w:val="SourceCode"/>
      </w:pPr>
      <w:r>
        <w:t>// use layouts</w:t>
      </w:r>
    </w:p>
    <w:p w:rsidR="00DF02B7" w:rsidRDefault="00DF02B7" w:rsidP="00DF02B7">
      <w:pPr>
        <w:pStyle w:val="SourceCode"/>
      </w:pPr>
      <w:r>
        <w:t>app.use(layouts);</w:t>
      </w:r>
    </w:p>
    <w:p w:rsidR="00DF02B7" w:rsidRDefault="00DF02B7" w:rsidP="00DF02B7">
      <w:pPr>
        <w:pStyle w:val="SourceCode"/>
      </w:pPr>
      <w:r>
        <w:t>app.set('layout', 'layouts/main.ejs');</w:t>
      </w:r>
    </w:p>
    <w:p w:rsidR="00174598" w:rsidRDefault="00174598" w:rsidP="00DF02B7">
      <w:pPr>
        <w:pStyle w:val="SourceCode"/>
      </w:pPr>
    </w:p>
    <w:p w:rsidR="008008D1" w:rsidRDefault="008008D1" w:rsidP="008008D1">
      <w:pPr>
        <w:pStyle w:val="SourceCode"/>
      </w:pPr>
      <w:r>
        <w:t>// place all styles block in the layout at the head</w:t>
      </w:r>
    </w:p>
    <w:p w:rsidR="008008D1" w:rsidRDefault="008008D1" w:rsidP="008008D1">
      <w:pPr>
        <w:pStyle w:val="SourceCode"/>
      </w:pPr>
      <w:r>
        <w:t>app.set("layout extractStyles", true)</w:t>
      </w:r>
    </w:p>
    <w:p w:rsidR="00174598" w:rsidRPr="00174598" w:rsidRDefault="00174598" w:rsidP="00174598">
      <w:pPr>
        <w:pStyle w:val="SourceCode"/>
        <w:rPr>
          <w:lang w:val="en-ID"/>
        </w:rPr>
      </w:pPr>
      <w:r w:rsidRPr="00174598">
        <w:rPr>
          <w:lang w:val="en-ID"/>
        </w:rPr>
        <w:t>// place all scripts block in the layout at the end</w:t>
      </w:r>
    </w:p>
    <w:p w:rsidR="00174598" w:rsidRPr="00174598" w:rsidRDefault="00174598" w:rsidP="00174598">
      <w:pPr>
        <w:pStyle w:val="SourceCode"/>
        <w:rPr>
          <w:lang w:val="en-ID"/>
        </w:rPr>
      </w:pPr>
      <w:r w:rsidRPr="00174598">
        <w:rPr>
          <w:lang w:val="en-ID"/>
        </w:rPr>
        <w:t>app.set("layout extractScripts", true)</w:t>
      </w:r>
    </w:p>
    <w:p w:rsidR="00DF02B7" w:rsidRDefault="00DF02B7" w:rsidP="00AE46AE">
      <w:pPr>
        <w:jc w:val="both"/>
      </w:pPr>
    </w:p>
    <w:p w:rsidR="00600763" w:rsidRDefault="00DF02B7" w:rsidP="00AE46AE">
      <w:pPr>
        <w:jc w:val="both"/>
      </w:pPr>
      <w:r>
        <w:t>Buatlah file main.ejs pada direktori ./views/layouts yang merupakan layout utama dari halaman web kita.</w:t>
      </w:r>
    </w:p>
    <w:p w:rsidR="00DF02B7" w:rsidRDefault="00DF02B7" w:rsidP="00AE46AE">
      <w:pPr>
        <w:jc w:val="both"/>
      </w:pPr>
    </w:p>
    <w:p w:rsidR="00DE5A23" w:rsidRDefault="00DF02B7" w:rsidP="00AE46AE">
      <w:pPr>
        <w:jc w:val="both"/>
      </w:pPr>
      <w:r>
        <w:t xml:space="preserve">Akan tetapi, ada beberapa halaman yang mungkin saja menggunakan layout yang berbeda, atau bahkan tidak menggunakan layout sama sekali. Contohnya pada project kita adalah halaman login. </w:t>
      </w:r>
    </w:p>
    <w:p w:rsidR="00DE5A23" w:rsidRDefault="00DE5A23" w:rsidP="00AE46AE">
      <w:pPr>
        <w:jc w:val="both"/>
      </w:pPr>
    </w:p>
    <w:p w:rsidR="00DF02B7" w:rsidRDefault="00DE5A23" w:rsidP="00AE46AE">
      <w:pPr>
        <w:jc w:val="both"/>
      </w:pPr>
      <w:r>
        <w:t>T</w:t>
      </w:r>
      <w:r w:rsidR="00DF02B7">
        <w:t xml:space="preserve">ambahkanlah penunjuk </w:t>
      </w:r>
      <w:r w:rsidR="00DF02B7" w:rsidRPr="00DF02B7">
        <w:rPr>
          <w:rFonts w:ascii="Source Code Pro" w:hAnsi="Source Code Pro"/>
        </w:rPr>
        <w:t>layout: false</w:t>
      </w:r>
      <w:r w:rsidR="00DF02B7">
        <w:t xml:space="preserve"> pada beberapa bagian di ./routes/auth.js seperti di bawah ini:</w:t>
      </w:r>
    </w:p>
    <w:p w:rsidR="00DF02B7" w:rsidRDefault="00DF02B7" w:rsidP="00AE46AE">
      <w:pPr>
        <w:jc w:val="both"/>
      </w:pPr>
    </w:p>
    <w:p w:rsidR="000E5744" w:rsidRDefault="000E5744" w:rsidP="000E5744">
      <w:pPr>
        <w:pStyle w:val="SourceCode"/>
      </w:pPr>
      <w:r>
        <w:t>router.get('/login', async (req, res) =&gt; {</w:t>
      </w:r>
    </w:p>
    <w:p w:rsidR="000E5744" w:rsidRDefault="000E5744" w:rsidP="000E5744">
      <w:pPr>
        <w:pStyle w:val="SourceCode"/>
      </w:pPr>
      <w:r>
        <w:t xml:space="preserve">  if (req.session.user) {</w:t>
      </w:r>
    </w:p>
    <w:p w:rsidR="000E5744" w:rsidRDefault="000E5744" w:rsidP="000E5744">
      <w:pPr>
        <w:pStyle w:val="SourceCode"/>
      </w:pPr>
      <w:r>
        <w:t xml:space="preserve">    res.redirect('/');</w:t>
      </w:r>
    </w:p>
    <w:p w:rsidR="000E5744" w:rsidRDefault="000E5744" w:rsidP="000E5744">
      <w:pPr>
        <w:pStyle w:val="SourceCode"/>
      </w:pPr>
      <w:r>
        <w:t xml:space="preserve">  } else {</w:t>
      </w:r>
    </w:p>
    <w:p w:rsidR="000E5744" w:rsidRPr="000E5744" w:rsidRDefault="000E5744" w:rsidP="000E5744">
      <w:pPr>
        <w:pStyle w:val="SourceCode"/>
        <w:rPr>
          <w:b/>
          <w:bCs/>
        </w:rPr>
      </w:pPr>
      <w:r>
        <w:t xml:space="preserve">    </w:t>
      </w:r>
      <w:r w:rsidRPr="000E5744">
        <w:rPr>
          <w:b/>
          <w:bCs/>
        </w:rPr>
        <w:t>res.render('pages/login', { layout: false });</w:t>
      </w:r>
    </w:p>
    <w:p w:rsidR="000E5744" w:rsidRDefault="000E5744" w:rsidP="000E5744">
      <w:pPr>
        <w:pStyle w:val="SourceCode"/>
      </w:pPr>
      <w:r>
        <w:t xml:space="preserve">  }</w:t>
      </w:r>
    </w:p>
    <w:p w:rsidR="000E5744" w:rsidRDefault="000E5744" w:rsidP="000E5744">
      <w:pPr>
        <w:pStyle w:val="SourceCode"/>
      </w:pPr>
      <w:r>
        <w:t>});</w:t>
      </w:r>
    </w:p>
    <w:p w:rsidR="000E5744" w:rsidRDefault="000E5744" w:rsidP="000E5744">
      <w:pPr>
        <w:pStyle w:val="SourceCode"/>
      </w:pPr>
    </w:p>
    <w:p w:rsidR="000E5744" w:rsidRDefault="000E5744" w:rsidP="000E5744">
      <w:pPr>
        <w:pStyle w:val="SourceCode"/>
      </w:pPr>
      <w:r>
        <w:t>router.post('/login', async (req, res) =&gt; {</w:t>
      </w:r>
    </w:p>
    <w:p w:rsidR="000E5744" w:rsidRDefault="000E5744" w:rsidP="000E5744">
      <w:pPr>
        <w:pStyle w:val="SourceCode"/>
      </w:pPr>
      <w:r>
        <w:t xml:space="preserve">  // get user input</w:t>
      </w:r>
    </w:p>
    <w:p w:rsidR="000E5744" w:rsidRDefault="000E5744" w:rsidP="000E5744">
      <w:pPr>
        <w:pStyle w:val="SourceCode"/>
      </w:pPr>
      <w:r>
        <w:t xml:space="preserve">  const username = req.body.username;</w:t>
      </w:r>
    </w:p>
    <w:p w:rsidR="000E5744" w:rsidRDefault="000E5744" w:rsidP="000E5744">
      <w:pPr>
        <w:pStyle w:val="SourceCode"/>
      </w:pPr>
      <w:r>
        <w:t xml:space="preserve">  const password = req.body.password;</w:t>
      </w:r>
    </w:p>
    <w:p w:rsidR="000E5744" w:rsidRDefault="000E5744" w:rsidP="000E5744">
      <w:pPr>
        <w:pStyle w:val="SourceCode"/>
      </w:pPr>
    </w:p>
    <w:p w:rsidR="000E5744" w:rsidRDefault="000E5744" w:rsidP="000E5744">
      <w:pPr>
        <w:pStyle w:val="SourceCode"/>
      </w:pPr>
      <w:r>
        <w:t xml:space="preserve">  if (username === "admin" &amp;&amp; password === "admin") {</w:t>
      </w:r>
    </w:p>
    <w:p w:rsidR="000E5744" w:rsidRDefault="000E5744" w:rsidP="000E5744">
      <w:pPr>
        <w:pStyle w:val="SourceCode"/>
      </w:pPr>
      <w:r>
        <w:t xml:space="preserve">    // implement sessions to check user is logged-in</w:t>
      </w:r>
    </w:p>
    <w:p w:rsidR="000E5744" w:rsidRDefault="000E5744" w:rsidP="000E5744">
      <w:pPr>
        <w:pStyle w:val="SourceCode"/>
      </w:pPr>
      <w:r>
        <w:t xml:space="preserve">    req.session.user = "admin";</w:t>
      </w:r>
    </w:p>
    <w:p w:rsidR="000E5744" w:rsidRDefault="000E5744" w:rsidP="000E5744">
      <w:pPr>
        <w:pStyle w:val="SourceCode"/>
      </w:pPr>
    </w:p>
    <w:p w:rsidR="000E5744" w:rsidRDefault="000E5744" w:rsidP="000E5744">
      <w:pPr>
        <w:pStyle w:val="SourceCode"/>
      </w:pPr>
      <w:r>
        <w:t xml:space="preserve">    // redirect to member area</w:t>
      </w:r>
    </w:p>
    <w:p w:rsidR="000E5744" w:rsidRDefault="000E5744" w:rsidP="000E5744">
      <w:pPr>
        <w:pStyle w:val="SourceCode"/>
      </w:pPr>
      <w:r>
        <w:t xml:space="preserve">    res.redirect('/');</w:t>
      </w:r>
    </w:p>
    <w:p w:rsidR="000E5744" w:rsidRDefault="000E5744" w:rsidP="000E5744">
      <w:pPr>
        <w:pStyle w:val="SourceCode"/>
      </w:pPr>
      <w:r>
        <w:t xml:space="preserve">  } </w:t>
      </w:r>
    </w:p>
    <w:p w:rsidR="000E5744" w:rsidRDefault="000E5744" w:rsidP="000E5744">
      <w:pPr>
        <w:pStyle w:val="SourceCode"/>
      </w:pPr>
      <w:r>
        <w:t xml:space="preserve">  else {</w:t>
      </w:r>
    </w:p>
    <w:p w:rsidR="000E5744" w:rsidRDefault="000E5744" w:rsidP="000E5744">
      <w:pPr>
        <w:pStyle w:val="SourceCode"/>
      </w:pPr>
      <w:r>
        <w:t xml:space="preserve">    // render the login page with error information</w:t>
      </w:r>
    </w:p>
    <w:p w:rsidR="000E5744" w:rsidRPr="000E5744" w:rsidRDefault="000E5744" w:rsidP="000E5744">
      <w:pPr>
        <w:pStyle w:val="SourceCode"/>
        <w:rPr>
          <w:b/>
          <w:bCs/>
        </w:rPr>
      </w:pPr>
      <w:r>
        <w:t xml:space="preserve">    </w:t>
      </w:r>
      <w:r w:rsidRPr="000E5744">
        <w:rPr>
          <w:b/>
          <w:bCs/>
        </w:rPr>
        <w:t>res.render('pages/login', { layout: false, error: 'Wrong username or password.' });</w:t>
      </w:r>
    </w:p>
    <w:p w:rsidR="000E5744" w:rsidRDefault="000E5744" w:rsidP="000E5744">
      <w:pPr>
        <w:pStyle w:val="SourceCode"/>
      </w:pPr>
      <w:r>
        <w:t xml:space="preserve">  }</w:t>
      </w:r>
    </w:p>
    <w:p w:rsidR="00DF02B7" w:rsidRDefault="000E5744" w:rsidP="000E5744">
      <w:pPr>
        <w:pStyle w:val="SourceCode"/>
      </w:pPr>
      <w:r>
        <w:t>});</w:t>
      </w:r>
    </w:p>
    <w:p w:rsidR="00722EA4" w:rsidRDefault="00722EA4" w:rsidP="00AE46AE">
      <w:pPr>
        <w:jc w:val="both"/>
      </w:pPr>
    </w:p>
    <w:p w:rsidR="00722EA4" w:rsidRDefault="00DE5A23" w:rsidP="00AE46AE">
      <w:pPr>
        <w:jc w:val="both"/>
      </w:pPr>
      <w:r>
        <w:t>Kemudian, kita akan membuat contoh layout pada ./views/layouts/main.ejs sebagai berikut:</w:t>
      </w:r>
    </w:p>
    <w:p w:rsidR="00722EA4" w:rsidRDefault="00722EA4" w:rsidP="00AE46AE">
      <w:pPr>
        <w:jc w:val="both"/>
      </w:pPr>
    </w:p>
    <w:p w:rsidR="009D624C" w:rsidRDefault="009D624C" w:rsidP="009D624C">
      <w:pPr>
        <w:pStyle w:val="SourceCode"/>
      </w:pPr>
      <w:r>
        <w:t>&lt;!DOCTYPE html&gt;</w:t>
      </w:r>
    </w:p>
    <w:p w:rsidR="009D624C" w:rsidRDefault="009D624C" w:rsidP="009D624C">
      <w:pPr>
        <w:pStyle w:val="SourceCode"/>
      </w:pPr>
      <w:r>
        <w:t>&lt;html lang="en"&gt;</w:t>
      </w:r>
    </w:p>
    <w:p w:rsidR="009D624C" w:rsidRDefault="009D624C" w:rsidP="009D624C">
      <w:pPr>
        <w:pStyle w:val="SourceCode"/>
      </w:pPr>
      <w:r>
        <w:t>&lt;head&gt;</w:t>
      </w:r>
    </w:p>
    <w:p w:rsidR="009D624C" w:rsidRDefault="009D624C" w:rsidP="009D624C">
      <w:pPr>
        <w:pStyle w:val="SourceCode"/>
      </w:pPr>
      <w:r>
        <w:t xml:space="preserve">  &lt;meta charset="UTF-8"&gt;</w:t>
      </w:r>
    </w:p>
    <w:p w:rsidR="009D624C" w:rsidRDefault="009D624C" w:rsidP="009D624C">
      <w:pPr>
        <w:pStyle w:val="SourceCode"/>
      </w:pPr>
      <w:r>
        <w:t xml:space="preserve">  &lt;meta name="viewport" content="width=device-width, initial-scale=1.0"&gt;</w:t>
      </w:r>
    </w:p>
    <w:p w:rsidR="009D624C" w:rsidRDefault="009D624C" w:rsidP="009D624C">
      <w:pPr>
        <w:pStyle w:val="SourceCode"/>
      </w:pPr>
      <w:r>
        <w:t xml:space="preserve">  &lt;title</w:t>
      </w:r>
      <w:r w:rsidRPr="009D624C">
        <w:rPr>
          <w:b/>
          <w:bCs/>
        </w:rPr>
        <w:t>&gt;&lt;%- title %&gt;</w:t>
      </w:r>
      <w:r>
        <w:t>&lt;/title&gt;</w:t>
      </w:r>
    </w:p>
    <w:p w:rsidR="009D624C" w:rsidRDefault="009D624C" w:rsidP="009D624C">
      <w:pPr>
        <w:pStyle w:val="SourceCode"/>
      </w:pPr>
    </w:p>
    <w:p w:rsidR="009D624C" w:rsidRDefault="009D624C" w:rsidP="009D624C">
      <w:pPr>
        <w:pStyle w:val="SourceCode"/>
        <w:ind w:firstLine="240"/>
      </w:pPr>
      <w:r>
        <w:t>&lt;link rel="stylesheet" href="https://cdn.jsdelivr.net/npm/bootstrap@4.5.3/dist/css/bootstrap.min.css" integrity="sha384-TX8t27EcRE3e/ihU7zmQxVncDAy5uIKz4rEkgIXeMed4M0jlfIDPvg6uqKI2xXr2" crossorigin="anonymous"&gt;</w:t>
      </w:r>
    </w:p>
    <w:p w:rsidR="009D624C" w:rsidRDefault="009D624C" w:rsidP="009D624C">
      <w:pPr>
        <w:pStyle w:val="SourceCode"/>
        <w:ind w:firstLine="240"/>
      </w:pPr>
    </w:p>
    <w:p w:rsidR="009D624C" w:rsidRPr="009D624C" w:rsidRDefault="009D624C" w:rsidP="009D624C">
      <w:pPr>
        <w:pStyle w:val="SourceCode"/>
        <w:rPr>
          <w:b/>
          <w:bCs/>
        </w:rPr>
      </w:pPr>
      <w:r>
        <w:t xml:space="preserve">  </w:t>
      </w:r>
      <w:r w:rsidRPr="009D624C">
        <w:rPr>
          <w:b/>
          <w:bCs/>
        </w:rPr>
        <w:t>&lt;%- style %&gt;</w:t>
      </w:r>
    </w:p>
    <w:p w:rsidR="009D624C" w:rsidRDefault="009D624C" w:rsidP="009D624C">
      <w:pPr>
        <w:pStyle w:val="SourceCode"/>
      </w:pPr>
      <w:r>
        <w:t>&lt;/head&gt;</w:t>
      </w:r>
    </w:p>
    <w:p w:rsidR="009D624C" w:rsidRDefault="009D624C" w:rsidP="009D624C">
      <w:pPr>
        <w:pStyle w:val="SourceCode"/>
      </w:pPr>
      <w:r>
        <w:t>&lt;body&gt;</w:t>
      </w:r>
    </w:p>
    <w:p w:rsidR="009D624C" w:rsidRDefault="009D624C" w:rsidP="009D624C">
      <w:pPr>
        <w:pStyle w:val="SourceCode"/>
      </w:pPr>
      <w:r>
        <w:t xml:space="preserve">  &lt;div class="container-md mt-3"&gt;</w:t>
      </w:r>
    </w:p>
    <w:p w:rsidR="009D624C" w:rsidRPr="009D624C" w:rsidRDefault="009D624C" w:rsidP="009D624C">
      <w:pPr>
        <w:pStyle w:val="SourceCode"/>
        <w:rPr>
          <w:b/>
          <w:bCs/>
        </w:rPr>
      </w:pPr>
      <w:r>
        <w:lastRenderedPageBreak/>
        <w:t xml:space="preserve">    </w:t>
      </w:r>
      <w:r w:rsidRPr="009D624C">
        <w:rPr>
          <w:b/>
          <w:bCs/>
        </w:rPr>
        <w:t>&lt;%- body %&gt;</w:t>
      </w:r>
    </w:p>
    <w:p w:rsidR="009D624C" w:rsidRDefault="009D624C" w:rsidP="009D624C">
      <w:pPr>
        <w:pStyle w:val="SourceCode"/>
      </w:pPr>
      <w:r>
        <w:t xml:space="preserve">  &lt;/div&gt;</w:t>
      </w:r>
    </w:p>
    <w:p w:rsidR="009D624C" w:rsidRDefault="009D624C" w:rsidP="009D624C">
      <w:pPr>
        <w:pStyle w:val="SourceCode"/>
      </w:pPr>
    </w:p>
    <w:p w:rsidR="009D624C" w:rsidRDefault="009D624C" w:rsidP="009D624C">
      <w:pPr>
        <w:pStyle w:val="SourceCode"/>
      </w:pPr>
      <w:r>
        <w:t xml:space="preserve">  &lt;script src="https://code.jquery.com/jquery-3.5.1.slim.min.js" integrity="sha384-DfXdz2htPH0lsSSs5nCTpuj/zy4C+OGpamoFVy38MVBnE+IbbVYUew+OrCXaRkfj" crossorigin="anonymous"&gt;&lt;/script&gt;</w:t>
      </w:r>
    </w:p>
    <w:p w:rsidR="009D624C" w:rsidRDefault="009D624C" w:rsidP="009D624C">
      <w:pPr>
        <w:pStyle w:val="SourceCode"/>
      </w:pPr>
      <w:r>
        <w:t xml:space="preserve">  &lt;script src="https://cdn.jsdelivr.net/npm/bootstrap@4.5.3/dist/js/bootstrap.bundle.min.js" integrity="sha384-ho+j7jyWK8fNQe+A12Hb8AhRq26LrZ/JpcUGGOn+Y7RsweNrtN/tE3MoK7ZeZDyx" crossorigin="anonymous"&gt;&lt;/script&gt;</w:t>
      </w:r>
    </w:p>
    <w:p w:rsidR="009D624C" w:rsidRDefault="009D624C" w:rsidP="009D624C">
      <w:pPr>
        <w:pStyle w:val="SourceCode"/>
      </w:pPr>
    </w:p>
    <w:p w:rsidR="009D624C" w:rsidRPr="009D624C" w:rsidRDefault="009D624C" w:rsidP="009D624C">
      <w:pPr>
        <w:pStyle w:val="SourceCode"/>
        <w:rPr>
          <w:b/>
          <w:bCs/>
        </w:rPr>
      </w:pPr>
      <w:r>
        <w:t xml:space="preserve">  </w:t>
      </w:r>
      <w:r w:rsidRPr="009D624C">
        <w:rPr>
          <w:b/>
          <w:bCs/>
        </w:rPr>
        <w:t>&lt;%- script %&gt;</w:t>
      </w:r>
    </w:p>
    <w:p w:rsidR="009D624C" w:rsidRDefault="009D624C" w:rsidP="009D624C">
      <w:pPr>
        <w:pStyle w:val="SourceCode"/>
      </w:pPr>
      <w:r>
        <w:t>&lt;/body&gt;</w:t>
      </w:r>
    </w:p>
    <w:p w:rsidR="00722EA4" w:rsidRDefault="009D624C" w:rsidP="009D624C">
      <w:pPr>
        <w:pStyle w:val="SourceCode"/>
      </w:pPr>
      <w:r>
        <w:t>&lt;/html&gt;</w:t>
      </w:r>
    </w:p>
    <w:p w:rsidR="00722EA4" w:rsidRDefault="00722EA4" w:rsidP="00AE46AE">
      <w:pPr>
        <w:jc w:val="both"/>
      </w:pPr>
    </w:p>
    <w:p w:rsidR="00DE5A23" w:rsidRDefault="009D624C" w:rsidP="00AE46AE">
      <w:pPr>
        <w:jc w:val="both"/>
      </w:pPr>
      <w:r>
        <w:t>Perhatikan beberapa bagian yang ditebalkan pada kode program di atas. Bagian tersebut merupakan bagian yang akan diisi sesuai dengan halaman web yang ditampilkan.</w:t>
      </w:r>
    </w:p>
    <w:p w:rsidR="009D624C" w:rsidRDefault="009D624C" w:rsidP="00AE46AE">
      <w:pPr>
        <w:jc w:val="both"/>
      </w:pPr>
    </w:p>
    <w:p w:rsidR="009D624C" w:rsidRDefault="009D624C" w:rsidP="00AE46AE">
      <w:pPr>
        <w:jc w:val="both"/>
      </w:pPr>
      <w:r>
        <w:t xml:space="preserve">Misalkan pada </w:t>
      </w:r>
      <w:r w:rsidRPr="009D624C">
        <w:rPr>
          <w:rFonts w:ascii="Source Code Pro" w:hAnsi="Source Code Pro"/>
        </w:rPr>
        <w:t>&lt;%- title %&gt;</w:t>
      </w:r>
      <w:r>
        <w:t xml:space="preserve"> dapat diisi sesuai judul halaman yang akan ditampilkan. Khusus untuk </w:t>
      </w:r>
      <w:r w:rsidRPr="009D624C">
        <w:rPr>
          <w:rFonts w:ascii="Source Code Pro" w:hAnsi="Source Code Pro"/>
        </w:rPr>
        <w:t>&lt;%- style %&gt;</w:t>
      </w:r>
      <w:r>
        <w:t xml:space="preserve"> dan </w:t>
      </w:r>
      <w:r w:rsidRPr="009D624C">
        <w:rPr>
          <w:rFonts w:ascii="Source Code Pro" w:hAnsi="Source Code Pro"/>
        </w:rPr>
        <w:t>&lt;%- script %&gt;</w:t>
      </w:r>
      <w:r>
        <w:t xml:space="preserve"> merupakan bagian yang akan diisi dengan script JS dan CSS secara otomatis karena kita sudah mengeset konfigurasi </w:t>
      </w:r>
      <w:r w:rsidRPr="009D624C">
        <w:rPr>
          <w:rFonts w:ascii="Source Code Pro" w:hAnsi="Source Code Pro"/>
        </w:rPr>
        <w:t>extractStyles</w:t>
      </w:r>
      <w:r>
        <w:t xml:space="preserve"> dan </w:t>
      </w:r>
      <w:r w:rsidRPr="009D624C">
        <w:rPr>
          <w:rFonts w:ascii="Source Code Pro" w:hAnsi="Source Code Pro"/>
        </w:rPr>
        <w:t>extractScripts</w:t>
      </w:r>
      <w:r>
        <w:t xml:space="preserve"> di index.js.</w:t>
      </w:r>
    </w:p>
    <w:p w:rsidR="00DE5A23" w:rsidRDefault="00DE5A23" w:rsidP="00AE46AE">
      <w:pPr>
        <w:jc w:val="both"/>
      </w:pPr>
    </w:p>
    <w:p w:rsidR="00DE5A23" w:rsidRDefault="00952F16" w:rsidP="00AE46AE">
      <w:pPr>
        <w:jc w:val="both"/>
      </w:pPr>
      <w:r>
        <w:t>Buatlah file ./views/pages/index.js dan isi dengan kode program di bawah ini:</w:t>
      </w:r>
    </w:p>
    <w:p w:rsidR="00952F16" w:rsidRDefault="00952F16" w:rsidP="00AE46AE">
      <w:pPr>
        <w:jc w:val="both"/>
      </w:pPr>
    </w:p>
    <w:p w:rsidR="00952F16" w:rsidRDefault="00952F16" w:rsidP="00952F16">
      <w:pPr>
        <w:pStyle w:val="SourceCode"/>
      </w:pPr>
      <w:r>
        <w:t>&lt;h1&gt;Member Area&lt;/h1&gt;</w:t>
      </w:r>
    </w:p>
    <w:p w:rsidR="00952F16" w:rsidRDefault="00952F16" w:rsidP="00952F16">
      <w:pPr>
        <w:pStyle w:val="SourceCode"/>
      </w:pPr>
    </w:p>
    <w:p w:rsidR="00952F16" w:rsidRDefault="00952F16" w:rsidP="00952F16">
      <w:pPr>
        <w:pStyle w:val="SourceCode"/>
      </w:pPr>
      <w:r>
        <w:t>&lt;%- contentFor('title') %&gt;</w:t>
      </w:r>
    </w:p>
    <w:p w:rsidR="00952F16" w:rsidRDefault="00952F16" w:rsidP="00952F16">
      <w:pPr>
        <w:pStyle w:val="SourceCode"/>
      </w:pPr>
      <w:r>
        <w:t>Member Area</w:t>
      </w:r>
    </w:p>
    <w:p w:rsidR="00952F16" w:rsidRDefault="00952F16" w:rsidP="00952F16">
      <w:pPr>
        <w:jc w:val="both"/>
      </w:pPr>
    </w:p>
    <w:p w:rsidR="00952F16" w:rsidRDefault="00952F16" w:rsidP="00952F16">
      <w:pPr>
        <w:jc w:val="both"/>
      </w:pPr>
      <w:r>
        <w:t xml:space="preserve">Dengan menggunakan layouts, maka tulisan heading 1 di atas akan dimunculkan pada bagian </w:t>
      </w:r>
      <w:r w:rsidRPr="00952F16">
        <w:rPr>
          <w:rFonts w:ascii="Source Code Pro" w:hAnsi="Source Code Pro"/>
        </w:rPr>
        <w:t>&lt;%- body %&gt;</w:t>
      </w:r>
      <w:r>
        <w:t xml:space="preserve"> dan tulisan setelah </w:t>
      </w:r>
      <w:r w:rsidRPr="00952F16">
        <w:rPr>
          <w:rFonts w:ascii="Source Code Pro" w:hAnsi="Source Code Pro"/>
        </w:rPr>
        <w:t>&lt;%- contentFor(‘title’) %&gt;</w:t>
      </w:r>
      <w:r>
        <w:t xml:space="preserve"> dimunculkan di bagian </w:t>
      </w:r>
      <w:r w:rsidRPr="00952F16">
        <w:rPr>
          <w:rFonts w:ascii="Source Code Pro" w:hAnsi="Source Code Pro"/>
        </w:rPr>
        <w:t>&lt;%- title %&gt;</w:t>
      </w:r>
      <w:r>
        <w:t xml:space="preserve"> sesuai dengan layout yang telah dibuat.</w:t>
      </w:r>
    </w:p>
    <w:p w:rsidR="00003C34" w:rsidRDefault="00003C34" w:rsidP="00952F16">
      <w:pPr>
        <w:jc w:val="both"/>
      </w:pPr>
    </w:p>
    <w:p w:rsidR="00003C34" w:rsidRDefault="00003C34" w:rsidP="00003C34">
      <w:pPr>
        <w:pStyle w:val="Heading2"/>
      </w:pPr>
      <w:r>
        <w:t>6. NavBars</w:t>
      </w:r>
    </w:p>
    <w:p w:rsidR="00DE5A23" w:rsidRDefault="00DE5A23" w:rsidP="00AE46AE">
      <w:pPr>
        <w:jc w:val="both"/>
      </w:pPr>
    </w:p>
    <w:p w:rsidR="00DE5A23" w:rsidRDefault="00003C34" w:rsidP="00AE46AE">
      <w:pPr>
        <w:jc w:val="both"/>
      </w:pPr>
      <w:r>
        <w:t>Kita akan melanjutkan contoh dengan membuat top navbar pada layout di atas.</w:t>
      </w:r>
    </w:p>
    <w:p w:rsidR="00927191" w:rsidRDefault="00927191" w:rsidP="00AE46AE">
      <w:pPr>
        <w:jc w:val="both"/>
      </w:pPr>
    </w:p>
    <w:p w:rsidR="00927191" w:rsidRDefault="00927191" w:rsidP="00AE46AE">
      <w:pPr>
        <w:jc w:val="both"/>
      </w:pPr>
      <w:r>
        <w:t>Tambahkan kode HTML di bawah ini pada ./views/layouts/main.ejs setelah &lt;body&gt; namun sebelum &lt;div class=”container-md mt-3”&gt;.</w:t>
      </w:r>
    </w:p>
    <w:p w:rsidR="00927191" w:rsidRDefault="00927191" w:rsidP="00AE46AE">
      <w:pPr>
        <w:jc w:val="both"/>
      </w:pPr>
    </w:p>
    <w:p w:rsidR="00927191" w:rsidRDefault="00927191" w:rsidP="00927191">
      <w:pPr>
        <w:pStyle w:val="SourceCode"/>
      </w:pPr>
      <w:r>
        <w:t>&lt;nav class="navbar navbar-expand-lg navbar-light bg-light"&gt;</w:t>
      </w:r>
    </w:p>
    <w:p w:rsidR="00927191" w:rsidRDefault="00927191" w:rsidP="00927191">
      <w:pPr>
        <w:pStyle w:val="SourceCode"/>
      </w:pPr>
      <w:r>
        <w:t xml:space="preserve">  &lt;a class="navbar-brand" href="#"&gt;Navbar&lt;/a&gt;</w:t>
      </w:r>
    </w:p>
    <w:p w:rsidR="00927191" w:rsidRDefault="00927191" w:rsidP="00927191">
      <w:pPr>
        <w:pStyle w:val="SourceCode"/>
      </w:pPr>
      <w:r>
        <w:lastRenderedPageBreak/>
        <w:t xml:space="preserve">  &lt;button class="navbar-toggler" type="button" data-toggle="collapse" data-target="#navbarSupportedContent" aria-controls="navbarSupportedContent" aria-expanded="false" aria-label="Toggle navigation"&gt;</w:t>
      </w:r>
    </w:p>
    <w:p w:rsidR="00927191" w:rsidRDefault="00927191" w:rsidP="00927191">
      <w:pPr>
        <w:pStyle w:val="SourceCode"/>
      </w:pPr>
      <w:r>
        <w:t xml:space="preserve">    &lt;span class="navbar-toggler-icon"&gt;&lt;/span&gt;</w:t>
      </w:r>
    </w:p>
    <w:p w:rsidR="00927191" w:rsidRDefault="00927191" w:rsidP="00927191">
      <w:pPr>
        <w:pStyle w:val="SourceCode"/>
      </w:pPr>
      <w:r>
        <w:t xml:space="preserve">  &lt;/button&gt;</w:t>
      </w:r>
    </w:p>
    <w:p w:rsidR="00927191" w:rsidRDefault="00927191" w:rsidP="00927191">
      <w:pPr>
        <w:pStyle w:val="SourceCode"/>
      </w:pPr>
    </w:p>
    <w:p w:rsidR="00927191" w:rsidRDefault="00927191" w:rsidP="00927191">
      <w:pPr>
        <w:pStyle w:val="SourceCode"/>
      </w:pPr>
      <w:r>
        <w:t xml:space="preserve">  &lt;div class="collapse navbar-collapse" id="navbarSupportedContent"&gt;</w:t>
      </w:r>
    </w:p>
    <w:p w:rsidR="00927191" w:rsidRDefault="00927191" w:rsidP="00927191">
      <w:pPr>
        <w:pStyle w:val="SourceCode"/>
      </w:pPr>
      <w:r>
        <w:t xml:space="preserve">    &lt;ul class="navbar-nav mr-auto"&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gt;Home&lt;/a&gt;</w:t>
      </w:r>
    </w:p>
    <w:p w:rsidR="00927191" w:rsidRDefault="00927191" w:rsidP="00927191">
      <w:pPr>
        <w:pStyle w:val="SourceCode"/>
      </w:pPr>
      <w:r>
        <w:t xml:space="preserve">      &lt;/li&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todo"&gt;To-Do</w:t>
      </w:r>
      <w:r w:rsidR="00C4353F">
        <w:t xml:space="preserve"> List</w:t>
      </w:r>
      <w:r>
        <w:t>&lt;/a&gt;</w:t>
      </w:r>
    </w:p>
    <w:p w:rsidR="00927191" w:rsidRDefault="00927191" w:rsidP="00927191">
      <w:pPr>
        <w:pStyle w:val="SourceCode"/>
      </w:pPr>
      <w:r>
        <w:t xml:space="preserve">      &lt;/li&gt;</w:t>
      </w:r>
    </w:p>
    <w:p w:rsidR="00927191" w:rsidRDefault="00927191" w:rsidP="00927191">
      <w:pPr>
        <w:pStyle w:val="SourceCode"/>
      </w:pPr>
      <w:r>
        <w:t xml:space="preserve">    &lt;/ul&gt;</w:t>
      </w:r>
    </w:p>
    <w:p w:rsidR="00927191" w:rsidRDefault="00927191" w:rsidP="00927191">
      <w:pPr>
        <w:pStyle w:val="SourceCode"/>
      </w:pPr>
      <w:r>
        <w:t xml:space="preserve">    &lt;ul class="navbar-nav"&gt;</w:t>
      </w:r>
    </w:p>
    <w:p w:rsidR="00927191" w:rsidRDefault="00927191" w:rsidP="00927191">
      <w:pPr>
        <w:pStyle w:val="SourceCode"/>
      </w:pPr>
      <w:r>
        <w:t xml:space="preserve">      &lt;li class="nav-item"&gt;</w:t>
      </w:r>
    </w:p>
    <w:p w:rsidR="00927191" w:rsidRDefault="00927191" w:rsidP="00927191">
      <w:pPr>
        <w:pStyle w:val="SourceCode"/>
      </w:pPr>
      <w:r>
        <w:t xml:space="preserve">        &lt;a class="nav-link" href="/auth/logout"&gt;Log Out&lt;/a&gt;</w:t>
      </w:r>
    </w:p>
    <w:p w:rsidR="00927191" w:rsidRDefault="00927191" w:rsidP="00927191">
      <w:pPr>
        <w:pStyle w:val="SourceCode"/>
      </w:pPr>
      <w:r>
        <w:t xml:space="preserve">      &lt;/li&gt;</w:t>
      </w:r>
    </w:p>
    <w:p w:rsidR="00927191" w:rsidRDefault="00927191" w:rsidP="00927191">
      <w:pPr>
        <w:pStyle w:val="SourceCode"/>
      </w:pPr>
      <w:r>
        <w:t xml:space="preserve">  &lt;/ul&gt;</w:t>
      </w:r>
    </w:p>
    <w:p w:rsidR="00927191" w:rsidRDefault="00927191" w:rsidP="00927191">
      <w:pPr>
        <w:pStyle w:val="SourceCode"/>
      </w:pPr>
      <w:r>
        <w:t xml:space="preserve">  &lt;/div&gt;</w:t>
      </w:r>
    </w:p>
    <w:p w:rsidR="00927191" w:rsidRDefault="00927191" w:rsidP="00927191">
      <w:pPr>
        <w:pStyle w:val="SourceCode"/>
      </w:pPr>
      <w:r>
        <w:t>&lt;/nav&gt;</w:t>
      </w:r>
    </w:p>
    <w:p w:rsidR="00927191" w:rsidRDefault="00927191" w:rsidP="00AE46AE">
      <w:pPr>
        <w:jc w:val="both"/>
      </w:pPr>
    </w:p>
    <w:p w:rsidR="00552C71" w:rsidRDefault="00552C71" w:rsidP="00552C71">
      <w:pPr>
        <w:keepNext/>
        <w:jc w:val="center"/>
      </w:pPr>
      <w:r w:rsidRPr="00552C71">
        <w:drawing>
          <wp:inline distT="0" distB="0" distL="0" distR="0" wp14:anchorId="159ABDAA" wp14:editId="0B170634">
            <wp:extent cx="5308319" cy="409020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08319" cy="4090208"/>
                    </a:xfrm>
                    <a:prstGeom prst="rect">
                      <a:avLst/>
                    </a:prstGeom>
                  </pic:spPr>
                </pic:pic>
              </a:graphicData>
            </a:graphic>
          </wp:inline>
        </w:drawing>
      </w:r>
    </w:p>
    <w:p w:rsidR="00927191" w:rsidRDefault="00552C71" w:rsidP="00552C71">
      <w:pPr>
        <w:pStyle w:val="Caption"/>
        <w:jc w:val="center"/>
      </w:pPr>
      <w:r>
        <w:t xml:space="preserve">Gambar </w:t>
      </w:r>
      <w:r>
        <w:fldChar w:fldCharType="begin"/>
      </w:r>
      <w:r>
        <w:instrText xml:space="preserve"> SEQ Gambar \* ARABIC </w:instrText>
      </w:r>
      <w:r>
        <w:fldChar w:fldCharType="separate"/>
      </w:r>
      <w:r w:rsidR="00CF764A">
        <w:rPr>
          <w:noProof/>
        </w:rPr>
        <w:t>5</w:t>
      </w:r>
      <w:r>
        <w:fldChar w:fldCharType="end"/>
      </w:r>
      <w:r>
        <w:t>. Tampilan index setelah ditambahkan navbar</w:t>
      </w:r>
    </w:p>
    <w:p w:rsidR="00927191" w:rsidRDefault="00927191" w:rsidP="00AE46AE">
      <w:pPr>
        <w:jc w:val="both"/>
      </w:pPr>
    </w:p>
    <w:p w:rsidR="00552C71" w:rsidRDefault="009D1210" w:rsidP="009D1210">
      <w:pPr>
        <w:pStyle w:val="Heading2"/>
      </w:pPr>
      <w:r>
        <w:t>7. To-dos</w:t>
      </w:r>
    </w:p>
    <w:p w:rsidR="00927191" w:rsidRDefault="00927191" w:rsidP="00AE46AE">
      <w:pPr>
        <w:jc w:val="both"/>
      </w:pPr>
    </w:p>
    <w:p w:rsidR="00927191" w:rsidRDefault="003E089D" w:rsidP="00AE46AE">
      <w:pPr>
        <w:jc w:val="both"/>
      </w:pPr>
      <w:r>
        <w:t>Pada navbar terdapat menu To-Dos yang akan kita buat sekarang. Fitur to-dos ini seperti task management atau to-do lists yang biasa digunakan, yaitu untuk menambahkan task atau menghapus task yang sudah selesai dikerjakan.</w:t>
      </w:r>
    </w:p>
    <w:p w:rsidR="00927191" w:rsidRDefault="00927191" w:rsidP="00AE46AE">
      <w:pPr>
        <w:jc w:val="both"/>
      </w:pPr>
    </w:p>
    <w:p w:rsidR="00927191" w:rsidRDefault="00C31F3A" w:rsidP="00AE46AE">
      <w:pPr>
        <w:jc w:val="both"/>
      </w:pPr>
      <w:r>
        <w:t>Mulailah dengan menambahkan kode berikut ini pada index.js pada bagian routes.</w:t>
      </w:r>
    </w:p>
    <w:p w:rsidR="00C31F3A" w:rsidRDefault="00C31F3A" w:rsidP="00AE46AE">
      <w:pPr>
        <w:jc w:val="both"/>
      </w:pPr>
    </w:p>
    <w:p w:rsidR="00C31F3A" w:rsidRDefault="00C31F3A" w:rsidP="00C31F3A">
      <w:pPr>
        <w:pStyle w:val="SourceCode"/>
      </w:pPr>
      <w:r>
        <w:t>const todo = require('./routes/todo');</w:t>
      </w:r>
    </w:p>
    <w:p w:rsidR="00C31F3A" w:rsidRDefault="00C31F3A" w:rsidP="00C31F3A">
      <w:pPr>
        <w:pStyle w:val="SourceCode"/>
      </w:pPr>
      <w:r>
        <w:t>app.use('/todo', todo);</w:t>
      </w:r>
    </w:p>
    <w:p w:rsidR="00927191" w:rsidRDefault="00927191" w:rsidP="00AE46AE">
      <w:pPr>
        <w:jc w:val="both"/>
      </w:pPr>
    </w:p>
    <w:p w:rsidR="00C31F3A" w:rsidRDefault="00C31F3A" w:rsidP="00AE46AE">
      <w:pPr>
        <w:jc w:val="both"/>
      </w:pPr>
      <w:r>
        <w:t>Lalu, buatlah file ./routes/todo.js dan isi dengan kode program di bawah ini:</w:t>
      </w:r>
    </w:p>
    <w:p w:rsidR="00C31F3A" w:rsidRDefault="00C31F3A" w:rsidP="00AE46AE">
      <w:pPr>
        <w:jc w:val="both"/>
      </w:pPr>
    </w:p>
    <w:p w:rsidR="001D6319" w:rsidRDefault="001D6319" w:rsidP="001D6319">
      <w:pPr>
        <w:pStyle w:val="SourceCode"/>
      </w:pPr>
      <w:r>
        <w:t>const express = require('express');</w:t>
      </w:r>
    </w:p>
    <w:p w:rsidR="001D6319" w:rsidRDefault="001D6319" w:rsidP="001D6319">
      <w:pPr>
        <w:pStyle w:val="SourceCode"/>
      </w:pPr>
    </w:p>
    <w:p w:rsidR="001D6319" w:rsidRDefault="001D6319" w:rsidP="001D6319">
      <w:pPr>
        <w:pStyle w:val="SourceCode"/>
      </w:pPr>
      <w:r>
        <w:t>const router = express.Router();</w:t>
      </w:r>
    </w:p>
    <w:p w:rsidR="001D6319" w:rsidRDefault="001D6319" w:rsidP="001D6319">
      <w:pPr>
        <w:pStyle w:val="SourceCode"/>
      </w:pPr>
    </w:p>
    <w:p w:rsidR="001D6319" w:rsidRDefault="001D6319" w:rsidP="001D6319">
      <w:pPr>
        <w:pStyle w:val="SourceCode"/>
      </w:pPr>
      <w:r>
        <w:t>router.get('/', async (req, res) =&gt; {</w:t>
      </w:r>
    </w:p>
    <w:p w:rsidR="001D6319" w:rsidRDefault="001D6319" w:rsidP="001D6319">
      <w:pPr>
        <w:pStyle w:val="SourceCode"/>
      </w:pPr>
      <w:r>
        <w:t xml:space="preserve">  res.render('pages/todo');</w:t>
      </w:r>
    </w:p>
    <w:p w:rsidR="001D6319" w:rsidRDefault="001D6319" w:rsidP="001D6319">
      <w:pPr>
        <w:pStyle w:val="SourceCode"/>
      </w:pPr>
      <w:r>
        <w:t>});</w:t>
      </w:r>
    </w:p>
    <w:p w:rsidR="001D6319" w:rsidRDefault="001D6319" w:rsidP="001D6319">
      <w:pPr>
        <w:pStyle w:val="SourceCode"/>
      </w:pPr>
    </w:p>
    <w:p w:rsidR="001D6319" w:rsidRDefault="001D6319" w:rsidP="001D6319">
      <w:pPr>
        <w:pStyle w:val="SourceCode"/>
      </w:pPr>
      <w:r>
        <w:t>module.exports = router</w:t>
      </w:r>
    </w:p>
    <w:p w:rsidR="001D6319" w:rsidRDefault="001D6319" w:rsidP="00AE46AE">
      <w:pPr>
        <w:jc w:val="both"/>
      </w:pPr>
    </w:p>
    <w:p w:rsidR="00C31F3A" w:rsidRDefault="001D6319" w:rsidP="00AE46AE">
      <w:pPr>
        <w:jc w:val="both"/>
      </w:pPr>
      <w:r>
        <w:t xml:space="preserve">Dari kode di atas, kita perlu membuat file ./views/pages/todo.ejs yang akan ditampilkan setiap kali user membuka </w:t>
      </w:r>
      <w:hyperlink r:id="rId12" w:history="1">
        <w:r w:rsidRPr="009C60E9">
          <w:rPr>
            <w:rStyle w:val="Hyperlink"/>
          </w:rPr>
          <w:t>http://localhost:3000/todo</w:t>
        </w:r>
      </w:hyperlink>
      <w:r>
        <w:t>.</w:t>
      </w:r>
    </w:p>
    <w:p w:rsidR="001D6319" w:rsidRDefault="001D6319" w:rsidP="00AE46AE">
      <w:pPr>
        <w:jc w:val="both"/>
      </w:pPr>
    </w:p>
    <w:p w:rsidR="006657EC" w:rsidRDefault="006657EC" w:rsidP="006657EC">
      <w:pPr>
        <w:pStyle w:val="SourceCode"/>
      </w:pPr>
      <w:r>
        <w:t>&lt;h1&gt;To-Do List&lt;/h1&gt;</w:t>
      </w:r>
    </w:p>
    <w:p w:rsidR="006657EC" w:rsidRDefault="006657EC" w:rsidP="006657EC">
      <w:pPr>
        <w:pStyle w:val="SourceCode"/>
      </w:pPr>
      <w:r>
        <w:t>&lt;div class="card"&gt;</w:t>
      </w:r>
    </w:p>
    <w:p w:rsidR="006657EC" w:rsidRDefault="006657EC" w:rsidP="006657EC">
      <w:pPr>
        <w:pStyle w:val="SourceCode"/>
      </w:pPr>
      <w:r>
        <w:t xml:space="preserve">  &lt;div class="card-body"&gt;</w:t>
      </w:r>
    </w:p>
    <w:p w:rsidR="006657EC" w:rsidRDefault="006657EC" w:rsidP="006657EC">
      <w:pPr>
        <w:pStyle w:val="SourceCode"/>
      </w:pPr>
      <w:r>
        <w:t xml:space="preserve">    &lt;form action="/todo/add" method="post"&gt;</w:t>
      </w:r>
    </w:p>
    <w:p w:rsidR="006657EC" w:rsidRDefault="006657EC" w:rsidP="006657EC">
      <w:pPr>
        <w:pStyle w:val="SourceCode"/>
      </w:pPr>
      <w:r>
        <w:t xml:space="preserve">      &lt;div class="form-group"&gt;</w:t>
      </w:r>
    </w:p>
    <w:p w:rsidR="006657EC" w:rsidRDefault="006657EC" w:rsidP="006657EC">
      <w:pPr>
        <w:pStyle w:val="SourceCode"/>
      </w:pPr>
      <w:r>
        <w:t xml:space="preserve">        &lt;label for="taskName"&gt;Insert a new task&lt;/label&gt;</w:t>
      </w:r>
    </w:p>
    <w:p w:rsidR="006657EC" w:rsidRDefault="006657EC" w:rsidP="006657EC">
      <w:pPr>
        <w:pStyle w:val="SourceCode"/>
      </w:pPr>
      <w:r>
        <w:t xml:space="preserve">        &lt;input type="text" class="form-control" name="taskName" required autofocus&gt;</w:t>
      </w:r>
    </w:p>
    <w:p w:rsidR="006657EC" w:rsidRDefault="006657EC" w:rsidP="006657EC">
      <w:pPr>
        <w:pStyle w:val="SourceCode"/>
      </w:pPr>
      <w:r>
        <w:t xml:space="preserve">      &lt;/div&gt;</w:t>
      </w:r>
    </w:p>
    <w:p w:rsidR="006657EC" w:rsidRDefault="006657EC" w:rsidP="006657EC">
      <w:pPr>
        <w:pStyle w:val="SourceCode"/>
      </w:pPr>
      <w:r>
        <w:t xml:space="preserve">      &lt;input type="submit" class="btn btn-primary" name="submit" value="Save"&gt;</w:t>
      </w:r>
    </w:p>
    <w:p w:rsidR="006657EC" w:rsidRDefault="006657EC" w:rsidP="006657EC">
      <w:pPr>
        <w:pStyle w:val="SourceCode"/>
      </w:pPr>
      <w:r>
        <w:t xml:space="preserve">    &lt;/form&gt;</w:t>
      </w:r>
    </w:p>
    <w:p w:rsidR="006657EC" w:rsidRDefault="006657EC" w:rsidP="006657EC">
      <w:pPr>
        <w:pStyle w:val="SourceCode"/>
      </w:pPr>
      <w:r>
        <w:t xml:space="preserve">  &lt;/div&gt;</w:t>
      </w:r>
    </w:p>
    <w:p w:rsidR="006657EC" w:rsidRDefault="006657EC" w:rsidP="006657EC">
      <w:pPr>
        <w:pStyle w:val="SourceCode"/>
      </w:pPr>
      <w:r>
        <w:t>&lt;/div&gt;</w:t>
      </w:r>
    </w:p>
    <w:p w:rsidR="001D6319" w:rsidRDefault="006657EC" w:rsidP="006657EC">
      <w:pPr>
        <w:pStyle w:val="SourceCode"/>
      </w:pPr>
      <w:r>
        <w:t>&lt;br&gt;</w:t>
      </w:r>
    </w:p>
    <w:p w:rsidR="006657EC" w:rsidRDefault="006657EC" w:rsidP="006657EC">
      <w:pPr>
        <w:pStyle w:val="SourceCode"/>
      </w:pPr>
    </w:p>
    <w:p w:rsidR="006657EC" w:rsidRDefault="006657EC" w:rsidP="006657EC">
      <w:pPr>
        <w:pStyle w:val="SourceCode"/>
      </w:pPr>
      <w:r>
        <w:t>&lt;script src="https://unpkg.com/feather-icons"&gt;&lt;/script&gt;</w:t>
      </w:r>
    </w:p>
    <w:p w:rsidR="006657EC" w:rsidRDefault="006657EC" w:rsidP="006657EC">
      <w:pPr>
        <w:pStyle w:val="SourceCode"/>
      </w:pPr>
      <w:r>
        <w:t>&lt;script&gt;feather.replace()&lt;/script&gt;</w:t>
      </w:r>
    </w:p>
    <w:p w:rsidR="006657EC" w:rsidRDefault="006657EC" w:rsidP="006657EC">
      <w:pPr>
        <w:pStyle w:val="SourceCode"/>
      </w:pPr>
    </w:p>
    <w:p w:rsidR="006657EC" w:rsidRDefault="006657EC" w:rsidP="006657EC">
      <w:pPr>
        <w:pStyle w:val="SourceCode"/>
      </w:pPr>
      <w:r>
        <w:t>&lt;%- contentFor('title') %&gt;</w:t>
      </w:r>
    </w:p>
    <w:p w:rsidR="006657EC" w:rsidRDefault="006657EC" w:rsidP="006657EC">
      <w:pPr>
        <w:pStyle w:val="SourceCode"/>
      </w:pPr>
      <w:r>
        <w:t>To-Do List</w:t>
      </w:r>
    </w:p>
    <w:p w:rsidR="006657EC" w:rsidRDefault="006657EC" w:rsidP="006657EC">
      <w:pPr>
        <w:jc w:val="both"/>
      </w:pPr>
    </w:p>
    <w:p w:rsidR="00C31F3A" w:rsidRDefault="008800E0" w:rsidP="00AE46AE">
      <w:pPr>
        <w:jc w:val="both"/>
      </w:pPr>
      <w:r>
        <w:lastRenderedPageBreak/>
        <w:t>Kode program di atas akan menampilkan form dimana user dapat mengetikkan nama task dan menyimpannya. Untuk menyimpan task yang ditulis oleh user, maka kita perlu membuat POST ke /todo/add seperti pada form di atas.</w:t>
      </w:r>
    </w:p>
    <w:p w:rsidR="008800E0" w:rsidRDefault="008800E0" w:rsidP="00AE46AE">
      <w:pPr>
        <w:jc w:val="both"/>
      </w:pPr>
    </w:p>
    <w:p w:rsidR="008800E0" w:rsidRDefault="008800E0" w:rsidP="00AE46AE">
      <w:pPr>
        <w:jc w:val="both"/>
      </w:pPr>
      <w:r>
        <w:t>Penyimpanan tasks tersebut akan dilakukan menggunakan session. Perhatikan kode di bawah ini yang dituliskan pada ./routes/todo.js.</w:t>
      </w:r>
    </w:p>
    <w:p w:rsidR="008800E0" w:rsidRDefault="008800E0" w:rsidP="00AE46AE">
      <w:pPr>
        <w:jc w:val="both"/>
      </w:pPr>
    </w:p>
    <w:p w:rsidR="00C42B50" w:rsidRDefault="00C42B50" w:rsidP="00C42B50">
      <w:pPr>
        <w:pStyle w:val="SourceCode"/>
      </w:pPr>
      <w:r>
        <w:t>router.post('/add', async (req, res) =&gt; {</w:t>
      </w:r>
    </w:p>
    <w:p w:rsidR="00C42B50" w:rsidRDefault="00C42B50" w:rsidP="00C42B50">
      <w:pPr>
        <w:pStyle w:val="SourceCode"/>
      </w:pPr>
      <w:r>
        <w:t xml:space="preserve">  // if there's no tasks in the session, create one</w:t>
      </w:r>
    </w:p>
    <w:p w:rsidR="00C42B50" w:rsidRDefault="00C42B50" w:rsidP="00C42B50">
      <w:pPr>
        <w:pStyle w:val="SourceCode"/>
      </w:pPr>
      <w:r>
        <w:t xml:space="preserve">  if (!req.session.tasks) {</w:t>
      </w:r>
    </w:p>
    <w:p w:rsidR="00C42B50" w:rsidRDefault="00C42B50" w:rsidP="00C42B50">
      <w:pPr>
        <w:pStyle w:val="SourceCode"/>
      </w:pPr>
      <w:r>
        <w:t xml:space="preserve">    req.session.tasks = [];</w:t>
      </w:r>
    </w:p>
    <w:p w:rsidR="00C42B50" w:rsidRDefault="00C42B50" w:rsidP="00C42B50">
      <w:pPr>
        <w:pStyle w:val="SourceCode"/>
      </w:pPr>
      <w:r>
        <w:t xml:space="preserve">  }</w:t>
      </w:r>
    </w:p>
    <w:p w:rsidR="00C42B50" w:rsidRDefault="00C42B50" w:rsidP="00C42B50">
      <w:pPr>
        <w:pStyle w:val="SourceCode"/>
      </w:pPr>
    </w:p>
    <w:p w:rsidR="00C42B50" w:rsidRDefault="00C42B50" w:rsidP="00C42B50">
      <w:pPr>
        <w:pStyle w:val="SourceCode"/>
      </w:pPr>
      <w:r>
        <w:t xml:space="preserve">  // add new task</w:t>
      </w:r>
    </w:p>
    <w:p w:rsidR="00C42B50" w:rsidRDefault="00C42B50" w:rsidP="00C42B50">
      <w:pPr>
        <w:pStyle w:val="SourceCode"/>
      </w:pPr>
      <w:r>
        <w:t xml:space="preserve">  const newTask = req.body.taskName;</w:t>
      </w:r>
    </w:p>
    <w:p w:rsidR="00C42B50" w:rsidRDefault="00C42B50" w:rsidP="00C42B50">
      <w:pPr>
        <w:pStyle w:val="SourceCode"/>
      </w:pPr>
      <w:r>
        <w:t xml:space="preserve">  req.session.tasks.push(newTask);</w:t>
      </w:r>
    </w:p>
    <w:p w:rsidR="00C42B50" w:rsidRDefault="00C42B50" w:rsidP="00C42B50">
      <w:pPr>
        <w:pStyle w:val="SourceCode"/>
      </w:pPr>
    </w:p>
    <w:p w:rsidR="00C42B50" w:rsidRDefault="00C42B50" w:rsidP="00C42B50">
      <w:pPr>
        <w:pStyle w:val="SourceCode"/>
      </w:pPr>
      <w:r>
        <w:t xml:space="preserve">  res.redirect('/todo');</w:t>
      </w:r>
    </w:p>
    <w:p w:rsidR="00C42B50" w:rsidRDefault="00C42B50" w:rsidP="00C42B50">
      <w:pPr>
        <w:pStyle w:val="SourceCode"/>
      </w:pPr>
      <w:r>
        <w:t>});</w:t>
      </w:r>
    </w:p>
    <w:p w:rsidR="008800E0" w:rsidRDefault="008800E0" w:rsidP="00AE46AE">
      <w:pPr>
        <w:jc w:val="both"/>
      </w:pPr>
    </w:p>
    <w:p w:rsidR="00B02877" w:rsidRDefault="00B02877" w:rsidP="00AE46AE">
      <w:pPr>
        <w:jc w:val="both"/>
      </w:pPr>
      <w:r>
        <w:t>Perintah if di awal adalah untuk mengecek jika session tasks belum pernah dibuat sebelumnya, maka inisialisasi dengan array kosong. Kemudian, task baru tersebut dimasukkan ke array tersebut.</w:t>
      </w:r>
    </w:p>
    <w:p w:rsidR="008C6E47" w:rsidRDefault="008C6E47" w:rsidP="00AE46AE">
      <w:pPr>
        <w:jc w:val="both"/>
      </w:pPr>
    </w:p>
    <w:p w:rsidR="008C6E47" w:rsidRDefault="008C6E47" w:rsidP="00AE46AE">
      <w:pPr>
        <w:jc w:val="both"/>
      </w:pPr>
      <w:r>
        <w:t>Untuk menampilkan tasks apa saja yang sudah tersimpan, pertama-tama, ubah kode pada ./routes/todo.js pada bagian GET / seperti di bawah ini:</w:t>
      </w:r>
    </w:p>
    <w:p w:rsidR="008C6E47" w:rsidRDefault="008C6E47" w:rsidP="00AE46AE">
      <w:pPr>
        <w:jc w:val="both"/>
      </w:pPr>
    </w:p>
    <w:p w:rsidR="008C6E47" w:rsidRDefault="008C6E47" w:rsidP="008C6E47">
      <w:pPr>
        <w:pStyle w:val="SourceCode"/>
      </w:pPr>
      <w:r>
        <w:t>router.get('/', async (req, res) =&gt; {</w:t>
      </w:r>
    </w:p>
    <w:p w:rsidR="008C6E47" w:rsidRDefault="008C6E47" w:rsidP="008C6E47">
      <w:pPr>
        <w:pStyle w:val="SourceCode"/>
      </w:pPr>
      <w:r>
        <w:t xml:space="preserve">  res.render('pages/todo', { tasks: req.session.tasks });</w:t>
      </w:r>
    </w:p>
    <w:p w:rsidR="008C6E47" w:rsidRDefault="008C6E47" w:rsidP="008C6E47">
      <w:pPr>
        <w:pStyle w:val="SourceCode"/>
      </w:pPr>
      <w:r>
        <w:t>});</w:t>
      </w:r>
    </w:p>
    <w:p w:rsidR="008C6E47" w:rsidRDefault="008C6E47" w:rsidP="008C6E47">
      <w:pPr>
        <w:jc w:val="both"/>
      </w:pPr>
    </w:p>
    <w:p w:rsidR="008C6E47" w:rsidRDefault="008C6E47" w:rsidP="008C6E47">
      <w:pPr>
        <w:jc w:val="both"/>
      </w:pPr>
      <w:r>
        <w:t>Kemudian, tambahkan ke ./views/pages/todo.ejs</w:t>
      </w:r>
    </w:p>
    <w:p w:rsidR="008C6E47" w:rsidRDefault="008C6E47" w:rsidP="00AE46AE">
      <w:pPr>
        <w:jc w:val="both"/>
      </w:pPr>
    </w:p>
    <w:p w:rsidR="008C6E47" w:rsidRDefault="008C6E47" w:rsidP="008C6E47">
      <w:pPr>
        <w:pStyle w:val="SourceCode"/>
      </w:pPr>
      <w:r>
        <w:t>&lt;h1&gt;To-Do List&lt;/h1&gt;</w:t>
      </w:r>
    </w:p>
    <w:p w:rsidR="008C6E47" w:rsidRDefault="008C6E47" w:rsidP="008C6E47">
      <w:pPr>
        <w:pStyle w:val="SourceCode"/>
      </w:pPr>
      <w:r>
        <w:t>&lt;div class="card"&gt;</w:t>
      </w:r>
    </w:p>
    <w:p w:rsidR="008C6E47" w:rsidRDefault="008C6E47" w:rsidP="008C6E47">
      <w:pPr>
        <w:pStyle w:val="SourceCode"/>
      </w:pPr>
      <w:r>
        <w:t xml:space="preserve">  &lt;div class="card-body"&gt;</w:t>
      </w:r>
    </w:p>
    <w:p w:rsidR="008C6E47" w:rsidRDefault="008C6E47" w:rsidP="008C6E47">
      <w:pPr>
        <w:pStyle w:val="SourceCode"/>
      </w:pPr>
      <w:r>
        <w:t xml:space="preserve">    &lt;form action="/todo/add" method="post"&gt;</w:t>
      </w:r>
    </w:p>
    <w:p w:rsidR="008C6E47" w:rsidRDefault="008C6E47" w:rsidP="008C6E47">
      <w:pPr>
        <w:pStyle w:val="SourceCode"/>
      </w:pPr>
      <w:r>
        <w:t xml:space="preserve">      &lt;div class="form-group"&gt;</w:t>
      </w:r>
    </w:p>
    <w:p w:rsidR="008C6E47" w:rsidRDefault="008C6E47" w:rsidP="008C6E47">
      <w:pPr>
        <w:pStyle w:val="SourceCode"/>
      </w:pPr>
      <w:r>
        <w:t xml:space="preserve">        &lt;label for="taskName"&gt;Insert a new task&lt;/label&gt;</w:t>
      </w:r>
    </w:p>
    <w:p w:rsidR="008C6E47" w:rsidRDefault="008C6E47" w:rsidP="008C6E47">
      <w:pPr>
        <w:pStyle w:val="SourceCode"/>
      </w:pPr>
      <w:r>
        <w:t xml:space="preserve">        &lt;input type="text" class="form-control" name="taskName" required autofocus&gt;</w:t>
      </w:r>
    </w:p>
    <w:p w:rsidR="008C6E47" w:rsidRDefault="008C6E47" w:rsidP="008C6E47">
      <w:pPr>
        <w:pStyle w:val="SourceCode"/>
      </w:pPr>
      <w:r>
        <w:t xml:space="preserve">      &lt;/div&gt;</w:t>
      </w:r>
    </w:p>
    <w:p w:rsidR="008C6E47" w:rsidRDefault="008C6E47" w:rsidP="008C6E47">
      <w:pPr>
        <w:pStyle w:val="SourceCode"/>
      </w:pPr>
      <w:r>
        <w:t xml:space="preserve">      &lt;input type="submit" class="btn btn-primary" name="submit" value="Save"&gt;</w:t>
      </w:r>
    </w:p>
    <w:p w:rsidR="008C6E47" w:rsidRDefault="008C6E47" w:rsidP="008C6E47">
      <w:pPr>
        <w:pStyle w:val="SourceCode"/>
      </w:pPr>
      <w:r>
        <w:t xml:space="preserve">    &lt;/form&gt;</w:t>
      </w:r>
    </w:p>
    <w:p w:rsidR="008C6E47" w:rsidRDefault="008C6E47" w:rsidP="008C6E47">
      <w:pPr>
        <w:pStyle w:val="SourceCode"/>
      </w:pPr>
      <w:r>
        <w:t xml:space="preserve">  &lt;/div&gt;</w:t>
      </w:r>
    </w:p>
    <w:p w:rsidR="008C6E47" w:rsidRDefault="008C6E47" w:rsidP="008C6E47">
      <w:pPr>
        <w:pStyle w:val="SourceCode"/>
      </w:pPr>
      <w:r>
        <w:t>&lt;/div&gt;</w:t>
      </w:r>
    </w:p>
    <w:p w:rsidR="008C6E47" w:rsidRDefault="008C6E47" w:rsidP="008C6E47">
      <w:pPr>
        <w:pStyle w:val="SourceCode"/>
      </w:pPr>
      <w:r>
        <w:t>&lt;br&gt;</w:t>
      </w:r>
    </w:p>
    <w:p w:rsidR="008C6E47" w:rsidRPr="008C6E47" w:rsidRDefault="008C6E47" w:rsidP="008C6E47">
      <w:pPr>
        <w:pStyle w:val="SourceCode"/>
        <w:rPr>
          <w:b/>
          <w:bCs/>
        </w:rPr>
      </w:pPr>
      <w:r w:rsidRPr="008C6E47">
        <w:rPr>
          <w:b/>
          <w:bCs/>
        </w:rPr>
        <w:t>&lt;table class="table"&gt;</w:t>
      </w:r>
    </w:p>
    <w:p w:rsidR="008C6E47" w:rsidRPr="008C6E47" w:rsidRDefault="008C6E47" w:rsidP="008C6E47">
      <w:pPr>
        <w:pStyle w:val="SourceCode"/>
        <w:rPr>
          <w:b/>
          <w:bCs/>
        </w:rPr>
      </w:pPr>
      <w:r w:rsidRPr="008C6E47">
        <w:rPr>
          <w:b/>
          <w:bCs/>
        </w:rPr>
        <w:lastRenderedPageBreak/>
        <w:t xml:space="preserve">  &lt;thead&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th&gt;#&lt;/th&gt;</w:t>
      </w:r>
    </w:p>
    <w:p w:rsidR="008C6E47" w:rsidRPr="008C6E47" w:rsidRDefault="008C6E47" w:rsidP="008C6E47">
      <w:pPr>
        <w:pStyle w:val="SourceCode"/>
        <w:rPr>
          <w:b/>
          <w:bCs/>
        </w:rPr>
      </w:pPr>
      <w:r w:rsidRPr="008C6E47">
        <w:rPr>
          <w:b/>
          <w:bCs/>
        </w:rPr>
        <w:t xml:space="preserve">      &lt;th&gt;Task Name&lt;/th&gt;</w:t>
      </w:r>
    </w:p>
    <w:p w:rsidR="008C6E47" w:rsidRPr="008C6E47" w:rsidRDefault="008C6E47" w:rsidP="008C6E47">
      <w:pPr>
        <w:pStyle w:val="SourceCode"/>
        <w:rPr>
          <w:b/>
          <w:bCs/>
        </w:rPr>
      </w:pPr>
      <w:r w:rsidRPr="008C6E47">
        <w:rPr>
          <w:b/>
          <w:bCs/>
        </w:rPr>
        <w:t xml:space="preserve">      &lt;th&gt;&lt;/th&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 if (!locals.tasks || tasks.length == 0) { %&gt;</w:t>
      </w:r>
    </w:p>
    <w:p w:rsidR="008C6E47" w:rsidRPr="008C6E47" w:rsidRDefault="008C6E47" w:rsidP="008C6E47">
      <w:pPr>
        <w:pStyle w:val="SourceCode"/>
        <w:rPr>
          <w:b/>
          <w:bCs/>
        </w:rPr>
      </w:pPr>
      <w:r w:rsidRPr="008C6E47">
        <w:rPr>
          <w:b/>
          <w:bCs/>
        </w:rPr>
        <w:t xml:space="preserve">      &lt;tr&gt;&lt;td colspan="4" class="text-center"&gt;&lt;i&gt;No tasks! You're good to go.&lt;/i&gt;&lt;/td&gt;&lt;/tr&gt;</w:t>
      </w:r>
    </w:p>
    <w:p w:rsidR="008C6E47" w:rsidRPr="008C6E47" w:rsidRDefault="008C6E47" w:rsidP="008C6E47">
      <w:pPr>
        <w:pStyle w:val="SourceCode"/>
        <w:rPr>
          <w:b/>
          <w:bCs/>
        </w:rPr>
      </w:pPr>
      <w:r w:rsidRPr="008C6E47">
        <w:rPr>
          <w:b/>
          <w:bCs/>
        </w:rPr>
        <w:t xml:space="preserve">    &lt;% } else { %&gt;</w:t>
      </w:r>
    </w:p>
    <w:p w:rsidR="008C6E47" w:rsidRPr="008C6E47" w:rsidRDefault="008C6E47" w:rsidP="008C6E47">
      <w:pPr>
        <w:pStyle w:val="SourceCode"/>
        <w:rPr>
          <w:b/>
          <w:bCs/>
        </w:rPr>
      </w:pPr>
      <w:r w:rsidRPr="008C6E47">
        <w:rPr>
          <w:b/>
          <w:bCs/>
        </w:rPr>
        <w:t xml:space="preserve">    &lt;% tasks.forEach((task, index) =&gt; { %&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td&gt;&lt;%= index + 1 %&gt;&lt;/td&gt;</w:t>
      </w:r>
    </w:p>
    <w:p w:rsidR="008C6E47" w:rsidRPr="008C6E47" w:rsidRDefault="008C6E47" w:rsidP="008C6E47">
      <w:pPr>
        <w:pStyle w:val="SourceCode"/>
        <w:rPr>
          <w:b/>
          <w:bCs/>
        </w:rPr>
      </w:pPr>
      <w:r w:rsidRPr="008C6E47">
        <w:rPr>
          <w:b/>
          <w:bCs/>
        </w:rPr>
        <w:t xml:space="preserve">        &lt;td&gt;&lt;%= task %&gt;&lt;/td&gt;</w:t>
      </w:r>
    </w:p>
    <w:p w:rsidR="008C6E47" w:rsidRPr="008C6E47" w:rsidRDefault="008C6E47" w:rsidP="008C6E47">
      <w:pPr>
        <w:pStyle w:val="SourceCode"/>
        <w:rPr>
          <w:b/>
          <w:bCs/>
        </w:rPr>
      </w:pPr>
      <w:r w:rsidRPr="008C6E47">
        <w:rPr>
          <w:b/>
          <w:bCs/>
        </w:rPr>
        <w:t xml:space="preserve">        &lt;td&gt;</w:t>
      </w:r>
    </w:p>
    <w:p w:rsidR="008C6E47" w:rsidRPr="008C6E47" w:rsidRDefault="008C6E47" w:rsidP="008C6E47">
      <w:pPr>
        <w:pStyle w:val="SourceCode"/>
        <w:rPr>
          <w:b/>
          <w:bCs/>
        </w:rPr>
      </w:pPr>
      <w:r w:rsidRPr="008C6E47">
        <w:rPr>
          <w:b/>
          <w:bCs/>
        </w:rPr>
        <w:t xml:space="preserve">          &lt;form action="/todo/done/&lt;%= index %&gt;" method="post"&gt;</w:t>
      </w:r>
    </w:p>
    <w:p w:rsidR="008C6E47" w:rsidRPr="008C6E47" w:rsidRDefault="008C6E47" w:rsidP="008C6E47">
      <w:pPr>
        <w:pStyle w:val="SourceCode"/>
        <w:rPr>
          <w:b/>
          <w:bCs/>
        </w:rPr>
      </w:pPr>
      <w:r w:rsidRPr="008C6E47">
        <w:rPr>
          <w:b/>
          <w:bCs/>
        </w:rPr>
        <w:t xml:space="preserve">            &lt;button type="submit" class="btn btn-outline-success btn-sm"&gt;</w:t>
      </w:r>
    </w:p>
    <w:p w:rsidR="008C6E47" w:rsidRPr="008C6E47" w:rsidRDefault="008C6E47" w:rsidP="008C6E47">
      <w:pPr>
        <w:pStyle w:val="SourceCode"/>
        <w:rPr>
          <w:b/>
          <w:bCs/>
        </w:rPr>
      </w:pPr>
      <w:r w:rsidRPr="008C6E47">
        <w:rPr>
          <w:b/>
          <w:bCs/>
        </w:rPr>
        <w:t xml:space="preserve">              &lt;i data-feather="check"&gt;&lt;/i&gt;</w:t>
      </w:r>
    </w:p>
    <w:p w:rsidR="008C6E47" w:rsidRPr="008C6E47" w:rsidRDefault="008C6E47" w:rsidP="008C6E47">
      <w:pPr>
        <w:pStyle w:val="SourceCode"/>
        <w:rPr>
          <w:b/>
          <w:bCs/>
        </w:rPr>
      </w:pPr>
      <w:r w:rsidRPr="008C6E47">
        <w:rPr>
          <w:b/>
          <w:bCs/>
        </w:rPr>
        <w:t xml:space="preserve">              Done</w:t>
      </w:r>
    </w:p>
    <w:p w:rsidR="008C6E47" w:rsidRPr="008C6E47" w:rsidRDefault="008C6E47" w:rsidP="008C6E47">
      <w:pPr>
        <w:pStyle w:val="SourceCode"/>
        <w:rPr>
          <w:b/>
          <w:bCs/>
        </w:rPr>
      </w:pPr>
      <w:r w:rsidRPr="008C6E47">
        <w:rPr>
          <w:b/>
          <w:bCs/>
        </w:rPr>
        <w:t xml:space="preserve">            &lt;/button&gt;</w:t>
      </w:r>
    </w:p>
    <w:p w:rsidR="008C6E47" w:rsidRPr="008C6E47" w:rsidRDefault="008C6E47" w:rsidP="008C6E47">
      <w:pPr>
        <w:pStyle w:val="SourceCode"/>
        <w:rPr>
          <w:b/>
          <w:bCs/>
        </w:rPr>
      </w:pPr>
      <w:r w:rsidRPr="008C6E47">
        <w:rPr>
          <w:b/>
          <w:bCs/>
        </w:rPr>
        <w:t xml:space="preserve">        &lt;/form&gt;</w:t>
      </w:r>
    </w:p>
    <w:p w:rsidR="008C6E47" w:rsidRPr="008C6E47" w:rsidRDefault="008C6E47" w:rsidP="008C6E47">
      <w:pPr>
        <w:pStyle w:val="SourceCode"/>
        <w:rPr>
          <w:b/>
          <w:bCs/>
        </w:rPr>
      </w:pPr>
      <w:r w:rsidRPr="008C6E47">
        <w:rPr>
          <w:b/>
          <w:bCs/>
        </w:rPr>
        <w:t xml:space="preserve">        &lt;/td&gt;</w:t>
      </w:r>
    </w:p>
    <w:p w:rsidR="008C6E47" w:rsidRPr="008C6E47" w:rsidRDefault="008C6E47" w:rsidP="008C6E47">
      <w:pPr>
        <w:pStyle w:val="SourceCode"/>
        <w:rPr>
          <w:b/>
          <w:bCs/>
        </w:rPr>
      </w:pPr>
      <w:r w:rsidRPr="008C6E47">
        <w:rPr>
          <w:b/>
          <w:bCs/>
        </w:rPr>
        <w:t xml:space="preserve">      &lt;/tr&gt;</w:t>
      </w:r>
    </w:p>
    <w:p w:rsidR="008C6E47" w:rsidRPr="008C6E47" w:rsidRDefault="008C6E47" w:rsidP="008C6E47">
      <w:pPr>
        <w:pStyle w:val="SourceCode"/>
        <w:rPr>
          <w:b/>
          <w:bCs/>
        </w:rPr>
      </w:pPr>
      <w:r w:rsidRPr="008C6E47">
        <w:rPr>
          <w:b/>
          <w:bCs/>
        </w:rPr>
        <w:t xml:space="preserve">    &lt;% }) %&gt;</w:t>
      </w:r>
    </w:p>
    <w:p w:rsidR="008C6E47" w:rsidRPr="008C6E47" w:rsidRDefault="008C6E47" w:rsidP="008C6E47">
      <w:pPr>
        <w:pStyle w:val="SourceCode"/>
        <w:rPr>
          <w:b/>
          <w:bCs/>
        </w:rPr>
      </w:pPr>
      <w:r w:rsidRPr="008C6E47">
        <w:rPr>
          <w:b/>
          <w:bCs/>
        </w:rPr>
        <w:t xml:space="preserve">    &lt;% } %&gt;</w:t>
      </w:r>
    </w:p>
    <w:p w:rsidR="008C6E47" w:rsidRPr="008C6E47" w:rsidRDefault="008C6E47" w:rsidP="008C6E47">
      <w:pPr>
        <w:pStyle w:val="SourceCode"/>
        <w:rPr>
          <w:b/>
          <w:bCs/>
        </w:rPr>
      </w:pPr>
      <w:r w:rsidRPr="008C6E47">
        <w:rPr>
          <w:b/>
          <w:bCs/>
        </w:rPr>
        <w:t xml:space="preserve">  &lt;/thead&gt;</w:t>
      </w:r>
    </w:p>
    <w:p w:rsidR="008C6E47" w:rsidRPr="008C6E47" w:rsidRDefault="008C6E47" w:rsidP="008C6E47">
      <w:pPr>
        <w:pStyle w:val="SourceCode"/>
        <w:rPr>
          <w:b/>
          <w:bCs/>
        </w:rPr>
      </w:pPr>
      <w:r w:rsidRPr="008C6E47">
        <w:rPr>
          <w:b/>
          <w:bCs/>
        </w:rPr>
        <w:t>&lt;/table&gt;</w:t>
      </w:r>
    </w:p>
    <w:p w:rsidR="008C6E47" w:rsidRDefault="008C6E47" w:rsidP="008C6E47">
      <w:pPr>
        <w:pStyle w:val="SourceCode"/>
      </w:pPr>
    </w:p>
    <w:p w:rsidR="008C6E47" w:rsidRDefault="008C6E47" w:rsidP="008C6E47">
      <w:pPr>
        <w:pStyle w:val="SourceCode"/>
      </w:pPr>
      <w:r>
        <w:t>&lt;script src="https://unpkg.com/feather-icons"&gt;&lt;/script&gt;</w:t>
      </w:r>
    </w:p>
    <w:p w:rsidR="008C6E47" w:rsidRDefault="008C6E47" w:rsidP="008C6E47">
      <w:pPr>
        <w:pStyle w:val="SourceCode"/>
      </w:pPr>
      <w:r>
        <w:t>&lt;script&gt;feather.replace()&lt;/script&gt;</w:t>
      </w:r>
    </w:p>
    <w:p w:rsidR="008C6E47" w:rsidRDefault="008C6E47" w:rsidP="008C6E47">
      <w:pPr>
        <w:pStyle w:val="SourceCode"/>
      </w:pPr>
    </w:p>
    <w:p w:rsidR="008C6E47" w:rsidRDefault="008C6E47" w:rsidP="008C6E47">
      <w:pPr>
        <w:pStyle w:val="SourceCode"/>
      </w:pPr>
      <w:r>
        <w:t>&lt;%- contentFor('title') %&gt;</w:t>
      </w:r>
    </w:p>
    <w:p w:rsidR="008C6E47" w:rsidRDefault="008C6E47" w:rsidP="008C6E47">
      <w:pPr>
        <w:pStyle w:val="SourceCode"/>
      </w:pPr>
      <w:r>
        <w:t>To-Do List</w:t>
      </w:r>
    </w:p>
    <w:p w:rsidR="00B02877" w:rsidRDefault="00B02877" w:rsidP="00AE46AE">
      <w:pPr>
        <w:jc w:val="both"/>
      </w:pPr>
    </w:p>
    <w:p w:rsidR="00C31F3A" w:rsidRDefault="00D37661" w:rsidP="00AE46AE">
      <w:pPr>
        <w:jc w:val="both"/>
      </w:pPr>
      <w:r>
        <w:t>Jika variabel tasks yang disimpan pada session tidak pernah dibuat atau isinya kosong, maka pesan tidak ada tasks akan ditampilkan. Jika terisi, maka dengan perintah forEach dilakukan looping untuk setiap isi array tasks dan menampilkan isi dari task tersebut.</w:t>
      </w:r>
    </w:p>
    <w:p w:rsidR="00D37661" w:rsidRDefault="00D37661" w:rsidP="00AE46AE">
      <w:pPr>
        <w:jc w:val="both"/>
      </w:pPr>
    </w:p>
    <w:p w:rsidR="00D37661" w:rsidRDefault="00D37661" w:rsidP="00AE46AE">
      <w:pPr>
        <w:jc w:val="both"/>
      </w:pPr>
      <w:r>
        <w:t>Selain itu, pada kode di atas dibuat juga sebuah button untuk menghapus task yang sudah selesai. Button tersebut akan memanggil POST /todo/done/&lt;index&gt; dengan &lt;index&gt; merupakan lokasi task yang mau dihapus di dalam array.</w:t>
      </w:r>
    </w:p>
    <w:p w:rsidR="00D37661" w:rsidRDefault="00D37661" w:rsidP="00AE46AE">
      <w:pPr>
        <w:jc w:val="both"/>
      </w:pPr>
    </w:p>
    <w:p w:rsidR="00D37661" w:rsidRDefault="00CF764A" w:rsidP="00AE46AE">
      <w:pPr>
        <w:jc w:val="both"/>
      </w:pPr>
      <w:r>
        <w:t>Tambahkan kode di bawah ini pada ./routes/todo.js untuk meng-handle penghapusan tasks.</w:t>
      </w:r>
    </w:p>
    <w:p w:rsidR="00CF764A" w:rsidRDefault="00CF764A" w:rsidP="00AE46AE">
      <w:pPr>
        <w:jc w:val="both"/>
      </w:pPr>
    </w:p>
    <w:p w:rsidR="00CF764A" w:rsidRDefault="00CF764A" w:rsidP="00CF764A">
      <w:pPr>
        <w:pStyle w:val="SourceCode"/>
      </w:pPr>
      <w:r>
        <w:t>router.post('/done/:index', async (req, res) =&gt; {</w:t>
      </w:r>
    </w:p>
    <w:p w:rsidR="00CF764A" w:rsidRDefault="00CF764A" w:rsidP="00CF764A">
      <w:pPr>
        <w:pStyle w:val="SourceCode"/>
      </w:pPr>
      <w:r>
        <w:t xml:space="preserve">  // get the index of the task to be deleted</w:t>
      </w:r>
    </w:p>
    <w:p w:rsidR="00CF764A" w:rsidRDefault="00CF764A" w:rsidP="00CF764A">
      <w:pPr>
        <w:pStyle w:val="SourceCode"/>
      </w:pPr>
      <w:r>
        <w:t xml:space="preserve">  const index = req.params.index</w:t>
      </w:r>
    </w:p>
    <w:p w:rsidR="00CF764A" w:rsidRDefault="00CF764A" w:rsidP="00CF764A">
      <w:pPr>
        <w:pStyle w:val="SourceCode"/>
      </w:pPr>
    </w:p>
    <w:p w:rsidR="00CF764A" w:rsidRDefault="00CF764A" w:rsidP="00CF764A">
      <w:pPr>
        <w:pStyle w:val="SourceCode"/>
      </w:pPr>
      <w:r>
        <w:t xml:space="preserve">  // only delete if there's that task</w:t>
      </w:r>
    </w:p>
    <w:p w:rsidR="00CF764A" w:rsidRDefault="00CF764A" w:rsidP="00CF764A">
      <w:pPr>
        <w:pStyle w:val="SourceCode"/>
      </w:pPr>
      <w:r>
        <w:lastRenderedPageBreak/>
        <w:t xml:space="preserve">  if (req.session.tasks &amp;&amp; index &lt; req.session.tasks.length) {</w:t>
      </w:r>
    </w:p>
    <w:p w:rsidR="00CF764A" w:rsidRDefault="00CF764A" w:rsidP="00CF764A">
      <w:pPr>
        <w:pStyle w:val="SourceCode"/>
      </w:pPr>
      <w:r>
        <w:t xml:space="preserve">    req.session.tasks.splice(index, 1);</w:t>
      </w:r>
    </w:p>
    <w:p w:rsidR="00CF764A" w:rsidRDefault="00CF764A" w:rsidP="00CF764A">
      <w:pPr>
        <w:pStyle w:val="SourceCode"/>
      </w:pPr>
      <w:r>
        <w:t xml:space="preserve">  }</w:t>
      </w:r>
    </w:p>
    <w:p w:rsidR="00CF764A" w:rsidRDefault="00CF764A" w:rsidP="00CF764A">
      <w:pPr>
        <w:pStyle w:val="SourceCode"/>
      </w:pPr>
    </w:p>
    <w:p w:rsidR="00CF764A" w:rsidRDefault="00CF764A" w:rsidP="00CF764A">
      <w:pPr>
        <w:pStyle w:val="SourceCode"/>
      </w:pPr>
      <w:r>
        <w:t xml:space="preserve">  res.redirect('/todo');</w:t>
      </w:r>
    </w:p>
    <w:p w:rsidR="00CF764A" w:rsidRDefault="00CF764A" w:rsidP="00CF764A">
      <w:pPr>
        <w:pStyle w:val="SourceCode"/>
      </w:pPr>
      <w:r>
        <w:t>});</w:t>
      </w:r>
    </w:p>
    <w:p w:rsidR="00CF764A" w:rsidRDefault="00CF764A" w:rsidP="00AE46AE">
      <w:pPr>
        <w:jc w:val="both"/>
      </w:pPr>
    </w:p>
    <w:p w:rsidR="00CF764A" w:rsidRDefault="00CF764A" w:rsidP="00CF764A">
      <w:pPr>
        <w:keepNext/>
        <w:jc w:val="both"/>
      </w:pPr>
      <w:r w:rsidRPr="00CF764A">
        <w:drawing>
          <wp:inline distT="0" distB="0" distL="0" distR="0" wp14:anchorId="228E2514" wp14:editId="4AC577F0">
            <wp:extent cx="5943600" cy="421767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3"/>
                    <a:stretch>
                      <a:fillRect/>
                    </a:stretch>
                  </pic:blipFill>
                  <pic:spPr>
                    <a:xfrm>
                      <a:off x="0" y="0"/>
                      <a:ext cx="5943600" cy="4217670"/>
                    </a:xfrm>
                    <a:prstGeom prst="rect">
                      <a:avLst/>
                    </a:prstGeom>
                  </pic:spPr>
                </pic:pic>
              </a:graphicData>
            </a:graphic>
          </wp:inline>
        </w:drawing>
      </w:r>
    </w:p>
    <w:p w:rsidR="00CF764A" w:rsidRDefault="00CF764A" w:rsidP="00CF764A">
      <w:pPr>
        <w:pStyle w:val="Caption"/>
        <w:jc w:val="center"/>
      </w:pPr>
      <w:r>
        <w:t xml:space="preserve">Gambar </w:t>
      </w:r>
      <w:r>
        <w:fldChar w:fldCharType="begin"/>
      </w:r>
      <w:r>
        <w:instrText xml:space="preserve"> SEQ Gambar \* ARABIC </w:instrText>
      </w:r>
      <w:r>
        <w:fldChar w:fldCharType="separate"/>
      </w:r>
      <w:r>
        <w:rPr>
          <w:noProof/>
        </w:rPr>
        <w:t>6</w:t>
      </w:r>
      <w:r>
        <w:fldChar w:fldCharType="end"/>
      </w:r>
      <w:r>
        <w:t>. Tampilan To-Do List</w:t>
      </w:r>
    </w:p>
    <w:p w:rsidR="00C31F3A" w:rsidRPr="00052F7F" w:rsidRDefault="00C31F3A" w:rsidP="00AE46AE">
      <w:pPr>
        <w:jc w:val="both"/>
      </w:pPr>
    </w:p>
    <w:sectPr w:rsidR="00C31F3A" w:rsidRPr="00052F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notTrueType/>
    <w:pitch w:val="fixed"/>
    <w:sig w:usb0="200002F7" w:usb1="020038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955E6"/>
    <w:multiLevelType w:val="hybridMultilevel"/>
    <w:tmpl w:val="30C68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211F"/>
    <w:rsid w:val="00003C34"/>
    <w:rsid w:val="00010309"/>
    <w:rsid w:val="00043314"/>
    <w:rsid w:val="00050B97"/>
    <w:rsid w:val="00052F7F"/>
    <w:rsid w:val="00097E67"/>
    <w:rsid w:val="000E5744"/>
    <w:rsid w:val="0014127B"/>
    <w:rsid w:val="00155262"/>
    <w:rsid w:val="00174598"/>
    <w:rsid w:val="001B4C08"/>
    <w:rsid w:val="001D211F"/>
    <w:rsid w:val="001D6319"/>
    <w:rsid w:val="002151E1"/>
    <w:rsid w:val="00274639"/>
    <w:rsid w:val="0037145D"/>
    <w:rsid w:val="003E089D"/>
    <w:rsid w:val="0045118C"/>
    <w:rsid w:val="0048731A"/>
    <w:rsid w:val="00541F61"/>
    <w:rsid w:val="00552C71"/>
    <w:rsid w:val="00592DAC"/>
    <w:rsid w:val="00600763"/>
    <w:rsid w:val="0061174A"/>
    <w:rsid w:val="00622A60"/>
    <w:rsid w:val="006242CA"/>
    <w:rsid w:val="00641BED"/>
    <w:rsid w:val="006657EC"/>
    <w:rsid w:val="00720F5E"/>
    <w:rsid w:val="00722EA4"/>
    <w:rsid w:val="00790778"/>
    <w:rsid w:val="0079219F"/>
    <w:rsid w:val="008008D1"/>
    <w:rsid w:val="008800E0"/>
    <w:rsid w:val="008C6E47"/>
    <w:rsid w:val="00927191"/>
    <w:rsid w:val="00946CC8"/>
    <w:rsid w:val="00952F16"/>
    <w:rsid w:val="009D1210"/>
    <w:rsid w:val="009D624C"/>
    <w:rsid w:val="00AD328D"/>
    <w:rsid w:val="00AE46AE"/>
    <w:rsid w:val="00AF2025"/>
    <w:rsid w:val="00AF5C64"/>
    <w:rsid w:val="00B02877"/>
    <w:rsid w:val="00B218CC"/>
    <w:rsid w:val="00C31F3A"/>
    <w:rsid w:val="00C42B50"/>
    <w:rsid w:val="00C4353F"/>
    <w:rsid w:val="00C43A5F"/>
    <w:rsid w:val="00CA1331"/>
    <w:rsid w:val="00CF764A"/>
    <w:rsid w:val="00D075ED"/>
    <w:rsid w:val="00D37661"/>
    <w:rsid w:val="00D534AB"/>
    <w:rsid w:val="00D54A3B"/>
    <w:rsid w:val="00D97D62"/>
    <w:rsid w:val="00DA1F8F"/>
    <w:rsid w:val="00DE5A23"/>
    <w:rsid w:val="00DF02B7"/>
    <w:rsid w:val="00EE50B2"/>
    <w:rsid w:val="00F25E05"/>
    <w:rsid w:val="00F54A5D"/>
    <w:rsid w:val="00FD0DBB"/>
    <w:rsid w:val="00FE3AD8"/>
  </w:rsids>
  <m:mathPr>
    <m:mathFont m:val="Cambria Math"/>
    <m:brkBin m:val="before"/>
    <m:brkBinSub m:val="--"/>
    <m:smallFrac m:val="0"/>
    <m:dispDef/>
    <m:lMargin m:val="0"/>
    <m:rMargin m:val="0"/>
    <m:defJc m:val="centerGroup"/>
    <m:wrapIndent m:val="1440"/>
    <m:intLim m:val="subSup"/>
    <m:naryLim m:val="undOvr"/>
  </m:mathPr>
  <w:themeFontLang w:val="en-ID"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F732F"/>
  <w15:chartTrackingRefBased/>
  <w15:docId w15:val="{7B371936-9603-7F4B-8711-A97C9871F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ID"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21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0763"/>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urceCode">
    <w:name w:val="Source Code"/>
    <w:basedOn w:val="HTMLPreformatted"/>
    <w:qFormat/>
    <w:rsid w:val="00FE3AD8"/>
    <w:rPr>
      <w:rFonts w:ascii="Source Code Pro" w:hAnsi="Source Code Pro" w:cs="Courier New"/>
      <w:lang w:val="en-US"/>
    </w:rPr>
  </w:style>
  <w:style w:type="paragraph" w:styleId="HTMLPreformatted">
    <w:name w:val="HTML Preformatted"/>
    <w:basedOn w:val="Normal"/>
    <w:link w:val="HTMLPreformattedChar"/>
    <w:uiPriority w:val="99"/>
    <w:semiHidden/>
    <w:unhideWhenUsed/>
    <w:rsid w:val="00FE3AD8"/>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E3AD8"/>
    <w:rPr>
      <w:rFonts w:ascii="Consolas" w:hAnsi="Consolas" w:cs="Consolas"/>
      <w:sz w:val="20"/>
      <w:szCs w:val="20"/>
    </w:rPr>
  </w:style>
  <w:style w:type="character" w:customStyle="1" w:styleId="Heading1Char">
    <w:name w:val="Heading 1 Char"/>
    <w:basedOn w:val="DefaultParagraphFont"/>
    <w:link w:val="Heading1"/>
    <w:uiPriority w:val="9"/>
    <w:rsid w:val="001D21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52F7F"/>
    <w:pPr>
      <w:ind w:left="720"/>
      <w:contextualSpacing/>
    </w:pPr>
  </w:style>
  <w:style w:type="paragraph" w:styleId="Caption">
    <w:name w:val="caption"/>
    <w:basedOn w:val="Normal"/>
    <w:next w:val="Normal"/>
    <w:uiPriority w:val="35"/>
    <w:unhideWhenUsed/>
    <w:qFormat/>
    <w:rsid w:val="00052F7F"/>
    <w:pPr>
      <w:spacing w:after="200"/>
    </w:pPr>
    <w:rPr>
      <w:i/>
      <w:iCs/>
      <w:color w:val="44546A" w:themeColor="text2"/>
      <w:sz w:val="18"/>
      <w:szCs w:val="18"/>
    </w:rPr>
  </w:style>
  <w:style w:type="character" w:styleId="Hyperlink">
    <w:name w:val="Hyperlink"/>
    <w:basedOn w:val="DefaultParagraphFont"/>
    <w:uiPriority w:val="99"/>
    <w:unhideWhenUsed/>
    <w:rsid w:val="00D534AB"/>
    <w:rPr>
      <w:color w:val="0563C1" w:themeColor="hyperlink"/>
      <w:u w:val="single"/>
    </w:rPr>
  </w:style>
  <w:style w:type="character" w:styleId="UnresolvedMention">
    <w:name w:val="Unresolved Mention"/>
    <w:basedOn w:val="DefaultParagraphFont"/>
    <w:uiPriority w:val="99"/>
    <w:semiHidden/>
    <w:unhideWhenUsed/>
    <w:rsid w:val="00D534AB"/>
    <w:rPr>
      <w:color w:val="605E5C"/>
      <w:shd w:val="clear" w:color="auto" w:fill="E1DFDD"/>
    </w:rPr>
  </w:style>
  <w:style w:type="character" w:customStyle="1" w:styleId="Heading2Char">
    <w:name w:val="Heading 2 Char"/>
    <w:basedOn w:val="DefaultParagraphFont"/>
    <w:link w:val="Heading2"/>
    <w:uiPriority w:val="9"/>
    <w:rsid w:val="0060076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395859">
      <w:bodyDiv w:val="1"/>
      <w:marLeft w:val="0"/>
      <w:marRight w:val="0"/>
      <w:marTop w:val="0"/>
      <w:marBottom w:val="0"/>
      <w:divBdr>
        <w:top w:val="none" w:sz="0" w:space="0" w:color="auto"/>
        <w:left w:val="none" w:sz="0" w:space="0" w:color="auto"/>
        <w:bottom w:val="none" w:sz="0" w:space="0" w:color="auto"/>
        <w:right w:val="none" w:sz="0" w:space="0" w:color="auto"/>
      </w:divBdr>
      <w:divsChild>
        <w:div w:id="542064968">
          <w:marLeft w:val="0"/>
          <w:marRight w:val="0"/>
          <w:marTop w:val="0"/>
          <w:marBottom w:val="0"/>
          <w:divBdr>
            <w:top w:val="none" w:sz="0" w:space="0" w:color="auto"/>
            <w:left w:val="none" w:sz="0" w:space="0" w:color="auto"/>
            <w:bottom w:val="none" w:sz="0" w:space="0" w:color="auto"/>
            <w:right w:val="none" w:sz="0" w:space="0" w:color="auto"/>
          </w:divBdr>
          <w:divsChild>
            <w:div w:id="2706599">
              <w:marLeft w:val="0"/>
              <w:marRight w:val="0"/>
              <w:marTop w:val="0"/>
              <w:marBottom w:val="0"/>
              <w:divBdr>
                <w:top w:val="none" w:sz="0" w:space="0" w:color="auto"/>
                <w:left w:val="none" w:sz="0" w:space="0" w:color="auto"/>
                <w:bottom w:val="none" w:sz="0" w:space="0" w:color="auto"/>
                <w:right w:val="none" w:sz="0" w:space="0" w:color="auto"/>
              </w:divBdr>
            </w:div>
            <w:div w:id="1027289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73859">
      <w:bodyDiv w:val="1"/>
      <w:marLeft w:val="0"/>
      <w:marRight w:val="0"/>
      <w:marTop w:val="0"/>
      <w:marBottom w:val="0"/>
      <w:divBdr>
        <w:top w:val="none" w:sz="0" w:space="0" w:color="auto"/>
        <w:left w:val="none" w:sz="0" w:space="0" w:color="auto"/>
        <w:bottom w:val="none" w:sz="0" w:space="0" w:color="auto"/>
        <w:right w:val="none" w:sz="0" w:space="0" w:color="auto"/>
      </w:divBdr>
      <w:divsChild>
        <w:div w:id="961497855">
          <w:marLeft w:val="0"/>
          <w:marRight w:val="0"/>
          <w:marTop w:val="0"/>
          <w:marBottom w:val="0"/>
          <w:divBdr>
            <w:top w:val="none" w:sz="0" w:space="0" w:color="auto"/>
            <w:left w:val="none" w:sz="0" w:space="0" w:color="auto"/>
            <w:bottom w:val="none" w:sz="0" w:space="0" w:color="auto"/>
            <w:right w:val="none" w:sz="0" w:space="0" w:color="auto"/>
          </w:divBdr>
          <w:divsChild>
            <w:div w:id="690956509">
              <w:marLeft w:val="0"/>
              <w:marRight w:val="0"/>
              <w:marTop w:val="0"/>
              <w:marBottom w:val="0"/>
              <w:divBdr>
                <w:top w:val="none" w:sz="0" w:space="0" w:color="auto"/>
                <w:left w:val="none" w:sz="0" w:space="0" w:color="auto"/>
                <w:bottom w:val="none" w:sz="0" w:space="0" w:color="auto"/>
                <w:right w:val="none" w:sz="0" w:space="0" w:color="auto"/>
              </w:divBdr>
            </w:div>
            <w:div w:id="1146435111">
              <w:marLeft w:val="0"/>
              <w:marRight w:val="0"/>
              <w:marTop w:val="0"/>
              <w:marBottom w:val="0"/>
              <w:divBdr>
                <w:top w:val="none" w:sz="0" w:space="0" w:color="auto"/>
                <w:left w:val="none" w:sz="0" w:space="0" w:color="auto"/>
                <w:bottom w:val="none" w:sz="0" w:space="0" w:color="auto"/>
                <w:right w:val="none" w:sz="0" w:space="0" w:color="auto"/>
              </w:divBdr>
            </w:div>
            <w:div w:id="47458193">
              <w:marLeft w:val="0"/>
              <w:marRight w:val="0"/>
              <w:marTop w:val="0"/>
              <w:marBottom w:val="0"/>
              <w:divBdr>
                <w:top w:val="none" w:sz="0" w:space="0" w:color="auto"/>
                <w:left w:val="none" w:sz="0" w:space="0" w:color="auto"/>
                <w:bottom w:val="none" w:sz="0" w:space="0" w:color="auto"/>
                <w:right w:val="none" w:sz="0" w:space="0" w:color="auto"/>
              </w:divBdr>
            </w:div>
            <w:div w:id="58675247">
              <w:marLeft w:val="0"/>
              <w:marRight w:val="0"/>
              <w:marTop w:val="0"/>
              <w:marBottom w:val="0"/>
              <w:divBdr>
                <w:top w:val="none" w:sz="0" w:space="0" w:color="auto"/>
                <w:left w:val="none" w:sz="0" w:space="0" w:color="auto"/>
                <w:bottom w:val="none" w:sz="0" w:space="0" w:color="auto"/>
                <w:right w:val="none" w:sz="0" w:space="0" w:color="auto"/>
              </w:divBdr>
            </w:div>
            <w:div w:id="1057625583">
              <w:marLeft w:val="0"/>
              <w:marRight w:val="0"/>
              <w:marTop w:val="0"/>
              <w:marBottom w:val="0"/>
              <w:divBdr>
                <w:top w:val="none" w:sz="0" w:space="0" w:color="auto"/>
                <w:left w:val="none" w:sz="0" w:space="0" w:color="auto"/>
                <w:bottom w:val="none" w:sz="0" w:space="0" w:color="auto"/>
                <w:right w:val="none" w:sz="0" w:space="0" w:color="auto"/>
              </w:divBdr>
            </w:div>
            <w:div w:id="168066392">
              <w:marLeft w:val="0"/>
              <w:marRight w:val="0"/>
              <w:marTop w:val="0"/>
              <w:marBottom w:val="0"/>
              <w:divBdr>
                <w:top w:val="none" w:sz="0" w:space="0" w:color="auto"/>
                <w:left w:val="none" w:sz="0" w:space="0" w:color="auto"/>
                <w:bottom w:val="none" w:sz="0" w:space="0" w:color="auto"/>
                <w:right w:val="none" w:sz="0" w:space="0" w:color="auto"/>
              </w:divBdr>
            </w:div>
            <w:div w:id="981497936">
              <w:marLeft w:val="0"/>
              <w:marRight w:val="0"/>
              <w:marTop w:val="0"/>
              <w:marBottom w:val="0"/>
              <w:divBdr>
                <w:top w:val="none" w:sz="0" w:space="0" w:color="auto"/>
                <w:left w:val="none" w:sz="0" w:space="0" w:color="auto"/>
                <w:bottom w:val="none" w:sz="0" w:space="0" w:color="auto"/>
                <w:right w:val="none" w:sz="0" w:space="0" w:color="auto"/>
              </w:divBdr>
            </w:div>
            <w:div w:id="1140684644">
              <w:marLeft w:val="0"/>
              <w:marRight w:val="0"/>
              <w:marTop w:val="0"/>
              <w:marBottom w:val="0"/>
              <w:divBdr>
                <w:top w:val="none" w:sz="0" w:space="0" w:color="auto"/>
                <w:left w:val="none" w:sz="0" w:space="0" w:color="auto"/>
                <w:bottom w:val="none" w:sz="0" w:space="0" w:color="auto"/>
                <w:right w:val="none" w:sz="0" w:space="0" w:color="auto"/>
              </w:divBdr>
            </w:div>
            <w:div w:id="1793983412">
              <w:marLeft w:val="0"/>
              <w:marRight w:val="0"/>
              <w:marTop w:val="0"/>
              <w:marBottom w:val="0"/>
              <w:divBdr>
                <w:top w:val="none" w:sz="0" w:space="0" w:color="auto"/>
                <w:left w:val="none" w:sz="0" w:space="0" w:color="auto"/>
                <w:bottom w:val="none" w:sz="0" w:space="0" w:color="auto"/>
                <w:right w:val="none" w:sz="0" w:space="0" w:color="auto"/>
              </w:divBdr>
            </w:div>
            <w:div w:id="503475865">
              <w:marLeft w:val="0"/>
              <w:marRight w:val="0"/>
              <w:marTop w:val="0"/>
              <w:marBottom w:val="0"/>
              <w:divBdr>
                <w:top w:val="none" w:sz="0" w:space="0" w:color="auto"/>
                <w:left w:val="none" w:sz="0" w:space="0" w:color="auto"/>
                <w:bottom w:val="none" w:sz="0" w:space="0" w:color="auto"/>
                <w:right w:val="none" w:sz="0" w:space="0" w:color="auto"/>
              </w:divBdr>
            </w:div>
            <w:div w:id="513810686">
              <w:marLeft w:val="0"/>
              <w:marRight w:val="0"/>
              <w:marTop w:val="0"/>
              <w:marBottom w:val="0"/>
              <w:divBdr>
                <w:top w:val="none" w:sz="0" w:space="0" w:color="auto"/>
                <w:left w:val="none" w:sz="0" w:space="0" w:color="auto"/>
                <w:bottom w:val="none" w:sz="0" w:space="0" w:color="auto"/>
                <w:right w:val="none" w:sz="0" w:space="0" w:color="auto"/>
              </w:divBdr>
            </w:div>
            <w:div w:id="1109351797">
              <w:marLeft w:val="0"/>
              <w:marRight w:val="0"/>
              <w:marTop w:val="0"/>
              <w:marBottom w:val="0"/>
              <w:divBdr>
                <w:top w:val="none" w:sz="0" w:space="0" w:color="auto"/>
                <w:left w:val="none" w:sz="0" w:space="0" w:color="auto"/>
                <w:bottom w:val="none" w:sz="0" w:space="0" w:color="auto"/>
                <w:right w:val="none" w:sz="0" w:space="0" w:color="auto"/>
              </w:divBdr>
            </w:div>
            <w:div w:id="2047482809">
              <w:marLeft w:val="0"/>
              <w:marRight w:val="0"/>
              <w:marTop w:val="0"/>
              <w:marBottom w:val="0"/>
              <w:divBdr>
                <w:top w:val="none" w:sz="0" w:space="0" w:color="auto"/>
                <w:left w:val="none" w:sz="0" w:space="0" w:color="auto"/>
                <w:bottom w:val="none" w:sz="0" w:space="0" w:color="auto"/>
                <w:right w:val="none" w:sz="0" w:space="0" w:color="auto"/>
              </w:divBdr>
            </w:div>
            <w:div w:id="582302038">
              <w:marLeft w:val="0"/>
              <w:marRight w:val="0"/>
              <w:marTop w:val="0"/>
              <w:marBottom w:val="0"/>
              <w:divBdr>
                <w:top w:val="none" w:sz="0" w:space="0" w:color="auto"/>
                <w:left w:val="none" w:sz="0" w:space="0" w:color="auto"/>
                <w:bottom w:val="none" w:sz="0" w:space="0" w:color="auto"/>
                <w:right w:val="none" w:sz="0" w:space="0" w:color="auto"/>
              </w:divBdr>
            </w:div>
            <w:div w:id="593245745">
              <w:marLeft w:val="0"/>
              <w:marRight w:val="0"/>
              <w:marTop w:val="0"/>
              <w:marBottom w:val="0"/>
              <w:divBdr>
                <w:top w:val="none" w:sz="0" w:space="0" w:color="auto"/>
                <w:left w:val="none" w:sz="0" w:space="0" w:color="auto"/>
                <w:bottom w:val="none" w:sz="0" w:space="0" w:color="auto"/>
                <w:right w:val="none" w:sz="0" w:space="0" w:color="auto"/>
              </w:divBdr>
            </w:div>
            <w:div w:id="119037977">
              <w:marLeft w:val="0"/>
              <w:marRight w:val="0"/>
              <w:marTop w:val="0"/>
              <w:marBottom w:val="0"/>
              <w:divBdr>
                <w:top w:val="none" w:sz="0" w:space="0" w:color="auto"/>
                <w:left w:val="none" w:sz="0" w:space="0" w:color="auto"/>
                <w:bottom w:val="none" w:sz="0" w:space="0" w:color="auto"/>
                <w:right w:val="none" w:sz="0" w:space="0" w:color="auto"/>
              </w:divBdr>
            </w:div>
            <w:div w:id="1232501081">
              <w:marLeft w:val="0"/>
              <w:marRight w:val="0"/>
              <w:marTop w:val="0"/>
              <w:marBottom w:val="0"/>
              <w:divBdr>
                <w:top w:val="none" w:sz="0" w:space="0" w:color="auto"/>
                <w:left w:val="none" w:sz="0" w:space="0" w:color="auto"/>
                <w:bottom w:val="none" w:sz="0" w:space="0" w:color="auto"/>
                <w:right w:val="none" w:sz="0" w:space="0" w:color="auto"/>
              </w:divBdr>
            </w:div>
            <w:div w:id="1973975692">
              <w:marLeft w:val="0"/>
              <w:marRight w:val="0"/>
              <w:marTop w:val="0"/>
              <w:marBottom w:val="0"/>
              <w:divBdr>
                <w:top w:val="none" w:sz="0" w:space="0" w:color="auto"/>
                <w:left w:val="none" w:sz="0" w:space="0" w:color="auto"/>
                <w:bottom w:val="none" w:sz="0" w:space="0" w:color="auto"/>
                <w:right w:val="none" w:sz="0" w:space="0" w:color="auto"/>
              </w:divBdr>
            </w:div>
            <w:div w:id="1740708872">
              <w:marLeft w:val="0"/>
              <w:marRight w:val="0"/>
              <w:marTop w:val="0"/>
              <w:marBottom w:val="0"/>
              <w:divBdr>
                <w:top w:val="none" w:sz="0" w:space="0" w:color="auto"/>
                <w:left w:val="none" w:sz="0" w:space="0" w:color="auto"/>
                <w:bottom w:val="none" w:sz="0" w:space="0" w:color="auto"/>
                <w:right w:val="none" w:sz="0" w:space="0" w:color="auto"/>
              </w:divBdr>
            </w:div>
            <w:div w:id="205850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6546">
      <w:bodyDiv w:val="1"/>
      <w:marLeft w:val="0"/>
      <w:marRight w:val="0"/>
      <w:marTop w:val="0"/>
      <w:marBottom w:val="0"/>
      <w:divBdr>
        <w:top w:val="none" w:sz="0" w:space="0" w:color="auto"/>
        <w:left w:val="none" w:sz="0" w:space="0" w:color="auto"/>
        <w:bottom w:val="none" w:sz="0" w:space="0" w:color="auto"/>
        <w:right w:val="none" w:sz="0" w:space="0" w:color="auto"/>
      </w:divBdr>
      <w:divsChild>
        <w:div w:id="1929464662">
          <w:marLeft w:val="0"/>
          <w:marRight w:val="0"/>
          <w:marTop w:val="0"/>
          <w:marBottom w:val="0"/>
          <w:divBdr>
            <w:top w:val="none" w:sz="0" w:space="0" w:color="auto"/>
            <w:left w:val="none" w:sz="0" w:space="0" w:color="auto"/>
            <w:bottom w:val="none" w:sz="0" w:space="0" w:color="auto"/>
            <w:right w:val="none" w:sz="0" w:space="0" w:color="auto"/>
          </w:divBdr>
          <w:divsChild>
            <w:div w:id="960764278">
              <w:marLeft w:val="0"/>
              <w:marRight w:val="0"/>
              <w:marTop w:val="0"/>
              <w:marBottom w:val="0"/>
              <w:divBdr>
                <w:top w:val="none" w:sz="0" w:space="0" w:color="auto"/>
                <w:left w:val="none" w:sz="0" w:space="0" w:color="auto"/>
                <w:bottom w:val="none" w:sz="0" w:space="0" w:color="auto"/>
                <w:right w:val="none" w:sz="0" w:space="0" w:color="auto"/>
              </w:divBdr>
            </w:div>
            <w:div w:id="12029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3565">
      <w:bodyDiv w:val="1"/>
      <w:marLeft w:val="0"/>
      <w:marRight w:val="0"/>
      <w:marTop w:val="0"/>
      <w:marBottom w:val="0"/>
      <w:divBdr>
        <w:top w:val="none" w:sz="0" w:space="0" w:color="auto"/>
        <w:left w:val="none" w:sz="0" w:space="0" w:color="auto"/>
        <w:bottom w:val="none" w:sz="0" w:space="0" w:color="auto"/>
        <w:right w:val="none" w:sz="0" w:space="0" w:color="auto"/>
      </w:divBdr>
      <w:divsChild>
        <w:div w:id="1884251248">
          <w:marLeft w:val="0"/>
          <w:marRight w:val="0"/>
          <w:marTop w:val="0"/>
          <w:marBottom w:val="0"/>
          <w:divBdr>
            <w:top w:val="none" w:sz="0" w:space="0" w:color="auto"/>
            <w:left w:val="none" w:sz="0" w:space="0" w:color="auto"/>
            <w:bottom w:val="none" w:sz="0" w:space="0" w:color="auto"/>
            <w:right w:val="none" w:sz="0" w:space="0" w:color="auto"/>
          </w:divBdr>
          <w:divsChild>
            <w:div w:id="703020033">
              <w:marLeft w:val="0"/>
              <w:marRight w:val="0"/>
              <w:marTop w:val="0"/>
              <w:marBottom w:val="0"/>
              <w:divBdr>
                <w:top w:val="none" w:sz="0" w:space="0" w:color="auto"/>
                <w:left w:val="none" w:sz="0" w:space="0" w:color="auto"/>
                <w:bottom w:val="none" w:sz="0" w:space="0" w:color="auto"/>
                <w:right w:val="none" w:sz="0" w:space="0" w:color="auto"/>
              </w:divBdr>
            </w:div>
            <w:div w:id="190269005">
              <w:marLeft w:val="0"/>
              <w:marRight w:val="0"/>
              <w:marTop w:val="0"/>
              <w:marBottom w:val="0"/>
              <w:divBdr>
                <w:top w:val="none" w:sz="0" w:space="0" w:color="auto"/>
                <w:left w:val="none" w:sz="0" w:space="0" w:color="auto"/>
                <w:bottom w:val="none" w:sz="0" w:space="0" w:color="auto"/>
                <w:right w:val="none" w:sz="0" w:space="0" w:color="auto"/>
              </w:divBdr>
            </w:div>
            <w:div w:id="356276222">
              <w:marLeft w:val="0"/>
              <w:marRight w:val="0"/>
              <w:marTop w:val="0"/>
              <w:marBottom w:val="0"/>
              <w:divBdr>
                <w:top w:val="none" w:sz="0" w:space="0" w:color="auto"/>
                <w:left w:val="none" w:sz="0" w:space="0" w:color="auto"/>
                <w:bottom w:val="none" w:sz="0" w:space="0" w:color="auto"/>
                <w:right w:val="none" w:sz="0" w:space="0" w:color="auto"/>
              </w:divBdr>
            </w:div>
            <w:div w:id="1561593875">
              <w:marLeft w:val="0"/>
              <w:marRight w:val="0"/>
              <w:marTop w:val="0"/>
              <w:marBottom w:val="0"/>
              <w:divBdr>
                <w:top w:val="none" w:sz="0" w:space="0" w:color="auto"/>
                <w:left w:val="none" w:sz="0" w:space="0" w:color="auto"/>
                <w:bottom w:val="none" w:sz="0" w:space="0" w:color="auto"/>
                <w:right w:val="none" w:sz="0" w:space="0" w:color="auto"/>
              </w:divBdr>
            </w:div>
            <w:div w:id="1566068693">
              <w:marLeft w:val="0"/>
              <w:marRight w:val="0"/>
              <w:marTop w:val="0"/>
              <w:marBottom w:val="0"/>
              <w:divBdr>
                <w:top w:val="none" w:sz="0" w:space="0" w:color="auto"/>
                <w:left w:val="none" w:sz="0" w:space="0" w:color="auto"/>
                <w:bottom w:val="none" w:sz="0" w:space="0" w:color="auto"/>
                <w:right w:val="none" w:sz="0" w:space="0" w:color="auto"/>
              </w:divBdr>
            </w:div>
            <w:div w:id="1103456918">
              <w:marLeft w:val="0"/>
              <w:marRight w:val="0"/>
              <w:marTop w:val="0"/>
              <w:marBottom w:val="0"/>
              <w:divBdr>
                <w:top w:val="none" w:sz="0" w:space="0" w:color="auto"/>
                <w:left w:val="none" w:sz="0" w:space="0" w:color="auto"/>
                <w:bottom w:val="none" w:sz="0" w:space="0" w:color="auto"/>
                <w:right w:val="none" w:sz="0" w:space="0" w:color="auto"/>
              </w:divBdr>
            </w:div>
            <w:div w:id="452677048">
              <w:marLeft w:val="0"/>
              <w:marRight w:val="0"/>
              <w:marTop w:val="0"/>
              <w:marBottom w:val="0"/>
              <w:divBdr>
                <w:top w:val="none" w:sz="0" w:space="0" w:color="auto"/>
                <w:left w:val="none" w:sz="0" w:space="0" w:color="auto"/>
                <w:bottom w:val="none" w:sz="0" w:space="0" w:color="auto"/>
                <w:right w:val="none" w:sz="0" w:space="0" w:color="auto"/>
              </w:divBdr>
            </w:div>
            <w:div w:id="903833736">
              <w:marLeft w:val="0"/>
              <w:marRight w:val="0"/>
              <w:marTop w:val="0"/>
              <w:marBottom w:val="0"/>
              <w:divBdr>
                <w:top w:val="none" w:sz="0" w:space="0" w:color="auto"/>
                <w:left w:val="none" w:sz="0" w:space="0" w:color="auto"/>
                <w:bottom w:val="none" w:sz="0" w:space="0" w:color="auto"/>
                <w:right w:val="none" w:sz="0" w:space="0" w:color="auto"/>
              </w:divBdr>
            </w:div>
            <w:div w:id="156101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502133">
      <w:bodyDiv w:val="1"/>
      <w:marLeft w:val="0"/>
      <w:marRight w:val="0"/>
      <w:marTop w:val="0"/>
      <w:marBottom w:val="0"/>
      <w:divBdr>
        <w:top w:val="none" w:sz="0" w:space="0" w:color="auto"/>
        <w:left w:val="none" w:sz="0" w:space="0" w:color="auto"/>
        <w:bottom w:val="none" w:sz="0" w:space="0" w:color="auto"/>
        <w:right w:val="none" w:sz="0" w:space="0" w:color="auto"/>
      </w:divBdr>
      <w:divsChild>
        <w:div w:id="303125332">
          <w:marLeft w:val="0"/>
          <w:marRight w:val="0"/>
          <w:marTop w:val="0"/>
          <w:marBottom w:val="0"/>
          <w:divBdr>
            <w:top w:val="none" w:sz="0" w:space="0" w:color="auto"/>
            <w:left w:val="none" w:sz="0" w:space="0" w:color="auto"/>
            <w:bottom w:val="none" w:sz="0" w:space="0" w:color="auto"/>
            <w:right w:val="none" w:sz="0" w:space="0" w:color="auto"/>
          </w:divBdr>
          <w:divsChild>
            <w:div w:id="473639900">
              <w:marLeft w:val="0"/>
              <w:marRight w:val="0"/>
              <w:marTop w:val="0"/>
              <w:marBottom w:val="0"/>
              <w:divBdr>
                <w:top w:val="none" w:sz="0" w:space="0" w:color="auto"/>
                <w:left w:val="none" w:sz="0" w:space="0" w:color="auto"/>
                <w:bottom w:val="none" w:sz="0" w:space="0" w:color="auto"/>
                <w:right w:val="none" w:sz="0" w:space="0" w:color="auto"/>
              </w:divBdr>
            </w:div>
            <w:div w:id="45633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766433">
      <w:bodyDiv w:val="1"/>
      <w:marLeft w:val="0"/>
      <w:marRight w:val="0"/>
      <w:marTop w:val="0"/>
      <w:marBottom w:val="0"/>
      <w:divBdr>
        <w:top w:val="none" w:sz="0" w:space="0" w:color="auto"/>
        <w:left w:val="none" w:sz="0" w:space="0" w:color="auto"/>
        <w:bottom w:val="none" w:sz="0" w:space="0" w:color="auto"/>
        <w:right w:val="none" w:sz="0" w:space="0" w:color="auto"/>
      </w:divBdr>
      <w:divsChild>
        <w:div w:id="747921421">
          <w:marLeft w:val="0"/>
          <w:marRight w:val="0"/>
          <w:marTop w:val="0"/>
          <w:marBottom w:val="0"/>
          <w:divBdr>
            <w:top w:val="none" w:sz="0" w:space="0" w:color="auto"/>
            <w:left w:val="none" w:sz="0" w:space="0" w:color="auto"/>
            <w:bottom w:val="none" w:sz="0" w:space="0" w:color="auto"/>
            <w:right w:val="none" w:sz="0" w:space="0" w:color="auto"/>
          </w:divBdr>
          <w:divsChild>
            <w:div w:id="282272876">
              <w:marLeft w:val="0"/>
              <w:marRight w:val="0"/>
              <w:marTop w:val="0"/>
              <w:marBottom w:val="0"/>
              <w:divBdr>
                <w:top w:val="none" w:sz="0" w:space="0" w:color="auto"/>
                <w:left w:val="none" w:sz="0" w:space="0" w:color="auto"/>
                <w:bottom w:val="none" w:sz="0" w:space="0" w:color="auto"/>
                <w:right w:val="none" w:sz="0" w:space="0" w:color="auto"/>
              </w:divBdr>
            </w:div>
            <w:div w:id="1713531573">
              <w:marLeft w:val="0"/>
              <w:marRight w:val="0"/>
              <w:marTop w:val="0"/>
              <w:marBottom w:val="0"/>
              <w:divBdr>
                <w:top w:val="none" w:sz="0" w:space="0" w:color="auto"/>
                <w:left w:val="none" w:sz="0" w:space="0" w:color="auto"/>
                <w:bottom w:val="none" w:sz="0" w:space="0" w:color="auto"/>
                <w:right w:val="none" w:sz="0" w:space="0" w:color="auto"/>
              </w:divBdr>
            </w:div>
            <w:div w:id="1007177131">
              <w:marLeft w:val="0"/>
              <w:marRight w:val="0"/>
              <w:marTop w:val="0"/>
              <w:marBottom w:val="0"/>
              <w:divBdr>
                <w:top w:val="none" w:sz="0" w:space="0" w:color="auto"/>
                <w:left w:val="none" w:sz="0" w:space="0" w:color="auto"/>
                <w:bottom w:val="none" w:sz="0" w:space="0" w:color="auto"/>
                <w:right w:val="none" w:sz="0" w:space="0" w:color="auto"/>
              </w:divBdr>
            </w:div>
            <w:div w:id="1218514280">
              <w:marLeft w:val="0"/>
              <w:marRight w:val="0"/>
              <w:marTop w:val="0"/>
              <w:marBottom w:val="0"/>
              <w:divBdr>
                <w:top w:val="none" w:sz="0" w:space="0" w:color="auto"/>
                <w:left w:val="none" w:sz="0" w:space="0" w:color="auto"/>
                <w:bottom w:val="none" w:sz="0" w:space="0" w:color="auto"/>
                <w:right w:val="none" w:sz="0" w:space="0" w:color="auto"/>
              </w:divBdr>
            </w:div>
            <w:div w:id="1738015194">
              <w:marLeft w:val="0"/>
              <w:marRight w:val="0"/>
              <w:marTop w:val="0"/>
              <w:marBottom w:val="0"/>
              <w:divBdr>
                <w:top w:val="none" w:sz="0" w:space="0" w:color="auto"/>
                <w:left w:val="none" w:sz="0" w:space="0" w:color="auto"/>
                <w:bottom w:val="none" w:sz="0" w:space="0" w:color="auto"/>
                <w:right w:val="none" w:sz="0" w:space="0" w:color="auto"/>
              </w:divBdr>
            </w:div>
            <w:div w:id="103816670">
              <w:marLeft w:val="0"/>
              <w:marRight w:val="0"/>
              <w:marTop w:val="0"/>
              <w:marBottom w:val="0"/>
              <w:divBdr>
                <w:top w:val="none" w:sz="0" w:space="0" w:color="auto"/>
                <w:left w:val="none" w:sz="0" w:space="0" w:color="auto"/>
                <w:bottom w:val="none" w:sz="0" w:space="0" w:color="auto"/>
                <w:right w:val="none" w:sz="0" w:space="0" w:color="auto"/>
              </w:divBdr>
            </w:div>
            <w:div w:id="1402823534">
              <w:marLeft w:val="0"/>
              <w:marRight w:val="0"/>
              <w:marTop w:val="0"/>
              <w:marBottom w:val="0"/>
              <w:divBdr>
                <w:top w:val="none" w:sz="0" w:space="0" w:color="auto"/>
                <w:left w:val="none" w:sz="0" w:space="0" w:color="auto"/>
                <w:bottom w:val="none" w:sz="0" w:space="0" w:color="auto"/>
                <w:right w:val="none" w:sz="0" w:space="0" w:color="auto"/>
              </w:divBdr>
            </w:div>
            <w:div w:id="309749407">
              <w:marLeft w:val="0"/>
              <w:marRight w:val="0"/>
              <w:marTop w:val="0"/>
              <w:marBottom w:val="0"/>
              <w:divBdr>
                <w:top w:val="none" w:sz="0" w:space="0" w:color="auto"/>
                <w:left w:val="none" w:sz="0" w:space="0" w:color="auto"/>
                <w:bottom w:val="none" w:sz="0" w:space="0" w:color="auto"/>
                <w:right w:val="none" w:sz="0" w:space="0" w:color="auto"/>
              </w:divBdr>
            </w:div>
            <w:div w:id="260378073">
              <w:marLeft w:val="0"/>
              <w:marRight w:val="0"/>
              <w:marTop w:val="0"/>
              <w:marBottom w:val="0"/>
              <w:divBdr>
                <w:top w:val="none" w:sz="0" w:space="0" w:color="auto"/>
                <w:left w:val="none" w:sz="0" w:space="0" w:color="auto"/>
                <w:bottom w:val="none" w:sz="0" w:space="0" w:color="auto"/>
                <w:right w:val="none" w:sz="0" w:space="0" w:color="auto"/>
              </w:divBdr>
            </w:div>
            <w:div w:id="1111363977">
              <w:marLeft w:val="0"/>
              <w:marRight w:val="0"/>
              <w:marTop w:val="0"/>
              <w:marBottom w:val="0"/>
              <w:divBdr>
                <w:top w:val="none" w:sz="0" w:space="0" w:color="auto"/>
                <w:left w:val="none" w:sz="0" w:space="0" w:color="auto"/>
                <w:bottom w:val="none" w:sz="0" w:space="0" w:color="auto"/>
                <w:right w:val="none" w:sz="0" w:space="0" w:color="auto"/>
              </w:divBdr>
            </w:div>
            <w:div w:id="926613567">
              <w:marLeft w:val="0"/>
              <w:marRight w:val="0"/>
              <w:marTop w:val="0"/>
              <w:marBottom w:val="0"/>
              <w:divBdr>
                <w:top w:val="none" w:sz="0" w:space="0" w:color="auto"/>
                <w:left w:val="none" w:sz="0" w:space="0" w:color="auto"/>
                <w:bottom w:val="none" w:sz="0" w:space="0" w:color="auto"/>
                <w:right w:val="none" w:sz="0" w:space="0" w:color="auto"/>
              </w:divBdr>
            </w:div>
            <w:div w:id="61484274">
              <w:marLeft w:val="0"/>
              <w:marRight w:val="0"/>
              <w:marTop w:val="0"/>
              <w:marBottom w:val="0"/>
              <w:divBdr>
                <w:top w:val="none" w:sz="0" w:space="0" w:color="auto"/>
                <w:left w:val="none" w:sz="0" w:space="0" w:color="auto"/>
                <w:bottom w:val="none" w:sz="0" w:space="0" w:color="auto"/>
                <w:right w:val="none" w:sz="0" w:space="0" w:color="auto"/>
              </w:divBdr>
            </w:div>
            <w:div w:id="1426227030">
              <w:marLeft w:val="0"/>
              <w:marRight w:val="0"/>
              <w:marTop w:val="0"/>
              <w:marBottom w:val="0"/>
              <w:divBdr>
                <w:top w:val="none" w:sz="0" w:space="0" w:color="auto"/>
                <w:left w:val="none" w:sz="0" w:space="0" w:color="auto"/>
                <w:bottom w:val="none" w:sz="0" w:space="0" w:color="auto"/>
                <w:right w:val="none" w:sz="0" w:space="0" w:color="auto"/>
              </w:divBdr>
            </w:div>
            <w:div w:id="64674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yperlink" Target="http://localhost:3000/auth/login" TargetMode="External"/><Relationship Id="rId12" Type="http://schemas.openxmlformats.org/officeDocument/2006/relationships/hyperlink" Target="http://localhost:3000/todo" TargetMode="Externa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localhost:3000"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F10C5EB766D94885846BFCA63D9576" ma:contentTypeVersion="6" ma:contentTypeDescription="Create a new document." ma:contentTypeScope="" ma:versionID="4b664ee213e759ba444a87b833322cb1">
  <xsd:schema xmlns:xsd="http://www.w3.org/2001/XMLSchema" xmlns:xs="http://www.w3.org/2001/XMLSchema" xmlns:p="http://schemas.microsoft.com/office/2006/metadata/properties" xmlns:ns2="44b42f39-4ce3-48da-a7ed-4d3f762f4c91" targetNamespace="http://schemas.microsoft.com/office/2006/metadata/properties" ma:root="true" ma:fieldsID="97c5fece331c7a44d3ded141a61444bb" ns2:_="">
    <xsd:import namespace="44b42f39-4ce3-48da-a7ed-4d3f762f4c9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b42f39-4ce3-48da-a7ed-4d3f762f4c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7D5D12-7BE0-4C3B-8541-98ADD7D18ACF}"/>
</file>

<file path=customXml/itemProps2.xml><?xml version="1.0" encoding="utf-8"?>
<ds:datastoreItem xmlns:ds="http://schemas.openxmlformats.org/officeDocument/2006/customXml" ds:itemID="{F5679780-CE5D-4BC0-9D88-6FE236D68EF3}"/>
</file>

<file path=customXml/itemProps3.xml><?xml version="1.0" encoding="utf-8"?>
<ds:datastoreItem xmlns:ds="http://schemas.openxmlformats.org/officeDocument/2006/customXml" ds:itemID="{E94360EC-102A-47FE-8609-EC3B815EF0A6}"/>
</file>

<file path=docProps/app.xml><?xml version="1.0" encoding="utf-8"?>
<Properties xmlns="http://schemas.openxmlformats.org/officeDocument/2006/extended-properties" xmlns:vt="http://schemas.openxmlformats.org/officeDocument/2006/docPropsVTypes">
  <Template>Normal.dotm</Template>
  <TotalTime>144</TotalTime>
  <Pages>17</Pages>
  <Words>3161</Words>
  <Characters>1802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son Hendryli</dc:creator>
  <cp:keywords/>
  <dc:description/>
  <cp:lastModifiedBy>Janson Hendryli</cp:lastModifiedBy>
  <cp:revision>59</cp:revision>
  <dcterms:created xsi:type="dcterms:W3CDTF">2020-11-07T11:52:00Z</dcterms:created>
  <dcterms:modified xsi:type="dcterms:W3CDTF">2020-11-0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10C5EB766D94885846BFCA63D9576</vt:lpwstr>
  </property>
</Properties>
</file>